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12FA" w:rsidRPr="00D51A83" w:rsidRDefault="00B112FA" w:rsidP="00B112FA">
      <w:pPr>
        <w:spacing w:after="0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D51A83">
        <w:rPr>
          <w:rFonts w:ascii="Times New Roman" w:eastAsia="Calibri" w:hAnsi="Times New Roman" w:cs="Times New Roman"/>
          <w:b/>
          <w:sz w:val="28"/>
          <w:szCs w:val="28"/>
          <w:lang w:val="ru-RU"/>
        </w:rPr>
        <w:t>СОВЕТ СЕЛЬСКОГО ПОСЕЛЕНИЯ «</w:t>
      </w:r>
      <w:r w:rsidR="00AE61B4">
        <w:rPr>
          <w:rFonts w:ascii="Times New Roman" w:eastAsia="Calibri" w:hAnsi="Times New Roman" w:cs="Times New Roman"/>
          <w:b/>
          <w:sz w:val="28"/>
          <w:szCs w:val="28"/>
          <w:lang w:val="ru-RU"/>
        </w:rPr>
        <w:t>АБЛАТУЙСКОЕ</w:t>
      </w:r>
      <w:r w:rsidRPr="00D51A83">
        <w:rPr>
          <w:rFonts w:ascii="Times New Roman" w:eastAsia="Calibri" w:hAnsi="Times New Roman" w:cs="Times New Roman"/>
          <w:b/>
          <w:sz w:val="28"/>
          <w:szCs w:val="28"/>
          <w:lang w:val="ru-RU"/>
        </w:rPr>
        <w:t>»</w:t>
      </w:r>
    </w:p>
    <w:p w:rsidR="00B112FA" w:rsidRPr="00D51A83" w:rsidRDefault="00B112FA" w:rsidP="00B112FA">
      <w:pPr>
        <w:spacing w:after="0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D51A83">
        <w:rPr>
          <w:rFonts w:ascii="Times New Roman" w:eastAsia="Calibri" w:hAnsi="Times New Roman" w:cs="Times New Roman"/>
          <w:b/>
          <w:sz w:val="28"/>
          <w:szCs w:val="28"/>
          <w:lang w:val="ru-RU"/>
        </w:rPr>
        <w:t>МУНИЦИПАЛЬНОГО РАЙОНА «УЛЁТОВСКИЙ РАЙОН»</w:t>
      </w:r>
    </w:p>
    <w:p w:rsidR="00B112FA" w:rsidRPr="00D51A83" w:rsidRDefault="00B112FA" w:rsidP="00B112FA">
      <w:pPr>
        <w:spacing w:after="0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D51A83">
        <w:rPr>
          <w:rFonts w:ascii="Times New Roman" w:eastAsia="Calibri" w:hAnsi="Times New Roman" w:cs="Times New Roman"/>
          <w:b/>
          <w:sz w:val="28"/>
          <w:szCs w:val="28"/>
          <w:lang w:val="ru-RU"/>
        </w:rPr>
        <w:t>ЗАБАЙКАЛЬСКОГО КРАЯ</w:t>
      </w:r>
    </w:p>
    <w:p w:rsidR="00B112FA" w:rsidRPr="00D51A83" w:rsidRDefault="00B112FA" w:rsidP="00B112FA">
      <w:pPr>
        <w:shd w:val="clear" w:color="auto" w:fill="FFFFFF"/>
        <w:spacing w:after="0"/>
        <w:ind w:left="48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B112FA" w:rsidRPr="00D51A83" w:rsidRDefault="00B112FA" w:rsidP="00B112FA">
      <w:pPr>
        <w:shd w:val="clear" w:color="auto" w:fill="FFFFFF"/>
        <w:spacing w:after="0"/>
        <w:ind w:left="4219"/>
        <w:rPr>
          <w:rFonts w:ascii="Times New Roman" w:hAnsi="Times New Roman" w:cs="Times New Roman"/>
          <w:b/>
          <w:bCs/>
          <w:color w:val="000000"/>
          <w:spacing w:val="-3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b/>
          <w:bCs/>
          <w:color w:val="000000"/>
          <w:spacing w:val="-3"/>
          <w:sz w:val="28"/>
          <w:szCs w:val="28"/>
          <w:lang w:val="ru-RU"/>
        </w:rPr>
        <w:t>РЕШЕНИЕ</w:t>
      </w:r>
    </w:p>
    <w:p w:rsidR="00B112FA" w:rsidRPr="00D51A83" w:rsidRDefault="00B112FA" w:rsidP="00B112FA">
      <w:pPr>
        <w:shd w:val="clear" w:color="auto" w:fill="FFFFFF"/>
        <w:spacing w:after="0"/>
        <w:ind w:left="4219"/>
        <w:rPr>
          <w:rFonts w:ascii="Times New Roman" w:hAnsi="Times New Roman" w:cs="Times New Roman"/>
          <w:sz w:val="28"/>
          <w:szCs w:val="28"/>
          <w:lang w:val="ru-RU"/>
        </w:rPr>
      </w:pPr>
    </w:p>
    <w:p w:rsidR="001E0EF9" w:rsidRPr="00D51A83" w:rsidRDefault="00AE61B4" w:rsidP="006A693B">
      <w:pPr>
        <w:ind w:right="-365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6"/>
          <w:sz w:val="28"/>
          <w:szCs w:val="28"/>
          <w:lang w:val="ru-RU"/>
        </w:rPr>
        <w:t xml:space="preserve">    02</w:t>
      </w:r>
      <w:r w:rsidR="00B112FA" w:rsidRPr="00D51A83">
        <w:rPr>
          <w:rFonts w:ascii="Times New Roman" w:hAnsi="Times New Roman" w:cs="Times New Roman"/>
          <w:spacing w:val="6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6"/>
          <w:sz w:val="28"/>
          <w:szCs w:val="28"/>
          <w:lang w:val="ru-RU"/>
        </w:rPr>
        <w:t xml:space="preserve">декабря </w:t>
      </w:r>
      <w:r w:rsidR="00B112FA" w:rsidRPr="00D51A83">
        <w:rPr>
          <w:rFonts w:ascii="Times New Roman" w:hAnsi="Times New Roman" w:cs="Times New Roman"/>
          <w:spacing w:val="6"/>
          <w:sz w:val="28"/>
          <w:szCs w:val="28"/>
          <w:lang w:val="ru-RU"/>
        </w:rPr>
        <w:t xml:space="preserve"> 2022</w:t>
      </w:r>
      <w:r w:rsidR="006A693B">
        <w:rPr>
          <w:rFonts w:ascii="Times New Roman" w:hAnsi="Times New Roman" w:cs="Times New Roman"/>
          <w:spacing w:val="6"/>
          <w:sz w:val="28"/>
          <w:szCs w:val="28"/>
          <w:lang w:val="ru-RU"/>
        </w:rPr>
        <w:t xml:space="preserve"> года</w:t>
      </w:r>
      <w:r w:rsidR="00B112FA" w:rsidRPr="00D51A83">
        <w:rPr>
          <w:rFonts w:ascii="Times New Roman" w:hAnsi="Times New Roman" w:cs="Times New Roman"/>
          <w:spacing w:val="6"/>
          <w:sz w:val="28"/>
          <w:szCs w:val="28"/>
          <w:lang w:val="ru-RU"/>
        </w:rPr>
        <w:t xml:space="preserve">                                      </w:t>
      </w:r>
      <w:r w:rsidR="006A693B">
        <w:rPr>
          <w:rFonts w:ascii="Times New Roman" w:hAnsi="Times New Roman" w:cs="Times New Roman"/>
          <w:spacing w:val="6"/>
          <w:sz w:val="28"/>
          <w:szCs w:val="28"/>
          <w:lang w:val="ru-RU"/>
        </w:rPr>
        <w:t xml:space="preserve">         </w:t>
      </w:r>
      <w:r>
        <w:rPr>
          <w:rFonts w:ascii="Times New Roman" w:hAnsi="Times New Roman" w:cs="Times New Roman"/>
          <w:spacing w:val="6"/>
          <w:sz w:val="28"/>
          <w:szCs w:val="28"/>
          <w:lang w:val="ru-RU"/>
        </w:rPr>
        <w:t xml:space="preserve">                       № 30</w:t>
      </w:r>
      <w:r w:rsidR="00B112FA" w:rsidRPr="00D51A83">
        <w:rPr>
          <w:rFonts w:ascii="Times New Roman" w:hAnsi="Times New Roman" w:cs="Times New Roman"/>
          <w:spacing w:val="6"/>
          <w:sz w:val="28"/>
          <w:szCs w:val="28"/>
          <w:lang w:val="ru-RU"/>
        </w:rPr>
        <w:t xml:space="preserve">                                  </w:t>
      </w:r>
    </w:p>
    <w:p w:rsidR="001E0EF9" w:rsidRPr="00D51A83" w:rsidRDefault="001E0EF9" w:rsidP="001E0EF9">
      <w:pPr>
        <w:pStyle w:val="Compact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b/>
          <w:sz w:val="28"/>
          <w:szCs w:val="28"/>
          <w:lang w:val="ru-RU"/>
        </w:rPr>
        <w:t>О назначении публичных слушаний по проекту решения Совета с</w:t>
      </w:r>
      <w:r w:rsidR="00B112FA" w:rsidRPr="00D51A83">
        <w:rPr>
          <w:rFonts w:ascii="Times New Roman" w:hAnsi="Times New Roman" w:cs="Times New Roman"/>
          <w:b/>
          <w:sz w:val="28"/>
          <w:szCs w:val="28"/>
          <w:lang w:val="ru-RU"/>
        </w:rPr>
        <w:t>ельского поселения «</w:t>
      </w:r>
      <w:r w:rsidR="00AE61B4">
        <w:rPr>
          <w:rFonts w:ascii="Times New Roman" w:hAnsi="Times New Roman" w:cs="Times New Roman"/>
          <w:b/>
          <w:sz w:val="28"/>
          <w:szCs w:val="28"/>
          <w:lang w:val="ru-RU"/>
        </w:rPr>
        <w:t>Аблатуйское</w:t>
      </w:r>
      <w:r w:rsidRPr="00D51A83">
        <w:rPr>
          <w:rFonts w:ascii="Times New Roman" w:hAnsi="Times New Roman" w:cs="Times New Roman"/>
          <w:b/>
          <w:sz w:val="28"/>
          <w:szCs w:val="28"/>
          <w:lang w:val="ru-RU"/>
        </w:rPr>
        <w:t xml:space="preserve">» муниципального района «Улётовский» «Об утверждении Правил благоустройства территории сельского поселения </w:t>
      </w:r>
      <w:r w:rsidR="00B112FA" w:rsidRPr="00D51A83"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="00AE61B4">
        <w:rPr>
          <w:rFonts w:ascii="Times New Roman" w:hAnsi="Times New Roman" w:cs="Times New Roman"/>
          <w:b/>
          <w:sz w:val="28"/>
          <w:szCs w:val="28"/>
          <w:lang w:val="ru-RU"/>
        </w:rPr>
        <w:t>Аблатуйское</w:t>
      </w:r>
      <w:r w:rsidRPr="00D51A83">
        <w:rPr>
          <w:rFonts w:ascii="Times New Roman" w:hAnsi="Times New Roman" w:cs="Times New Roman"/>
          <w:b/>
          <w:sz w:val="28"/>
          <w:szCs w:val="28"/>
          <w:lang w:val="ru-RU"/>
        </w:rPr>
        <w:t>» муниципального района «Улётовский район» Забайкальского края»</w:t>
      </w:r>
    </w:p>
    <w:p w:rsidR="001E0EF9" w:rsidRPr="00D51A83" w:rsidRDefault="001E0EF9" w:rsidP="001E0EF9">
      <w:pPr>
        <w:pStyle w:val="Compact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E0EF9" w:rsidRPr="00D51A83" w:rsidRDefault="001E0EF9" w:rsidP="001E0EF9">
      <w:pPr>
        <w:pStyle w:val="Compact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E0EF9" w:rsidRPr="00D51A83" w:rsidRDefault="001E0EF9" w:rsidP="001E0EF9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    На основании статьи 20 Устава </w:t>
      </w:r>
      <w:r w:rsidR="00B112FA" w:rsidRPr="00D51A83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Аблатуйское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», в целях соблюдения прав жителей </w:t>
      </w:r>
      <w:r w:rsidR="00B112FA" w:rsidRPr="00D51A83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Аблатуйское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» на участие в обсуждении проекта Правил благоустройства </w:t>
      </w:r>
      <w:r w:rsidR="00B112FA" w:rsidRPr="00D51A83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Аблатуйское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554D7D" w:rsidRPr="00D51A83">
        <w:rPr>
          <w:rFonts w:ascii="Times New Roman" w:hAnsi="Times New Roman" w:cs="Times New Roman"/>
          <w:sz w:val="28"/>
          <w:szCs w:val="28"/>
          <w:lang w:val="ru-RU"/>
        </w:rPr>
        <w:t>, Совет сельского поселения «Ленинское» решил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1E0EF9" w:rsidRPr="00D51A83" w:rsidRDefault="001E0EF9" w:rsidP="00AE61B4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Провести публичные слушания по проекту решения Совета </w:t>
      </w:r>
      <w:r w:rsidR="00554D7D" w:rsidRPr="00D51A83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Аблатуйское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» «</w:t>
      </w:r>
      <w:r w:rsidR="00AE61B4" w:rsidRPr="00AE61B4">
        <w:rPr>
          <w:rFonts w:ascii="Times New Roman" w:hAnsi="Times New Roman" w:cs="Times New Roman"/>
          <w:sz w:val="28"/>
          <w:szCs w:val="28"/>
          <w:lang w:val="ru-RU"/>
        </w:rPr>
        <w:t>Об утверждении Правил благоустройства территории сельского поселения «Аблатуйское» муниципального района «Улетовский район» Забайкальского края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» (далее — проект решения Совета).</w:t>
      </w:r>
    </w:p>
    <w:p w:rsidR="001E0EF9" w:rsidRPr="00D51A83" w:rsidRDefault="001E0EF9" w:rsidP="001E0EF9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51A83">
        <w:rPr>
          <w:rFonts w:ascii="Times New Roman" w:hAnsi="Times New Roman" w:cs="Times New Roman"/>
          <w:sz w:val="28"/>
          <w:szCs w:val="28"/>
        </w:rPr>
        <w:t>Определить</w:t>
      </w:r>
      <w:bookmarkStart w:id="0" w:name="_GoBack"/>
      <w:bookmarkEnd w:id="0"/>
      <w:r w:rsidRPr="00D51A83">
        <w:rPr>
          <w:rFonts w:ascii="Times New Roman" w:hAnsi="Times New Roman" w:cs="Times New Roman"/>
          <w:sz w:val="28"/>
          <w:szCs w:val="28"/>
        </w:rPr>
        <w:t>:</w:t>
      </w:r>
    </w:p>
    <w:p w:rsidR="001E0EF9" w:rsidRPr="00D51A83" w:rsidRDefault="001E0EF9" w:rsidP="001E0EF9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sz w:val="28"/>
          <w:szCs w:val="28"/>
          <w:lang w:val="ru-RU"/>
        </w:rPr>
        <w:t>2.1. организатора проведения публичных слушаний –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Администрацию</w:t>
      </w:r>
      <w:r w:rsidR="00554D7D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«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Аблатуйское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»;</w:t>
      </w:r>
    </w:p>
    <w:p w:rsidR="001E0EF9" w:rsidRPr="00D51A83" w:rsidRDefault="001E0EF9" w:rsidP="001E0EF9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2.2. дату и время проведения публичных слушаний 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–02</w:t>
      </w:r>
      <w:r w:rsidR="00554D7D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декабря 2022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года, 13.00 часов;</w:t>
      </w:r>
    </w:p>
    <w:p w:rsidR="001E0EF9" w:rsidRPr="00D51A83" w:rsidRDefault="001E0EF9" w:rsidP="001E0EF9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2.3. место проведения публичных слушаний – Забайкальский край Улётовский район 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с. Аблатуйский Бор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Центральная</w:t>
      </w:r>
      <w:r w:rsidR="00A34E62" w:rsidRPr="00D51A83">
        <w:rPr>
          <w:rFonts w:ascii="Times New Roman" w:hAnsi="Times New Roman" w:cs="Times New Roman"/>
          <w:sz w:val="28"/>
          <w:szCs w:val="28"/>
          <w:lang w:val="ru-RU"/>
        </w:rPr>
        <w:t>, д.6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1E0EF9" w:rsidRPr="00D51A83" w:rsidRDefault="001E0EF9" w:rsidP="001E0EF9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sz w:val="28"/>
          <w:szCs w:val="28"/>
          <w:lang w:val="ru-RU"/>
        </w:rPr>
        <w:t>2.4. адрес, по которому могут представляться письменные предложения и замечания по проекту решения Совета с указанием фамилии, имени, отчества, года рождения, адреса места жительства автора - Забайкальски</w:t>
      </w:r>
      <w:r w:rsidR="00554D7D" w:rsidRPr="00D51A83">
        <w:rPr>
          <w:rFonts w:ascii="Times New Roman" w:hAnsi="Times New Roman" w:cs="Times New Roman"/>
          <w:sz w:val="28"/>
          <w:szCs w:val="28"/>
          <w:lang w:val="ru-RU"/>
        </w:rPr>
        <w:t>й к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рай Улётовский район, с.Аблатуйский Бор, ул. Центральная</w:t>
      </w:r>
      <w:r w:rsidR="00554D7D" w:rsidRPr="00D51A83">
        <w:rPr>
          <w:rFonts w:ascii="Times New Roman" w:hAnsi="Times New Roman" w:cs="Times New Roman"/>
          <w:sz w:val="28"/>
          <w:szCs w:val="28"/>
          <w:lang w:val="ru-RU"/>
        </w:rPr>
        <w:t>, д.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 xml:space="preserve">2, 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я</w:t>
      </w:r>
      <w:r w:rsidR="00554D7D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«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Аблатуйское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»;</w:t>
      </w:r>
    </w:p>
    <w:p w:rsidR="001E0EF9" w:rsidRPr="00D51A83" w:rsidRDefault="001E0EF9" w:rsidP="001E0EF9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     3. по итогам проведения публичных слушаний представить в Совет </w:t>
      </w:r>
      <w:r w:rsidR="00554D7D" w:rsidRPr="00D51A83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Аблатуйское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» протокол публичных слушаний, рекомендации публичных слушаний, заключение по результатам публичных 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lastRenderedPageBreak/>
        <w:t>слушаний, а также доработанный (в случае внесения изменений) проект решения Совета;</w:t>
      </w:r>
    </w:p>
    <w:p w:rsidR="001E0EF9" w:rsidRPr="00D51A83" w:rsidRDefault="00554D7D" w:rsidP="00554D7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3A594C" wp14:editId="0C809BD1">
                <wp:simplePos x="0" y="0"/>
                <wp:positionH relativeFrom="column">
                  <wp:posOffset>2331805</wp:posOffset>
                </wp:positionH>
                <wp:positionV relativeFrom="paragraph">
                  <wp:posOffset>926664</wp:posOffset>
                </wp:positionV>
                <wp:extent cx="156950" cy="0"/>
                <wp:effectExtent l="0" t="76200" r="14605" b="114300"/>
                <wp:wrapNone/>
                <wp:docPr id="1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95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1" o:spid="_x0000_s1026" type="#_x0000_t32" style="position:absolute;margin-left:183.6pt;margin-top:72.95pt;width:12.3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" strokecolor="#4579b8 [3044]">
                <v:stroke endarrow="open"/>
              </v:shape>
            </w:pict>
          </mc:Fallback>
        </mc:AlternateContent>
      </w:r>
      <w:r w:rsidR="001E0EF9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     4. в срок до 1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0</w:t>
      </w:r>
      <w:r w:rsidR="001E0EF9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января 20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23</w:t>
      </w:r>
      <w:r w:rsidR="001E0EF9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года разместить результаты публичных слушаний по проекту решения Совета на 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официальном сайте муниципального района «Улётовский район» Забайкальского края в информационно-телекоммуникационной сети «Интернет» -</w:t>
      </w:r>
      <w:hyperlink r:id="rId6" w:tgtFrame="_blank" w:history="1">
        <w:r w:rsidRPr="00D51A83">
          <w:rPr>
            <w:rStyle w:val="a6"/>
            <w:rFonts w:ascii="Times New Roman" w:hAnsi="Times New Roman" w:cs="Times New Roman"/>
            <w:sz w:val="28"/>
            <w:szCs w:val="28"/>
          </w:rPr>
          <w:t>https</w:t>
        </w:r>
        <w:r w:rsidRPr="00D51A83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Pr="00D51A83">
          <w:rPr>
            <w:rStyle w:val="a6"/>
            <w:rFonts w:ascii="Times New Roman" w:hAnsi="Times New Roman" w:cs="Times New Roman"/>
            <w:sz w:val="28"/>
            <w:szCs w:val="28"/>
          </w:rPr>
          <w:t>uletov</w:t>
        </w:r>
        <w:r w:rsidRPr="00D51A83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75.</w:t>
        </w:r>
        <w:r w:rsidRPr="00D51A83">
          <w:rPr>
            <w:rStyle w:val="a6"/>
            <w:rFonts w:ascii="Times New Roman" w:hAnsi="Times New Roman" w:cs="Times New Roman"/>
            <w:sz w:val="28"/>
            <w:szCs w:val="28"/>
          </w:rPr>
          <w:t>ru</w:t>
        </w:r>
        <w:r w:rsidRPr="00D51A83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</w:hyperlink>
      <w:r w:rsidRPr="00D51A83">
        <w:rPr>
          <w:rStyle w:val="layout"/>
          <w:rFonts w:ascii="Times New Roman" w:hAnsi="Times New Roman" w:cs="Times New Roman"/>
          <w:sz w:val="28"/>
          <w:szCs w:val="28"/>
          <w:lang w:val="ru-RU"/>
        </w:rPr>
        <w:t xml:space="preserve"> в разделе сельские поселения      «</w:t>
      </w:r>
      <w:r w:rsidR="00AE61B4">
        <w:rPr>
          <w:rStyle w:val="layout"/>
          <w:rFonts w:ascii="Times New Roman" w:hAnsi="Times New Roman" w:cs="Times New Roman"/>
          <w:sz w:val="28"/>
          <w:szCs w:val="28"/>
          <w:lang w:val="ru-RU"/>
        </w:rPr>
        <w:t>Аблатуйское</w:t>
      </w:r>
      <w:r w:rsidRPr="00D51A83">
        <w:rPr>
          <w:rStyle w:val="layout"/>
          <w:rFonts w:ascii="Times New Roman" w:hAnsi="Times New Roman" w:cs="Times New Roman"/>
          <w:sz w:val="28"/>
          <w:szCs w:val="28"/>
          <w:lang w:val="ru-RU"/>
        </w:rPr>
        <w:t>».</w:t>
      </w:r>
    </w:p>
    <w:p w:rsidR="001E0EF9" w:rsidRPr="00D51A83" w:rsidRDefault="002B3B6D" w:rsidP="00554D7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E66749" wp14:editId="6E15247F">
                <wp:simplePos x="0" y="0"/>
                <wp:positionH relativeFrom="column">
                  <wp:posOffset>2365925</wp:posOffset>
                </wp:positionH>
                <wp:positionV relativeFrom="paragraph">
                  <wp:posOffset>527941</wp:posOffset>
                </wp:positionV>
                <wp:extent cx="211540" cy="0"/>
                <wp:effectExtent l="0" t="76200" r="17145" b="114300"/>
                <wp:wrapNone/>
                <wp:docPr id="2" name="Прямая со стрелко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54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2" o:spid="_x0000_s1026" type="#_x0000_t32" style="position:absolute;margin-left:186.3pt;margin-top:41.55pt;width:16.6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" strokecolor="#4579b8 [3044]">
                <v:stroke endarrow="open"/>
              </v:shape>
            </w:pict>
          </mc:Fallback>
        </mc:AlternateContent>
      </w:r>
      <w:r w:rsidR="00554D7D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   5.</w:t>
      </w:r>
      <w:proofErr w:type="gramStart"/>
      <w:r w:rsidR="001E0EF9" w:rsidRPr="00D51A83">
        <w:rPr>
          <w:rFonts w:ascii="Times New Roman" w:hAnsi="Times New Roman" w:cs="Times New Roman"/>
          <w:sz w:val="28"/>
          <w:szCs w:val="28"/>
          <w:lang w:val="ru-RU"/>
        </w:rPr>
        <w:t>Разместить сообщение</w:t>
      </w:r>
      <w:proofErr w:type="gramEnd"/>
      <w:r w:rsidR="001E0EF9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о проведении публичных слушаний </w:t>
      </w:r>
      <w:r w:rsidR="00554D7D" w:rsidRPr="00D51A83">
        <w:rPr>
          <w:rFonts w:ascii="Times New Roman" w:hAnsi="Times New Roman" w:cs="Times New Roman"/>
          <w:sz w:val="28"/>
          <w:szCs w:val="28"/>
          <w:lang w:val="ru-RU"/>
        </w:rPr>
        <w:t>в информационно-телекоммуникационной сети «Интернет» -</w:t>
      </w:r>
      <w:hyperlink r:id="rId7" w:tgtFrame="_blank" w:history="1">
        <w:r w:rsidR="00554D7D" w:rsidRPr="00D51A83">
          <w:rPr>
            <w:rStyle w:val="a6"/>
            <w:rFonts w:ascii="Times New Roman" w:hAnsi="Times New Roman" w:cs="Times New Roman"/>
            <w:sz w:val="28"/>
            <w:szCs w:val="28"/>
          </w:rPr>
          <w:t>https</w:t>
        </w:r>
        <w:r w:rsidR="00554D7D" w:rsidRPr="00D51A83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="00554D7D" w:rsidRPr="00D51A83">
          <w:rPr>
            <w:rStyle w:val="a6"/>
            <w:rFonts w:ascii="Times New Roman" w:hAnsi="Times New Roman" w:cs="Times New Roman"/>
            <w:sz w:val="28"/>
            <w:szCs w:val="28"/>
          </w:rPr>
          <w:t>uletov</w:t>
        </w:r>
        <w:r w:rsidR="00554D7D" w:rsidRPr="00D51A83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75.</w:t>
        </w:r>
        <w:r w:rsidR="00554D7D" w:rsidRPr="00D51A83">
          <w:rPr>
            <w:rStyle w:val="a6"/>
            <w:rFonts w:ascii="Times New Roman" w:hAnsi="Times New Roman" w:cs="Times New Roman"/>
            <w:sz w:val="28"/>
            <w:szCs w:val="28"/>
          </w:rPr>
          <w:t>ru</w:t>
        </w:r>
        <w:r w:rsidR="00554D7D" w:rsidRPr="00D51A83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</w:hyperlink>
      <w:r w:rsidR="00554D7D" w:rsidRPr="00D51A83">
        <w:rPr>
          <w:rStyle w:val="layout"/>
          <w:rFonts w:ascii="Times New Roman" w:hAnsi="Times New Roman" w:cs="Times New Roman"/>
          <w:sz w:val="28"/>
          <w:szCs w:val="28"/>
          <w:lang w:val="ru-RU"/>
        </w:rPr>
        <w:t xml:space="preserve"> в разделе сельские поселения      «</w:t>
      </w:r>
      <w:r w:rsidR="00AE61B4">
        <w:rPr>
          <w:rStyle w:val="layout"/>
          <w:rFonts w:ascii="Times New Roman" w:hAnsi="Times New Roman" w:cs="Times New Roman"/>
          <w:sz w:val="28"/>
          <w:szCs w:val="28"/>
          <w:lang w:val="ru-RU"/>
        </w:rPr>
        <w:t>Аблатуйское</w:t>
      </w:r>
      <w:r w:rsidR="00554D7D" w:rsidRPr="00D51A83">
        <w:rPr>
          <w:rStyle w:val="layout"/>
          <w:rFonts w:ascii="Times New Roman" w:hAnsi="Times New Roman" w:cs="Times New Roman"/>
          <w:sz w:val="28"/>
          <w:szCs w:val="28"/>
          <w:lang w:val="ru-RU"/>
        </w:rPr>
        <w:t>»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 xml:space="preserve"> в срок не позднее 05</w:t>
      </w:r>
      <w:r w:rsidR="00554D7D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декабря</w:t>
      </w:r>
      <w:r w:rsidR="001E0EF9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>22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E0EF9" w:rsidRPr="00D51A83">
        <w:rPr>
          <w:rFonts w:ascii="Times New Roman" w:hAnsi="Times New Roman" w:cs="Times New Roman"/>
          <w:sz w:val="28"/>
          <w:szCs w:val="28"/>
          <w:lang w:val="ru-RU"/>
        </w:rPr>
        <w:t>года.</w:t>
      </w:r>
    </w:p>
    <w:p w:rsidR="001E0EF9" w:rsidRPr="00D51A83" w:rsidRDefault="001E0EF9" w:rsidP="001E0EF9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    6. Обнародовать проект решения на официальных информационных стендах администрации</w:t>
      </w:r>
      <w:r w:rsidR="002B3B6D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«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Аблатуйское</w:t>
      </w:r>
      <w:r w:rsidR="002B3B6D" w:rsidRPr="00D51A83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, библиотеках с.Аблатуйский Бор, с.Аблатукан</w:t>
      </w:r>
      <w:r w:rsidR="002B3B6D" w:rsidRPr="00D51A8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E0EF9" w:rsidRPr="00D51A83" w:rsidRDefault="001E0EF9" w:rsidP="001E0EF9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     7. </w:t>
      </w:r>
      <w:proofErr w:type="gramStart"/>
      <w:r w:rsidRPr="00D51A83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испо</w:t>
      </w:r>
      <w:r w:rsidR="002B3B6D" w:rsidRPr="00D51A83">
        <w:rPr>
          <w:rFonts w:ascii="Times New Roman" w:hAnsi="Times New Roman" w:cs="Times New Roman"/>
          <w:sz w:val="28"/>
          <w:szCs w:val="28"/>
          <w:lang w:val="ru-RU"/>
        </w:rPr>
        <w:t>лнением настоящего решения</w:t>
      </w:r>
      <w:r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B3B6D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возложить на 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и.о. главы</w:t>
      </w:r>
      <w:r w:rsidR="002B3B6D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«</w:t>
      </w:r>
      <w:r w:rsidR="00AE61B4">
        <w:rPr>
          <w:rFonts w:ascii="Times New Roman" w:hAnsi="Times New Roman" w:cs="Times New Roman"/>
          <w:sz w:val="28"/>
          <w:szCs w:val="28"/>
          <w:lang w:val="ru-RU"/>
        </w:rPr>
        <w:t>Аблатуйское»  Бочкареву Н.А.</w:t>
      </w:r>
    </w:p>
    <w:p w:rsidR="001E0EF9" w:rsidRPr="00D51A83" w:rsidRDefault="001E0EF9" w:rsidP="001E0EF9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E0EF9" w:rsidRPr="00D51A83" w:rsidRDefault="001E0EF9" w:rsidP="001E0EF9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E61B4" w:rsidRDefault="00AE61B4" w:rsidP="001E0EF9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.о.главы</w:t>
      </w:r>
      <w:r w:rsidR="001E0EF9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B3B6D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</w:t>
      </w:r>
    </w:p>
    <w:p w:rsidR="001E0EF9" w:rsidRPr="00D51A83" w:rsidRDefault="00AE61B4" w:rsidP="001E0EF9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="002B3B6D" w:rsidRPr="00D51A83">
        <w:rPr>
          <w:rFonts w:ascii="Times New Roman" w:hAnsi="Times New Roman" w:cs="Times New Roman"/>
          <w:sz w:val="28"/>
          <w:szCs w:val="28"/>
          <w:lang w:val="ru-RU"/>
        </w:rPr>
        <w:t>«</w:t>
      </w:r>
      <w:r>
        <w:rPr>
          <w:rFonts w:ascii="Times New Roman" w:hAnsi="Times New Roman" w:cs="Times New Roman"/>
          <w:sz w:val="28"/>
          <w:szCs w:val="28"/>
          <w:lang w:val="ru-RU"/>
        </w:rPr>
        <w:t>Аблатуйское</w:t>
      </w:r>
      <w:r w:rsidR="001E0EF9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»       </w:t>
      </w:r>
      <w:r w:rsidR="00D94C3F" w:rsidRPr="00D51A83"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Н.А. Бочкарева</w:t>
      </w: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7D5EE9" w:rsidRPr="00D51A83" w:rsidRDefault="007D5EE9" w:rsidP="007D5EE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D51A83" w:rsidRDefault="00D51A83" w:rsidP="00D51A83">
      <w:pPr>
        <w:pStyle w:val="Title"/>
        <w:spacing w:before="0" w:after="0"/>
        <w:ind w:firstLine="0"/>
        <w:contextualSpacing/>
        <w:jc w:val="left"/>
        <w:rPr>
          <w:rFonts w:ascii="Times New Roman" w:eastAsiaTheme="minorHAnsi" w:hAnsi="Times New Roman" w:cs="Times New Roman"/>
          <w:b w:val="0"/>
          <w:bCs w:val="0"/>
          <w:kern w:val="0"/>
          <w:sz w:val="28"/>
          <w:szCs w:val="28"/>
          <w:lang w:eastAsia="en-US"/>
        </w:rPr>
      </w:pPr>
    </w:p>
    <w:p w:rsidR="00AE61B4" w:rsidRPr="00AE61B4" w:rsidRDefault="00AE61B4" w:rsidP="00AE61B4">
      <w:pPr>
        <w:widowControl w:val="0"/>
        <w:suppressAutoHyphens/>
        <w:spacing w:after="0" w:line="276" w:lineRule="auto"/>
        <w:jc w:val="center"/>
        <w:rPr>
          <w:rFonts w:ascii="Times New Roman" w:eastAsia="Lucida Sans Unicode" w:hAnsi="Times New Roman" w:cs="Tahoma"/>
          <w:color w:val="000000"/>
          <w:sz w:val="28"/>
          <w:lang w:val="ru-RU" w:bidi="en-US"/>
        </w:rPr>
      </w:pPr>
      <w:r w:rsidRPr="00AE61B4">
        <w:rPr>
          <w:rFonts w:ascii="Times New Roman" w:eastAsia="Lucida Sans Unicode" w:hAnsi="Times New Roman" w:cs="Tahoma"/>
          <w:color w:val="000000"/>
          <w:sz w:val="28"/>
          <w:lang w:val="ru-RU" w:bidi="en-US"/>
        </w:rPr>
        <w:lastRenderedPageBreak/>
        <w:t xml:space="preserve">                                                                                           ПРОЕКТ</w:t>
      </w:r>
    </w:p>
    <w:p w:rsidR="00AE61B4" w:rsidRPr="00AE61B4" w:rsidRDefault="00AE61B4" w:rsidP="00AE61B4">
      <w:pPr>
        <w:widowControl w:val="0"/>
        <w:suppressAutoHyphens/>
        <w:spacing w:after="0" w:line="276" w:lineRule="auto"/>
        <w:jc w:val="center"/>
        <w:rPr>
          <w:rFonts w:ascii="Times New Roman" w:eastAsia="Lucida Sans Unicode" w:hAnsi="Times New Roman" w:cs="Tahoma"/>
          <w:color w:val="000000"/>
          <w:sz w:val="28"/>
          <w:lang w:val="ru-RU" w:bidi="en-US"/>
        </w:rPr>
      </w:pPr>
    </w:p>
    <w:p w:rsidR="00AE61B4" w:rsidRPr="00AE61B4" w:rsidRDefault="00AE61B4" w:rsidP="00AE61B4">
      <w:pPr>
        <w:widowControl w:val="0"/>
        <w:suppressAutoHyphens/>
        <w:spacing w:after="0" w:line="276" w:lineRule="auto"/>
        <w:jc w:val="center"/>
        <w:rPr>
          <w:rFonts w:ascii="Times New Roman" w:eastAsia="Lucida Sans Unicode" w:hAnsi="Times New Roman" w:cs="Tahoma"/>
          <w:b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Lucida Sans Unicode" w:hAnsi="Times New Roman" w:cs="Tahoma"/>
          <w:b/>
          <w:color w:val="000000"/>
          <w:sz w:val="28"/>
          <w:szCs w:val="28"/>
          <w:lang w:val="ru-RU" w:bidi="en-US"/>
        </w:rPr>
        <w:t xml:space="preserve">СОВЕТ СЕЛЬСКОГО ПОСЕЛЕНИЯ «АБЛАТУЙСКОЕ» </w:t>
      </w:r>
    </w:p>
    <w:p w:rsidR="00AE61B4" w:rsidRPr="00AE61B4" w:rsidRDefault="00AE61B4" w:rsidP="00AE61B4">
      <w:pPr>
        <w:widowControl w:val="0"/>
        <w:suppressAutoHyphens/>
        <w:spacing w:after="0" w:line="276" w:lineRule="auto"/>
        <w:jc w:val="center"/>
        <w:rPr>
          <w:rFonts w:ascii="Times New Roman" w:eastAsia="Lucida Sans Unicode" w:hAnsi="Times New Roman" w:cs="Tahoma"/>
          <w:b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Lucida Sans Unicode" w:hAnsi="Times New Roman" w:cs="Tahoma"/>
          <w:b/>
          <w:color w:val="000000"/>
          <w:sz w:val="28"/>
          <w:szCs w:val="28"/>
          <w:lang w:val="ru-RU" w:bidi="en-US"/>
        </w:rPr>
        <w:t>МУНИЦИПАЛЬНОГО РАЙОНА «УЛЁТОВСКИЙ РАЙОН»</w:t>
      </w:r>
    </w:p>
    <w:p w:rsidR="00AE61B4" w:rsidRPr="00AE61B4" w:rsidRDefault="00AE61B4" w:rsidP="00AE61B4">
      <w:pPr>
        <w:widowControl w:val="0"/>
        <w:suppressAutoHyphens/>
        <w:spacing w:after="0" w:line="276" w:lineRule="auto"/>
        <w:jc w:val="center"/>
        <w:rPr>
          <w:rFonts w:ascii="Times New Roman" w:eastAsia="Lucida Sans Unicode" w:hAnsi="Times New Roman" w:cs="Tahoma"/>
          <w:b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Lucida Sans Unicode" w:hAnsi="Times New Roman" w:cs="Tahoma"/>
          <w:b/>
          <w:color w:val="000000"/>
          <w:sz w:val="28"/>
          <w:szCs w:val="28"/>
          <w:lang w:val="ru-RU" w:bidi="en-US"/>
        </w:rPr>
        <w:t>ЗАБАЙКАЛЬСКОГО КРАЯ</w:t>
      </w:r>
    </w:p>
    <w:p w:rsidR="00AE61B4" w:rsidRPr="00AE61B4" w:rsidRDefault="00AE61B4" w:rsidP="00AE61B4">
      <w:pPr>
        <w:widowControl w:val="0"/>
        <w:suppressAutoHyphens/>
        <w:spacing w:after="0" w:line="276" w:lineRule="auto"/>
        <w:jc w:val="center"/>
        <w:rPr>
          <w:rFonts w:ascii="Times New Roman" w:eastAsia="Lucida Sans Unicode" w:hAnsi="Times New Roman" w:cs="Tahoma"/>
          <w:b/>
          <w:color w:val="000000"/>
          <w:sz w:val="28"/>
          <w:szCs w:val="28"/>
          <w:lang w:val="ru-RU" w:bidi="en-US"/>
        </w:rPr>
      </w:pPr>
    </w:p>
    <w:p w:rsidR="00AE61B4" w:rsidRPr="00AE61B4" w:rsidRDefault="00AE61B4" w:rsidP="00AE61B4">
      <w:pPr>
        <w:suppressAutoHyphens/>
        <w:spacing w:after="0"/>
        <w:jc w:val="center"/>
        <w:rPr>
          <w:rFonts w:ascii="Times New Roman" w:eastAsia="SimSun" w:hAnsi="Times New Roman" w:cs="Times New Roman"/>
          <w:b/>
          <w:bCs/>
          <w:sz w:val="28"/>
          <w:szCs w:val="28"/>
          <w:lang w:val="ru-RU" w:eastAsia="zh-CN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zh-CN"/>
        </w:rPr>
        <w:t>РЕШЕНИЕ</w:t>
      </w:r>
    </w:p>
    <w:p w:rsidR="00AE61B4" w:rsidRPr="00AE61B4" w:rsidRDefault="00AE61B4" w:rsidP="00AE61B4">
      <w:pPr>
        <w:suppressAutoHyphens/>
        <w:spacing w:after="0"/>
        <w:jc w:val="center"/>
        <w:rPr>
          <w:rFonts w:ascii="Times New Roman" w:eastAsia="SimSun" w:hAnsi="Times New Roman" w:cs="Times New Roman"/>
          <w:bCs/>
          <w:sz w:val="26"/>
          <w:szCs w:val="26"/>
          <w:lang w:val="ru-RU" w:eastAsia="zh-CN"/>
        </w:rPr>
      </w:pPr>
    </w:p>
    <w:p w:rsidR="00AE61B4" w:rsidRPr="00AE61B4" w:rsidRDefault="00AE61B4" w:rsidP="00AE61B4">
      <w:pPr>
        <w:suppressAutoHyphens/>
        <w:spacing w:after="0"/>
        <w:jc w:val="center"/>
        <w:rPr>
          <w:rFonts w:ascii="Times New Roman" w:eastAsia="SimSun" w:hAnsi="Times New Roman" w:cs="Times New Roman"/>
          <w:sz w:val="26"/>
          <w:szCs w:val="26"/>
          <w:lang w:val="ru-RU" w:eastAsia="zh-CN"/>
        </w:rPr>
      </w:pPr>
      <w:r w:rsidRPr="00AE61B4">
        <w:rPr>
          <w:rFonts w:ascii="Times New Roman" w:eastAsia="SimSun" w:hAnsi="Times New Roman" w:cs="Times New Roman"/>
          <w:sz w:val="26"/>
          <w:szCs w:val="26"/>
          <w:lang w:val="ru-RU" w:eastAsia="zh-CN"/>
        </w:rPr>
        <w:t>«**» **.  2022 года                                                                       №  **</w:t>
      </w:r>
    </w:p>
    <w:p w:rsidR="00AE61B4" w:rsidRPr="00AE61B4" w:rsidRDefault="00AE61B4" w:rsidP="00AE61B4">
      <w:pPr>
        <w:suppressAutoHyphens/>
        <w:spacing w:after="0"/>
        <w:jc w:val="center"/>
        <w:rPr>
          <w:rFonts w:ascii="Times New Roman" w:eastAsia="SimSun" w:hAnsi="Times New Roman" w:cs="Times New Roman"/>
          <w:sz w:val="26"/>
          <w:szCs w:val="26"/>
          <w:lang w:val="ru-RU" w:eastAsia="zh-CN"/>
        </w:rPr>
      </w:pPr>
    </w:p>
    <w:p w:rsidR="00AE61B4" w:rsidRPr="00AE61B4" w:rsidRDefault="00AE61B4" w:rsidP="00AE61B4">
      <w:pPr>
        <w:suppressAutoHyphens/>
        <w:spacing w:after="0"/>
        <w:jc w:val="center"/>
        <w:rPr>
          <w:rFonts w:ascii="Times New Roman" w:eastAsia="SimSun" w:hAnsi="Times New Roman" w:cs="Times New Roman"/>
          <w:sz w:val="26"/>
          <w:szCs w:val="26"/>
          <w:lang w:val="ru-RU" w:eastAsia="zh-CN"/>
        </w:rPr>
      </w:pPr>
      <w:r w:rsidRPr="00AE61B4">
        <w:rPr>
          <w:rFonts w:ascii="Times New Roman" w:eastAsia="SimSun" w:hAnsi="Times New Roman" w:cs="Times New Roman"/>
          <w:sz w:val="26"/>
          <w:szCs w:val="26"/>
          <w:lang w:val="ru-RU" w:eastAsia="zh-CN"/>
        </w:rPr>
        <w:t>с. Аблатуйский Бор</w:t>
      </w:r>
    </w:p>
    <w:p w:rsidR="00AE61B4" w:rsidRPr="00AE61B4" w:rsidRDefault="00AE61B4" w:rsidP="00AE61B4">
      <w:pPr>
        <w:suppressAutoHyphens/>
        <w:spacing w:after="0"/>
        <w:jc w:val="center"/>
        <w:rPr>
          <w:rFonts w:ascii="Times New Roman" w:eastAsia="SimSun" w:hAnsi="Times New Roman" w:cs="Times New Roman"/>
          <w:sz w:val="26"/>
          <w:szCs w:val="26"/>
          <w:lang w:val="ru-RU" w:eastAsia="zh-CN"/>
        </w:rPr>
      </w:pPr>
    </w:p>
    <w:p w:rsidR="00AE61B4" w:rsidRPr="00AE61B4" w:rsidRDefault="00AE61B4" w:rsidP="00AE61B4">
      <w:pPr>
        <w:spacing w:after="0"/>
        <w:contextualSpacing/>
        <w:jc w:val="center"/>
        <w:outlineLvl w:val="0"/>
        <w:rPr>
          <w:rFonts w:ascii="Times New Roman" w:eastAsia="Times New Roman" w:hAnsi="Times New Roman" w:cs="Times New Roman"/>
          <w:b/>
          <w:bCs/>
          <w:kern w:val="28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b/>
          <w:bCs/>
          <w:kern w:val="28"/>
          <w:sz w:val="28"/>
          <w:szCs w:val="28"/>
          <w:lang w:val="ru-RU" w:eastAsia="ru-RU"/>
        </w:rPr>
        <w:t>Об утверждении Правил благоустройства территории сельского поселения «Аблатуйское» муниципального района «Улетовский район» Забайкальского края</w:t>
      </w:r>
    </w:p>
    <w:p w:rsidR="00AE61B4" w:rsidRPr="00AE61B4" w:rsidRDefault="00AE61B4" w:rsidP="00AE61B4">
      <w:pPr>
        <w:suppressAutoHyphens/>
        <w:spacing w:after="0"/>
        <w:jc w:val="center"/>
        <w:rPr>
          <w:rFonts w:ascii="Times New Roman" w:eastAsia="SimSun" w:hAnsi="Times New Roman" w:cs="Times New Roman"/>
          <w:sz w:val="26"/>
          <w:szCs w:val="26"/>
          <w:lang w:val="ru-RU" w:eastAsia="zh-CN"/>
        </w:rPr>
      </w:pPr>
    </w:p>
    <w:p w:rsidR="00AE61B4" w:rsidRPr="00AE61B4" w:rsidRDefault="00AE61B4" w:rsidP="00AE61B4">
      <w:pPr>
        <w:shd w:val="clear" w:color="auto" w:fill="FFFFFF"/>
        <w:spacing w:after="0"/>
        <w:ind w:firstLine="708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proofErr w:type="gramStart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Руководствуясь Федеральным законом от 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 Федеральным законом от 30 марта 1999 года № 52-ФЗ «О санитарно-эпидемиологическом благополучии населения» Градостроительным кодексом Российской Федерации, Земельным кодексом Российской Федерации, Жилищным кодексом Российской Федерации</w:t>
      </w: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, приказом Минстроя России от 29</w:t>
      </w:r>
      <w:proofErr w:type="gramEnd"/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декабря 2021 года №1042/пр «Об утверждении методических рекомендаций для подготовки правил благоустройства территорий муниципальных образований», Законом Забайкальского края  от 04.07.2022 №  2087-ЗЗК «Об отдельных вопросах, регулируемыми правилами благоустройства территории муниципального образования Забайкальского края»,</w:t>
      </w: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Уставом сельского поселения «Аблатуйское», Совет сельского поселения «Аблатуйское» решил:</w:t>
      </w:r>
    </w:p>
    <w:p w:rsidR="00AE61B4" w:rsidRPr="00AE61B4" w:rsidRDefault="00AE61B4" w:rsidP="00AE61B4">
      <w:pPr>
        <w:spacing w:after="0"/>
        <w:jc w:val="center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1. Утвердить прилагаемые Правила благоустройства на территории сельского поселения «Аблатуйское»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bookmarkStart w:id="1" w:name="sub_2"/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. Признать утратившим силу решение Совета сельского поселения «Аблатуйское» от 23 декабря 2020 года № 138 «Об утверждении Правил благоустройства территории сельского поселения «Аблатуйское» муниципального района «Улетовский район» Забайкальского края»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/>
          <w:color w:val="000000"/>
          <w:sz w:val="28"/>
          <w:szCs w:val="28"/>
          <w:lang w:val="ru-RU" w:eastAsia="ru-RU"/>
        </w:rPr>
        <w:t>3. Настоящее решение вступает в силу на следующий день после дня его официального опубликования (обнародования).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4.</w:t>
      </w:r>
      <w:bookmarkEnd w:id="1"/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 xml:space="preserve"> </w:t>
      </w:r>
      <w:r w:rsidRPr="00AE61B4">
        <w:rPr>
          <w:rFonts w:ascii="Times New Roman" w:hAnsi="Times New Roman" w:cs="Times New Roman"/>
          <w:sz w:val="28"/>
          <w:szCs w:val="28"/>
          <w:lang w:val="ru-RU"/>
        </w:rPr>
        <w:t>Настоящее решение опубликовать (обнародовать) согласно Уставу сельского поселения «Аблатуйское».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E61B4" w:rsidRPr="00AE61B4" w:rsidRDefault="00AE61B4" w:rsidP="00AE61B4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hAnsi="Times New Roman" w:cs="Times New Roman"/>
          <w:sz w:val="28"/>
          <w:szCs w:val="28"/>
          <w:lang w:val="ru-RU"/>
        </w:rPr>
        <w:t>И.о. главы сельского поселения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hAnsi="Times New Roman" w:cs="Times New Roman"/>
          <w:sz w:val="28"/>
          <w:szCs w:val="28"/>
          <w:lang w:val="ru-RU"/>
        </w:rPr>
        <w:t xml:space="preserve">         «Аблатуйское»                                                                 Н.А. Бочкарева</w:t>
      </w:r>
    </w:p>
    <w:p w:rsidR="00AE61B4" w:rsidRPr="00AE61B4" w:rsidRDefault="00AE61B4" w:rsidP="00AE61B4">
      <w:pPr>
        <w:spacing w:after="0"/>
        <w:ind w:firstLine="851"/>
        <w:jc w:val="right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851"/>
        <w:jc w:val="right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851"/>
        <w:jc w:val="right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иложение</w:t>
      </w:r>
    </w:p>
    <w:p w:rsidR="00AE61B4" w:rsidRPr="00AE61B4" w:rsidRDefault="00AE61B4" w:rsidP="00AE61B4">
      <w:pPr>
        <w:spacing w:after="0"/>
        <w:ind w:firstLine="851"/>
        <w:jc w:val="right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к решению Совета сельского </w:t>
      </w:r>
    </w:p>
    <w:p w:rsidR="00AE61B4" w:rsidRPr="00AE61B4" w:rsidRDefault="00AE61B4" w:rsidP="00AE61B4">
      <w:pPr>
        <w:spacing w:after="0"/>
        <w:ind w:firstLine="851"/>
        <w:jc w:val="right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оселения «Аблатуйское»</w:t>
      </w:r>
    </w:p>
    <w:p w:rsidR="00AE61B4" w:rsidRPr="00AE61B4" w:rsidRDefault="00AE61B4" w:rsidP="00AE61B4">
      <w:pPr>
        <w:spacing w:after="0"/>
        <w:ind w:firstLine="851"/>
        <w:jc w:val="right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от **.**. 2022 № **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851"/>
        <w:jc w:val="right"/>
        <w:rPr>
          <w:rFonts w:ascii="Times New Roman" w:eastAsia="Calibri" w:hAnsi="Times New Roman" w:cs="Times New Roman"/>
          <w:b/>
          <w:sz w:val="28"/>
          <w:szCs w:val="28"/>
          <w:lang w:val="ru-RU" w:eastAsia="ru-RU"/>
        </w:rPr>
      </w:pPr>
    </w:p>
    <w:p w:rsidR="00AE61B4" w:rsidRPr="00AE61B4" w:rsidRDefault="00AE61B4" w:rsidP="00AE61B4">
      <w:pPr>
        <w:widowControl w:val="0"/>
        <w:suppressAutoHyphens/>
        <w:autoSpaceDE w:val="0"/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ar-SA"/>
        </w:rPr>
      </w:pPr>
      <w:bookmarkStart w:id="2" w:name="P33"/>
      <w:bookmarkEnd w:id="2"/>
      <w:r w:rsidRPr="00AE61B4">
        <w:rPr>
          <w:rFonts w:ascii="Times New Roman" w:eastAsia="Times New Roman" w:hAnsi="Times New Roman" w:cs="Times New Roman"/>
          <w:b/>
          <w:sz w:val="28"/>
          <w:szCs w:val="28"/>
          <w:lang w:val="ru-RU" w:eastAsia="ar-SA"/>
        </w:rPr>
        <w:t>Правила</w:t>
      </w:r>
    </w:p>
    <w:p w:rsidR="00AE61B4" w:rsidRPr="00AE61B4" w:rsidRDefault="00AE61B4" w:rsidP="00AE61B4">
      <w:pPr>
        <w:widowControl w:val="0"/>
        <w:suppressAutoHyphens/>
        <w:autoSpaceDE w:val="0"/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ar-SA"/>
        </w:rPr>
      </w:pPr>
      <w:r w:rsidRPr="00AE61B4">
        <w:rPr>
          <w:rFonts w:ascii="Times New Roman" w:eastAsia="Times New Roman" w:hAnsi="Times New Roman" w:cs="Times New Roman"/>
          <w:b/>
          <w:sz w:val="28"/>
          <w:szCs w:val="28"/>
          <w:lang w:val="ru-RU" w:eastAsia="ar-SA"/>
        </w:rPr>
        <w:t>благоустройства территории сельского поселения «Аблатуйское»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center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Глава 1. Общие положения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center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outlineLvl w:val="0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bookmarkStart w:id="3" w:name="_Toc343193320"/>
      <w:bookmarkStart w:id="4" w:name="_Toc343193319"/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 xml:space="preserve">Статья 1. </w:t>
      </w:r>
      <w:bookmarkEnd w:id="3"/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Предмет правового регулирования настоящих Правил.</w:t>
      </w:r>
    </w:p>
    <w:p w:rsidR="00AE61B4" w:rsidRPr="00AE61B4" w:rsidRDefault="00AE61B4" w:rsidP="00AE61B4">
      <w:pPr>
        <w:overflowPunct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 xml:space="preserve">1. Настоящие Правила благоустройства территории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ельского поселения «Аблатуйское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 xml:space="preserve"> (далее – Правила) регулируют вопросы:</w:t>
      </w:r>
    </w:p>
    <w:p w:rsidR="00AE61B4" w:rsidRPr="00AE61B4" w:rsidRDefault="00AE61B4" w:rsidP="00AE61B4">
      <w:pPr>
        <w:overflowPunct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- подготовка и согласование проектной документации по благоустройству;</w:t>
      </w:r>
    </w:p>
    <w:p w:rsidR="00AE61B4" w:rsidRPr="00AE61B4" w:rsidRDefault="00AE61B4" w:rsidP="00AE61B4">
      <w:pPr>
        <w:overflowPunct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- размещение объектов и элементов благоустройства;</w:t>
      </w:r>
    </w:p>
    <w:p w:rsidR="00AE61B4" w:rsidRPr="00AE61B4" w:rsidRDefault="00AE61B4" w:rsidP="00AE61B4">
      <w:pPr>
        <w:overflowPunct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- контроль над содержанием объектов и элементов благоустройства;</w:t>
      </w:r>
    </w:p>
    <w:p w:rsidR="00AE61B4" w:rsidRPr="00AE61B4" w:rsidRDefault="00AE61B4" w:rsidP="00AE61B4">
      <w:pPr>
        <w:overflowPunct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- иных вопросов и действий, связанных с реализацией прав и обязанностей физических и юридических лиц, а также полномочий органов местного самоуправления в сфере благоустройств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iCs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Настоящие Правила действуют на всей территории сельского поселения «Аблатуйское» (далее Поселение)</w:t>
      </w:r>
      <w:r w:rsidRPr="00AE61B4">
        <w:rPr>
          <w:rFonts w:ascii="Times New Roman" w:eastAsia="SimSun" w:hAnsi="Times New Roman" w:cs="Times New Roman"/>
          <w:iCs/>
          <w:sz w:val="28"/>
          <w:szCs w:val="28"/>
          <w:lang w:val="ru-RU" w:bidi="en-US"/>
        </w:rPr>
        <w:t>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Настоящие Правила обязательны для предприятий, учреждений, организаций независимо от организационно-правовых форм (далее – юридических лиц), индивидуальных предпринимателей без образования юридического лица (далее – индивидуальные предприниматели), осуществляющих свою деятельность на территории муниципального образования, должностных лиц, в том числе органов местного самоуправления, а также граждан, постоянно или временно проживающих в Поселени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Общественные и культурно-массовые мероприятия, народные гуляния, в том числе с использованием любых форм торговли и обслуживания населения, проводятся их организаторами на территории Поселения с соблюдением Правил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5. Правила обязательны при проектировании, экспертизе документации по благоустройству территории,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онтроле за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осуществлением благоустройства на территории Поселения, содержании благоустроенных территори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lastRenderedPageBreak/>
        <w:t>Статья 2. Правовые основы организации благоустройства территори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Настоящие Правила разработаны в соответствии с Федеральным законом от 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 Федеральным законом от 30 марта 1999 года № 52-ФЗ «О санитарно-эпидемиологическом благополучии населения» Градостроительным кодексом Российской Федерации, Земельным кодексом Российской Федерации, Жилищным кодексом Российской Федерации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приказом Минстроя России от 29 декабря 2021 года № 1042/пр «Об утверждении методических рекомендаций для подготовки правил благоустройства территорий муниципальных образований», Законом Забайкальского края  от  04.07.2022 № 2087-ЗЗК «Об отдельных вопросах, регулируемыми правилами благоустройства территории муниципального образования Забайкальского края» иных нормативных правовых актов Российской Федерации, Забайкальского края и сельского поселения «Аблатуйское»</w:t>
      </w:r>
    </w:p>
    <w:bookmarkEnd w:id="4"/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3. Основные понятия и термины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Для целей настоящих Правил используются следующие основные поняти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Благоустройство территории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 xml:space="preserve">- комплекс предусмотренных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муниципального образования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 xml:space="preserve"> мероприятий по содержанию территории, а также по проектированию и размещению объектов благоустройства, направленных на обеспечение и повышение комфортности условий проживания граждан, поддержание и улучшение санитарного и эстетического состояния территори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Газон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участок, занятый преимущественно естественно произрастающей или засеянной травянистой растительностью (дерновый покров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proofErr w:type="gramStart"/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Детская площадка –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участок земли, выделенный в установленном порядке, ограждением или обозначением искусственного происхождения, а на поверхности расположены объекты, предназначенные для игр детей (горки, карусели, качели, песочницы и (или) иные подобные объекты).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Зеленая зона населенного пункта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 xml:space="preserve">территория за пределами границы населенного пункта, расположенная на территории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ельского поселения «Аблатуйское»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, занятая лесами, лесопарками и другими озелененными территориями, выполняющая защитные и санитарно-гигиенические функции и являющаяся местом отдыха населе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Контейнер для мусора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емкость для сбора, накопления и временного хранения твердых коммунальных отходов, металлическая или пластиковая, объемом до 3 куб. м.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lastRenderedPageBreak/>
        <w:t xml:space="preserve">Крупногабаритные отходы (далее - КГО) –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отходы, габариты которых требуют специальных подходов и оборудования при обращении с ним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proofErr w:type="gramStart"/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Малые архитектурные формы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объекты дизайна - урны, скамьи, декоративные ограждения, светильники, беседки, вазы для цветов, декоративные скульптуры, мемориальные доски, оборудование детских, спортивных площадок, площадок для отдыха и т.п.;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Маломобильные группы населения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люди, испытывающие затруднения при самостоятельном передвижении, получении услуги, необходимой информации или при ориентировании в пространстве: инвалиды, люди с временным нарушением здоровья, беременные женщины, люди преклонного возраста, люди с детскими колясками и т.п.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Механизированная уборка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уборка территорий с применением специальных автомобилей и уборочной техники (мусоровозов, и иных машин, предназначенных для уборки территории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bidi="en-US"/>
        </w:rPr>
        <w:t>Наружное освещение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- это совокупность установок наружного освещения (УНО), предназначенных для освещения в темное время суток, улиц, площадей, парков, дворов и пешеходных дорожек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Несанкционированная свалка мусора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скопление отходов производства и потребления, возникшее в результате их самовольного (несанкционированного) сброса (размещения) или складирования на площади свыше 30 квадратных метров и объемом свыше 20 кубических метр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Отходы производства и потребления (далее - отходы)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вещества или предметы, которые образованы в процессе производства, выполнения работ, оказания услуг или в процессе потребления, которые удаляются, предназначены для удаления или подлежат удалению в соответствии с федеральным законодательством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>Объекты благоустройства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 xml:space="preserve"> – территории различного функционального назначения, на которых осуществляется деятельность по благоустройству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Очаговый навал мусора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скопление отходов производства и потребления, возникшее в результате их самовольного (несанкционированного) сброса (размещения) или складирования, объемом до 20 кубических метров, на площади до 30 квадратных метр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Ремонт элемента благоустройства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выполнение в отношении элемента благоустройства комплекса работ, обеспечивающих устранение недостатков и неисправностей, модернизацию и реставрацию элемента благоустройств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Ручная уборка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уборка территорий ручным способом с применением средств малой механизаци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Система озелененных территорий населенного пункта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 xml:space="preserve">взаимоувязанное, равномерное размещение озелененных территорий, определяемое архитектурно-планировочной организацией населенного пункта и планом его дальнейшего развития, предусматривающее связь с насаждениями вне границ населенного пункта. Озелененные территории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lastRenderedPageBreak/>
        <w:t>делятся на три группы: озелененная территория общего пользования, озелененная территория ограниченного пользования, озелененная территория специального назначе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proofErr w:type="gramStart"/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Смет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отходы (мусор, состоящий, как правило, из песка, пыли, листвы) от уборки территорий общего пользования;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Снежный вал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временное образование из снега, наледи, формируемое в результате их сгребания вдоль проезжей части улиц или на обочинах дорог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Содержание объекта благоустройства, элемента благоустройства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выполнение в отношении объекта благоустройства, элемента благоустройства комплекса работ, обеспечивающих его чистоту (в том числе удаление мусора и отходов), надлежащее физическое или техническое состояние и безопасность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>Озелененная территория общего пользования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 xml:space="preserve"> - озелененная территория, предназначенная для различных форм отдыха. К озелененной территории общего пользования относятся лесопарки, парки, сады, скверы, бульвары, городские лес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Озелененная территория ограниченного пользования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озелененная территория лечебных, детских учебных и научных учреждений, промышленных предприятий, спортивных комплексов, жилых район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Озелененная территория специального назначения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 xml:space="preserve">озелененная территория санитарно-защитных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водоохранных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, защитно-мелиоративных, противопожарных зон, кладбищ, насаждения вдоль автомобильных и железных дорог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proofErr w:type="gramStart"/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Переоборудование фасада здания, строения, сооружения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упразднение, изменение элементов фасадов либо размещение дополнительных элементов и устройств на фасадах зданий и сооружений, в том числе, с устройством новых архитектурных деталей или заменой существующих, пробивкой и заделкой проемов, изменением формы окон и рисунка переплетов, без изменения параметров объекта капитального строительства, его частей (высоты, количества этажей, площади, объема);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Прилегающая территория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территория, непосредственно примыкающая к границам земельных участков, зданий, сооружений, принадлежащих физическим, юридическим лицам, индивидуальным предпринимателям на праве собственности или ином вещном праве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Фасад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наружная стена здания, строения либо сооруже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eastAsia="ru-RU" w:bidi="en-US"/>
        </w:rPr>
        <w:t xml:space="preserve">Элементы благоустройства -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eastAsia="ru-RU" w:bidi="en-US"/>
        </w:rPr>
        <w:t>декоративные, технические, планировочные, конструктивные устройства, растительные компоненты, различные виды оборудования и оформления, малые архитектурные формы, некапитальные нестационарные сооружения, наружная реклама и информация, применяемые как составные части благоустройств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iCs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8"/>
        <w:jc w:val="center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Глава 2. Положение о регулировании благоустройства территории</w:t>
      </w:r>
    </w:p>
    <w:p w:rsidR="00AE61B4" w:rsidRPr="00AE61B4" w:rsidRDefault="00AE61B4" w:rsidP="00AE61B4">
      <w:pPr>
        <w:spacing w:after="0"/>
        <w:ind w:firstLine="708"/>
        <w:jc w:val="center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</w:p>
    <w:p w:rsidR="00AE61B4" w:rsidRPr="00AE61B4" w:rsidRDefault="00AE61B4" w:rsidP="00AE61B4">
      <w:pPr>
        <w:overflowPunct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eastAsia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eastAsia="ru-RU" w:bidi="en-US"/>
        </w:rPr>
        <w:t>Статья 4. Права и обязанности лиц, осуществляющих благоустройство территори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/>
        </w:rPr>
        <w:lastRenderedPageBreak/>
        <w:t xml:space="preserve">1. Физические и юридические лица независимо от их организационно-правовой формы обеспечивают подготовку проектной документации по благоустройству, содержание зданий и сооружений, своевременную и качественную очистку и уборку, благоустройство и содержание земельных участков, принадлежащих им на праве собственности или ином вещном праве, в соответствии с действующим законодательством, настоящими Правилами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/>
        </w:rPr>
        <w:t>В случае если объект благоустройства принадлежит на праве собственности или ином законном основании двум и более лицам, благоустройство и содержание объекта осуществляется в соответствии с гражданским законодательством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/>
        </w:rPr>
        <w:t>Ответственными за благоустройство и содержание объектов благоустройства являются физические и юридические лица независимо от их организационно-правовых форм и форм собственности, в том числе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/>
        </w:rPr>
        <w:t>1) на территориях общего пользования - юридические и физические лица, осуществляющие работы по благоустройству и содержанию на основании договоров, муниципальные учреждения на основании муниципального зада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/>
        </w:rPr>
        <w:t>2) на территориях, отведенных под проектирование и застройку, где не ведутся строительные работы, - юридические и физические лица, которым предоставлен земельный участок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/>
        </w:rPr>
        <w:t>3) на территориях, где ведется строительство, - лица, получившие разрешение на строительство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/>
        </w:rPr>
        <w:t>4) на огороженных территориях трансформаторных и распределительных подстанций, инженерных сооружений, опор воздушных линий электропередачи, на территориях просек вдоль воздушных линий электропередачи, в случае если данные линии электропередачи находятся в лесном массиве и зеленых насаждениях - лица, в собственности или на ином законном праве которых находятся указанные объекты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/>
        </w:rPr>
        <w:t>5) на территориях индивидуальных домовладений - собственники, владельцы индивидуальных домовладений, лица, имеющие права владения и (или) пользования индивидуальным домовладением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/>
        </w:rPr>
        <w:t>2. На объектах благоустройства, лицами, ответственными за благоустройство и содержание объектов благоустройства, являются физические и юридические лица, которым принадлежат на праве собственности или ином праве эти объекты, а также в предусмотренных действующим законодательством и настоящими Правилами случаях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bookmarkStart w:id="5" w:name="P50"/>
      <w:bookmarkEnd w:id="5"/>
      <w:r w:rsidRPr="00AE61B4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3. </w:t>
      </w:r>
      <w:bookmarkStart w:id="6" w:name="P54"/>
      <w:bookmarkEnd w:id="6"/>
      <w:r w:rsidRPr="00AE61B4">
        <w:rPr>
          <w:rFonts w:ascii="Times New Roman" w:eastAsia="Times New Roman" w:hAnsi="Times New Roman" w:cs="Times New Roman"/>
          <w:sz w:val="28"/>
          <w:szCs w:val="28"/>
          <w:lang w:val="ru-RU"/>
        </w:rPr>
        <w:t>Организация благоустройства и содержания территорий общего пользования, в том числе уборка проезжей части автомобильных дорог местного значения, осуществляется администрацией сельского поселения «Аблатуйское» в пределах своих полномочий, за счет средств, предусмотренных на эти цели в бюджете муниципального образова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center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Глава 3. Порядок участия граждан в благоустройстве прилегающих территорий</w:t>
      </w:r>
    </w:p>
    <w:p w:rsidR="00AE61B4" w:rsidRPr="00AE61B4" w:rsidRDefault="00AE61B4" w:rsidP="00AE61B4">
      <w:pPr>
        <w:spacing w:after="0"/>
        <w:ind w:firstLine="709"/>
        <w:jc w:val="center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 xml:space="preserve">Статья 5. Формы участия граждан в благоустройстве территорий 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Граждане на добровольной основе принимают участие в благоустройстве территории сельского поселения «Аблатуйское» на этапе проектирования, размещения и содержания. Форма участия граждан в благоустройстве территории определяется самостоятельно и выражается в виде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бщественного участия на стадии проектирования или размещения элементов благоустройств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решения собственников зданий (помещений в них) и сооружений о подготовке документации по благоустройству, размещению и содержанию благоустройства на прилегающих территориях самостоятельно проводят работы по благоустройству прилегающей территори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Подготовка документации по благоустройству, размещение и содержание благоустройства на прилегающих территориях осуществляется в соответствии с Правилами благоустройства территории сельского поселения «Аблатуйское»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6. Установление границ прилегающих территорий зданий (помещений в них) и сооружени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. Границы прилегающей территории зданий (помещений в них) и сооружений устанавливаются в размере 10 метров по внешнему контуру отступа: - от границ обособленной территории - при наличии обособленной территории зданий и сооружений; - от внешнего контура зданий (помещений в них) и сооружений - при отсутствии обособленной территории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Границы прилегающей территории зданий (помещений в них) и сооружений отображаются на схеме. Схема изготавливается администрацией сельского поселения «Аблатуйское» и утверждается постановлением администрации сельского поселения «Аблатуйское»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Прилегающие территории включают в себя тротуары, зеленые насаждения, парковки, иные объекты, но ограничиваются дорожным бордюром, полотном дороги общего пользования, границами смежных земельных участков, принадлежащих третьим лицам на определенном праве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В случае пересечения прилегающих территорий зданий (помещений в них) и сооружений границы указанных территорий устанавливаются путем соразмерного уменьшения пересекающихся прилегающих территорий пропорционально площади зданий (помещений в них) и сооружений.</w:t>
      </w:r>
    </w:p>
    <w:p w:rsidR="00AE61B4" w:rsidRPr="00AE61B4" w:rsidRDefault="00AE61B4" w:rsidP="00AE61B4">
      <w:pPr>
        <w:tabs>
          <w:tab w:val="left" w:pos="1134"/>
        </w:tabs>
        <w:autoSpaceDE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5. Мероприятия по уборке прилегающих территорий включают в себя:</w:t>
      </w:r>
    </w:p>
    <w:p w:rsidR="00AE61B4" w:rsidRPr="00AE61B4" w:rsidRDefault="00AE61B4" w:rsidP="00AE61B4">
      <w:pPr>
        <w:tabs>
          <w:tab w:val="left" w:pos="1134"/>
        </w:tabs>
        <w:autoSpaceDE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бор всех видов отходов (по мере накопления);</w:t>
      </w:r>
    </w:p>
    <w:p w:rsidR="00AE61B4" w:rsidRPr="00AE61B4" w:rsidRDefault="00AE61B4" w:rsidP="00AE61B4">
      <w:pPr>
        <w:tabs>
          <w:tab w:val="left" w:pos="1134"/>
        </w:tabs>
        <w:autoSpaceDE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воевременное скашивание газонных трав уничтожение сорных и карантинных растений;</w:t>
      </w:r>
    </w:p>
    <w:p w:rsidR="00AE61B4" w:rsidRPr="00AE61B4" w:rsidRDefault="00AE61B4" w:rsidP="00AE61B4">
      <w:pPr>
        <w:tabs>
          <w:tab w:val="left" w:pos="1134"/>
        </w:tabs>
        <w:autoSpaceDE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воевременная обрезка ветвей деревьев, кустарников, нависающих на высоте менее 2-х метров над тротуарами и пешеходными дорожками с грунтовым и твердым покрытием;</w:t>
      </w:r>
    </w:p>
    <w:p w:rsidR="00AE61B4" w:rsidRPr="00AE61B4" w:rsidRDefault="00AE61B4" w:rsidP="00AE61B4">
      <w:pPr>
        <w:tabs>
          <w:tab w:val="left" w:pos="1134"/>
        </w:tabs>
        <w:autoSpaceDE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борка и вывоз скошенной травы;</w:t>
      </w:r>
    </w:p>
    <w:p w:rsidR="00AE61B4" w:rsidRPr="00AE61B4" w:rsidRDefault="00AE61B4" w:rsidP="00AE61B4">
      <w:pPr>
        <w:tabs>
          <w:tab w:val="left" w:pos="1134"/>
        </w:tabs>
        <w:autoSpaceDE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 xml:space="preserve">-своевременный вывоз и размещение мусора,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уличного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мёта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отходов в отведенных местах;</w:t>
      </w:r>
    </w:p>
    <w:p w:rsidR="00AE61B4" w:rsidRPr="00AE61B4" w:rsidRDefault="00AE61B4" w:rsidP="00AE61B4">
      <w:pPr>
        <w:tabs>
          <w:tab w:val="left" w:pos="1134"/>
        </w:tabs>
        <w:autoSpaceDE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борка бордюров от песка, мусора;</w:t>
      </w:r>
    </w:p>
    <w:p w:rsidR="00AE61B4" w:rsidRPr="00AE61B4" w:rsidRDefault="00AE61B4" w:rsidP="00AE61B4">
      <w:pPr>
        <w:tabs>
          <w:tab w:val="left" w:pos="1134"/>
        </w:tabs>
        <w:autoSpaceDE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бор всех видов отходов (по мере накопления);</w:t>
      </w:r>
    </w:p>
    <w:p w:rsidR="00AE61B4" w:rsidRPr="00AE61B4" w:rsidRDefault="00AE61B4" w:rsidP="00AE61B4">
      <w:pPr>
        <w:tabs>
          <w:tab w:val="left" w:pos="1134"/>
        </w:tabs>
        <w:autoSpaceDE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уборка и своевременный вывоз, и размещение мусора,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уличного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мёта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отходов;</w:t>
      </w:r>
    </w:p>
    <w:p w:rsidR="00AE61B4" w:rsidRPr="00AE61B4" w:rsidRDefault="00AE61B4" w:rsidP="00AE61B4">
      <w:pPr>
        <w:tabs>
          <w:tab w:val="left" w:pos="1134"/>
        </w:tabs>
        <w:autoSpaceDE w:val="0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посыпка участков прохода и подхода к объектам торговли (магазинам, ларькам, рынкам) организациям и предприятиям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отивогололедными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материалам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чистка от снега и льда тротуаров и пешеходных дорожек с грунтовым и твердым покрытием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center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Глава 4. Порядок участия граждан в благоустройстве территорий на стадии проектирования и размещения благоустройства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7. Формы участия граждан в благоустройстве территорий на стадии проектирования и размещения элементов благоустройств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Все формы общественного участия обеспечивают наиболее полное включение всех заинтересованных лиц, на выявление их интересов и ценностей, их отражение в проектировании любых изменений, на достижение согласия по целям и планам реализации проект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Открытое обсуждение документации по благоустройству территорий и размещения элементов благоустройства организовывается на этапе формулирования задач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Для осуществления участия граждан в процессе подготовки документации по благоустройству и размещению благоустройства определены следующие формы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а) совместное определение целей и задач по развитию территории, инвентаризация проблем и потенциалов среды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б) определение основных видов активностей, функциональных зон прилегающих территорий. При этом возможно определение нескольких преимущественных видов деятельности для одной и той же функциональной зоны (многофункциональные зоны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) обсуждение и выбор типа оборудования, некапитальных объектов, малых архитектурных форм, включая определение их функционального назначения, соответствующих габаритов, стилевого решения, материал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г) консультации в выборе типов покрытий, с учетом функционального зонирования территори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д) консультации по предполагаемым типам озелене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е) консультации по предполагаемым типам освещения и осветительного оборудова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ж) участие в разработке проекта, обсуждение решений с архитекторами, ландшафтными архитекторами, проектировщиками и другими профильными специалистам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з) одобрение проектных решений участниками процесса проектирования и будущими пользователями, включая местных жителей, собственников соседних территорий и других заинтересованных лиц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и) осуществление общественного контроля над процессом реализации проекта (включая как возможность для контроля со стороны любых заинтересованных сторон, так и формирование рабочей группы, общественного совета проекта, либо наблюдательного совета проекта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) осуществление общественного контроля над процессом эксплуатации территории (включая как возможность для контроля со стороны любых заинтересованных сторон, региональных центров общественного контроля, так и формирование рабочей группы, общественного совета проекта, либо наблюдательного совета проекта для проведения регулярной оценки эксплуатации территории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8. Информирование граждан о благоустройстве территори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Все решения, касающиеся благоустройства и развития территорий, принимаются открыто и гласно, с учетом мнения собственников зданий (помещений в них) и сооружений и иных заинтересованных лиц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Документация по благоустройству территории и информация о размещении объектов публикуется в свободном доступе в сети Интернет, а также видеозапись общественных обсуждений. Кроме того, предоставляется возможность публичного комментирования и обсуждения.</w:t>
      </w:r>
    </w:p>
    <w:p w:rsidR="00AE61B4" w:rsidRPr="00AE61B4" w:rsidRDefault="00AE61B4" w:rsidP="00AE61B4">
      <w:pPr>
        <w:spacing w:after="0"/>
        <w:ind w:firstLine="709"/>
        <w:jc w:val="center"/>
        <w:rPr>
          <w:rFonts w:ascii="Times New Roman" w:eastAsia="SimSun" w:hAnsi="Times New Roman" w:cs="Times New Roman"/>
          <w:b/>
          <w:iCs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center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Глава 3. Благоустройство территории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9. Виды работ по благоустройству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К работам по благоустройству территории относятс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роектирование объект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Размещение элементов благоустройств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одержание и ремонт объектов благоустройств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одержание и ремонт элементов благоустройств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Ликвидация несанкционированных свалок, очаговых навалов отход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свобождение объектов благоустройства от самовольно размещенных элементов благоустройств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ыявление, перемещение и утилизация разукомплектованных транспортных средст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одержание животных на территориях общего пользова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осстановление нарушенного благоустройств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 xml:space="preserve">Статья 10. Недопустимые виды деятельности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На территории сельского поселения «Аблатуйское» не допускаетс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загромождение проезжей части дорог при производстве земляных и строительных работ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- размещение парковочных барьеров и оградительных сигнальных конусов на землях общего пользования, за исключением случаев проведения аварийно-восстановительных и ремонтных работ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размещение ритуальных принадлежностей и надгробных сооружений вне мест, специально предназначенных для этих целей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размещение плакатов, афиш, объявлений, рекламных материалов, иной печатной продукции на зданиях, строениях, сооружениях, некапитальных объектах, опорах освещения, светофорах, деревьях, на ограждениях (заборах) и других местах, необорудованных для этого, а также нанесение рисунков и надписей, в том числе на тротуарах и дорогах общего пользования вне специально отведенных для этого мест, определенных нормативным актом администрации сельского поселения «Аблатуйское»;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нарушение требований по содержанию устройств наружного освещения, размещенных на зданиях, строениях, сооружениях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брос коммунального и строительного мусора, отходов производства, жидких и иных коммунальных отходов, тары, листвы, снега, смета, спила деревьев вне специально отведенных для этих целей мест. Лица, разместившие отходы производства и потребления в несанкционированных местах, обязаны за свой счет производить уборку и очистку данной территории, а при необходимости - рекультивацию земельного участк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лив жидких отходов, отработанных горюче-смазочных жидкостей на усовершенствованное покрытие территории или грунт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еревозка грунта, мусора, сыпучих строительных материалов, легкой тары, листвы, ветвей деревьев, снега, смета, коммунальных и иных отходов без покрытия брезентом или другим материалом, исключающим загрязнение дорог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тилизация коммунального и строительного мусора вне установленных для этого мест, сжигание листьев, травы, тары, тополиного пуха, закапывание и сжигание отходов, включая внутренние территории предприятий и частных домовладений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выпас скота и домашней птицы на территориях улиц, в полосе отвода автомобильных дорог, парков, скверов, лесопарков, в рекреационных зонах, осуществлять выпас и передвижение скота без сопровождения собственника или лица ответственного за выпас, создавать помехи автотранспортным средствам, запрещается допускать порчу скотом зеленых насаждений, допускать потраву цветников и посевов культур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11. Особые требования к доступности среды.</w:t>
      </w:r>
    </w:p>
    <w:p w:rsidR="00AE61B4" w:rsidRPr="00AE61B4" w:rsidRDefault="00AE61B4" w:rsidP="00AE61B4">
      <w:pPr>
        <w:widowControl w:val="0"/>
        <w:tabs>
          <w:tab w:val="left" w:pos="1617"/>
        </w:tabs>
        <w:spacing w:after="0" w:line="317" w:lineRule="exact"/>
        <w:ind w:left="760" w:right="40"/>
        <w:jc w:val="both"/>
        <w:rPr>
          <w:rFonts w:ascii="Times New Roman" w:eastAsia="Times New Roman" w:hAnsi="Times New Roman" w:cs="Times New Roman"/>
          <w:color w:val="FF0000"/>
          <w:sz w:val="28"/>
          <w:szCs w:val="28"/>
          <w:lang w:val="ru-RU" w:eastAsia="ru-RU"/>
        </w:rPr>
      </w:pPr>
    </w:p>
    <w:p w:rsidR="00AE61B4" w:rsidRPr="00AE61B4" w:rsidRDefault="00AE61B4" w:rsidP="00AE61B4">
      <w:pPr>
        <w:widowControl w:val="0"/>
        <w:tabs>
          <w:tab w:val="left" w:pos="0"/>
        </w:tabs>
        <w:spacing w:after="0"/>
        <w:ind w:right="40"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1.При проектировании объектов благоустройства рекомендуется предусматривать доступность среды населенных пунктов для МГН, в том числе людей старшей возрастной группы, инвалидов, людей с ограниченными (временно или постоянно) возможностями здоровья, детей младшего возраста, пешеходов с детскими колясками. Доступность городской среды может </w:t>
      </w:r>
      <w:proofErr w:type="gramStart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>обеспечиваться</w:t>
      </w:r>
      <w:proofErr w:type="gramEnd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 в том числе путем оснащения </w:t>
      </w: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lastRenderedPageBreak/>
        <w:t>объектов благоустройства элементами и техническими средствами, способствующими передвижению МГН.</w:t>
      </w:r>
    </w:p>
    <w:p w:rsidR="00AE61B4" w:rsidRPr="00AE61B4" w:rsidRDefault="00AE61B4" w:rsidP="00AE61B4">
      <w:pPr>
        <w:widowControl w:val="0"/>
        <w:spacing w:after="0"/>
        <w:ind w:right="20" w:firstLine="74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2. Проектирование, строительство, установку технических средств и оборудования, способствующих передвижению МГН, рекомендуется </w:t>
      </w:r>
      <w:proofErr w:type="gramStart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>осуществлять</w:t>
      </w:r>
      <w:proofErr w:type="gramEnd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 в том числе при новом строительстве в соответствии с утвержденной проектной документацией.</w:t>
      </w:r>
    </w:p>
    <w:p w:rsidR="00AE61B4" w:rsidRPr="00AE61B4" w:rsidRDefault="00AE61B4" w:rsidP="00AE61B4">
      <w:pPr>
        <w:widowControl w:val="0"/>
        <w:spacing w:after="0"/>
        <w:ind w:right="20" w:firstLine="74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>3. Пути движения МГН, входные группы в здания и сооружения рекомендуется проектировать в соответствии с СП 59.13330.2020 «Свод правил. Доступность зданий и сооружений для маломобильных групп населения. СНиП 35-01-2001».</w:t>
      </w:r>
    </w:p>
    <w:p w:rsidR="00AE61B4" w:rsidRPr="00AE61B4" w:rsidRDefault="00AE61B4" w:rsidP="00AE61B4">
      <w:pPr>
        <w:widowControl w:val="0"/>
        <w:spacing w:after="0"/>
        <w:ind w:right="20" w:firstLine="74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>4. При выполнении благоустройства улиц в части организации подходов к зданиям и сооружениям поверхность реконструируемой части тротуаров рекомендуется выполнять на одном уровне с существующим тротуаром или путем обеспечения плавного перехода между поверхностями тротуаров, выполненными в разных уровнях.</w:t>
      </w:r>
    </w:p>
    <w:p w:rsidR="00AE61B4" w:rsidRPr="00AE61B4" w:rsidRDefault="00AE61B4" w:rsidP="00AE61B4">
      <w:pPr>
        <w:widowControl w:val="0"/>
        <w:spacing w:after="0"/>
        <w:ind w:right="20" w:firstLine="74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>Тротуары, подходы к зданиям, строениям и сооружениям, ступени и пандусы рекомендуется выполнять с нескользящей поверхностью.</w:t>
      </w:r>
    </w:p>
    <w:p w:rsidR="00AE61B4" w:rsidRPr="00AE61B4" w:rsidRDefault="00AE61B4" w:rsidP="00AE61B4">
      <w:pPr>
        <w:widowControl w:val="0"/>
        <w:spacing w:after="0"/>
        <w:ind w:right="20" w:firstLine="74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gramStart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>Поверхности тротуаров, площадок перед входом в здания, строения и сооружения, ступеней и пандусов, имеющие скользкую поверхность в холодный период времени, рекомендуется обрабатывать специальными против гололёдными средствами или укрывать такие поверхности противоскользящими материалами.</w:t>
      </w:r>
      <w:proofErr w:type="gramEnd"/>
    </w:p>
    <w:p w:rsidR="00AE61B4" w:rsidRPr="00AE61B4" w:rsidRDefault="00AE61B4" w:rsidP="00AE61B4">
      <w:pPr>
        <w:widowControl w:val="0"/>
        <w:spacing w:after="0"/>
        <w:ind w:right="20" w:firstLine="74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5. </w:t>
      </w:r>
      <w:proofErr w:type="gramStart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>Для предупреждения инвалидов по зрению о препятствиях и опасных местах на путях их следования, в том числе на пешеходных коммуникациях общественных территорий, на путях следования в жилых и производственных зданиях, общественных зданиях и сооружениях открытого доступа населения и на прилегающих к ним участках, на объектах транспортной инфраструктуры, а также для обозначения безопасных путей следования, обозначения мест их начала и изменения</w:t>
      </w:r>
      <w:proofErr w:type="gramEnd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 направления движения, для обозначения мест посадки в маршрутные транспортные средства, мест получения услуг или информации, рекомендуется применение тактильных наземных указателей.</w:t>
      </w:r>
    </w:p>
    <w:p w:rsidR="00AE61B4" w:rsidRPr="00AE61B4" w:rsidRDefault="00AE61B4" w:rsidP="00AE61B4">
      <w:pPr>
        <w:widowControl w:val="0"/>
        <w:spacing w:after="0"/>
        <w:ind w:right="20" w:firstLine="74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6. </w:t>
      </w:r>
      <w:proofErr w:type="gramStart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Для информирования инвалидов по зрению на путях их движения, указания направления движения, идентификации мест и возможности получения услуги рекомендуется оборудование общественных территорий населенного пункта, территорий, прилегающих к объектам социальной инфраструктуры, зон транспортно-пересадочных узлов и иных центров притяжения тактильными мнемосхемами (тактильными </w:t>
      </w:r>
      <w:proofErr w:type="spellStart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>мнемокартами</w:t>
      </w:r>
      <w:proofErr w:type="spellEnd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 и рельефными планами) и тактильными указателями (тактильными табличками, пиктограммами, накладками и наклейками), обеспечивающими возможность их эффективного использования инвалидами по</w:t>
      </w:r>
      <w:proofErr w:type="gramEnd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 зрению и другими категориями МГН, а также людьми без инвалидности.</w:t>
      </w:r>
    </w:p>
    <w:p w:rsidR="00AE61B4" w:rsidRPr="00AE61B4" w:rsidRDefault="00AE61B4" w:rsidP="00AE61B4">
      <w:pPr>
        <w:widowControl w:val="0"/>
        <w:spacing w:after="0"/>
        <w:ind w:right="20" w:firstLine="74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На тактильных мнемосхемах рекомендуется </w:t>
      </w:r>
      <w:proofErr w:type="gramStart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>размещать</w:t>
      </w:r>
      <w:proofErr w:type="gramEnd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 в том числе тактильную пространственную информацию, позволяющую определить фактическое положение объектов в пространстве.</w:t>
      </w:r>
    </w:p>
    <w:p w:rsidR="00AE61B4" w:rsidRPr="00AE61B4" w:rsidRDefault="00AE61B4" w:rsidP="00AE61B4">
      <w:pPr>
        <w:widowControl w:val="0"/>
        <w:spacing w:after="286"/>
        <w:ind w:firstLine="74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lastRenderedPageBreak/>
        <w:t>На тактильных указателях рекомендуется размещать тактильную информацию, необходимую инвалиду по зрению вдоль пути следования и позволяющую получать полноценную информацию для ориентирования в пространстве, предназначенную для считывания посредством осязания лицами, владеющими техникой чтения шрифта Брайля, и не владеющими данными навыками МГН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FF0000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12. Виды элементов благоустройства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Элементы благоустройства подразделяются на следующие виды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архитектурные детали и конструктивные элементы фасадов, в том числе цоколь, стилобат, карниз, архитрав, фриз, пояс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андрик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парапет, выступы, колонны, пилястры, пилоны, столбы, полуколонны, анты, кариатиды, атланты, лопатки, балконы, лоджии, эркеры, фронтон, аркада, портик, колоннады, портал, окна, витрины, входы, входные группы, элементы входов и входных групп (включая, архитектурный проем, дверные конструкции, пандус, навес, козырек, лестница, ступени, ограждение, приямок), ворота;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аттракционы (не обладающие признаками капитальности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одные устройства, не обладающие признаками капитальности, в том числе фонтаны, фонтанные комплексы, питьевые фонтанчики, бюветы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ременные элементы благоустройства: элементы благоустройства, размещаемые на ограниченный временной период. Ограниченный временной период характеризуется сезонностью размещения элементов благоустройства и не может превышать 5 месяце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декоративные устройства: устройства для вертикального озеленения и цветочного оформления (в том числе шпалера, трельяж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ерголы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), вазоны, цветочницы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екапитальные объекты: гараж, туалет, кабины для переодевания, навесы, беседки, остановочные павильоны (включая остановочные павильоны маршрутных транспортных сре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дств с р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екламными конструкциями и без рекламных конструкций, остановочные павильоны с нестационарными торговыми объектами), пункты взимания платы (включая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аркоматы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естационарные торговые объекты: павильон, палатка, киоск, тележка, лоток, торговый автомат, передвижное средство развозной торговли, газетный модуль, сооружения в виде натяжных на сборном каркасе тентов для сезонной торговл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борудование: уличная мебель (в том числе скамьи, скамейка-качели диван, стол, качели, софа) часы, почтовые ящики, детское игровое оборудование (в том числе качели, горки, качалки, карусели, песочницы,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детские игровые комплексы, городки, песочный дворик, теневой навес, счеты, домик, лабиринт), спортивное оборудование (в том числе бревно, канат, перекладина, баскетбольный щит, стол для настольного тенниса, тренажеры, турники, брусья, гимнастическая стенка,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 xml:space="preserve">гимнастический комплекс, скамья с упором, спортивная трибуна, стенка для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ерелезания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детский спортивный комплекс, комплекс спортивного оборудования, спираль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рукоход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лиана, сетка «Пирамида», спортивные ворота, рампа, рельс), инженерное и техническое оборудование фасадов зданий, строений, сооружений (в том числе наружные блоки систем кондиционирования и вентиляции, вентиляционные трубопроводы, вентиляционные решетки, декоративные решетки, антенны (не являющиеся сооружением), видеокамеры наружного наблюдения, водосточные трубы, маркизы, защитные решетки), коммунально-бытовое оборудование (в том числе контейнеры, урны, наземные блоки систем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кондиционирования и вентиляции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объекты для размещения информации, в том числе вывески, пилоны автозаправочных станций, пилоны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автодиллеров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указатели, информационные доски, меню, информационные щиты и стенды, знаки адресаци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бъекты, предназначенные для организации дорожного движения, в том числе дорожные знаки, светофоры дорожные, устройства для регулирования дорожного движения, направляющие устройства (сигнальный столбик, тумба, направляющий островок, островок безопасности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ограждения, в том числе ограждение декоративное, ограждение дорожное, ограждение газонное, ограждение техническое, шлагбаум, парапет, полусфера, надолбы, приствольная решетка;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поры, в том числе опора дорожного знака, опора стационарного электрического освеще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ланировочное устройство: в том числе проезжая часть, велосипедная дорожка, сопряжения поверхностей (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отмостка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бортовой камень, пандус, лестница, пешеходный мостик), озеленение (цветник, газон, рядовые и групповые посадки), пешеходные коммуникации (тротуар, аллея, дорожка, тропинка).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окрытия, в том числе грунтовое покрытие, газонное покрытие, асфальтовое покрытие, мощение, полимерные покрытия, щебеночное покрытие, песчано-гравийное покрытие, плиточное покрытие;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роизведения монументального искусства (не обладающие признаками капитальности): памятник, памятный знак, стела, обелиск, бюст, триумфальная арка, триумфальная колонна, городская скульптура, не связанная с увековечиванием памяти (не носит мемориальный характер), статуя, мемориальная доска, рисунок, роспись, мозаика;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растительный компонент, в том числе дерево, кустарник, травянистое растение, лиана, цветы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рекламные конструкции, в том числе щит, строительная сетка, перетяжка, электронное табло, проекционное и иное предназначенное для проекции рекламы на любые поверхности оборудования, воздушные шары, аэростаты и иные технические средства стабильного территориального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 xml:space="preserve">размещения (в том числе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лайтпостер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, театральный афишный стенд, линза, тумба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итиборд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биллборд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уперсайт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флаг, стела, пилон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стройства наружного освещения и подсветки, в том числе объекты, предназначенные для освещения автомобильных дорог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элементы декора фасадов зданий, строений, сооружений, в том числе барельефы, горельефы, розетки, руст, наличники, тяги оконные, подоконные плиты, замковые камни, оконные и дверные обрамления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металлодекор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отделка фасадов (штукатурка, облицовка, окраска);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-элементы оформления населенного пункта к мероприятиям поселенческого, всероссийского и международного знач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center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Глава 4. Требования к благоустройству в границах функциональных зон.</w:t>
      </w:r>
    </w:p>
    <w:p w:rsidR="00AE61B4" w:rsidRPr="00AE61B4" w:rsidRDefault="00AE61B4" w:rsidP="00AE61B4">
      <w:pPr>
        <w:spacing w:after="0"/>
        <w:ind w:firstLine="709"/>
        <w:jc w:val="center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13. Требования к благоустройству в границах территорий общественного назначения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. Объектами благоустройства на территориях общественного назначения являются: общественные пространства населенного пункта, участки и зоны общественной застройки, которые в различных сочетаниях формируют   все разновидности общественных территорий муниципального образования: центры общегородского и локального значения, многофункциональные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имагистральные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и специализированные общественные зоны муниципального образова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         </w:t>
      </w:r>
    </w:p>
    <w:p w:rsidR="00AE61B4" w:rsidRPr="00AE61B4" w:rsidRDefault="00AE61B4" w:rsidP="00AE61B4">
      <w:pPr>
        <w:spacing w:after="24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На территориях общественного назначения при разработке проектных мероприятий по благоустройству рекомендуется обеспечивать открытость и проницаемость территорий для визуального восприятия (отсутствие глухих оград), условия беспрепятственного передвижения населения (включая маломобильные группы), приемы поддержки исторически сложившейся планировочной структуры и масштаба застройки, достижение стилевого единства элементов благоустройства с окружающей средой поселения.</w:t>
      </w:r>
    </w:p>
    <w:p w:rsidR="00AE61B4" w:rsidRPr="00AE61B4" w:rsidRDefault="00AE61B4" w:rsidP="00AE61B4">
      <w:pPr>
        <w:spacing w:after="24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3. Проекты благоустройства территорий общественных пространств рекомендуется разрабатывать на основании предварительных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едпроектных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исследований, определяющих потребности жителей и возможные виды деятельности на данной территории, в целях обеспечения высокого уровня комфорта пребывания, визуальной привлекательности среды, экологической обоснованности.</w:t>
      </w:r>
    </w:p>
    <w:p w:rsidR="00AE61B4" w:rsidRPr="00AE61B4" w:rsidRDefault="00AE61B4" w:rsidP="00AE61B4">
      <w:pPr>
        <w:spacing w:after="24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Перечень конструктивных элементов внешнего благоустройства на территории общественных простран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тв вкл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ючает, как правило: твердые виды покрытия, элементы сопряжения поверхностей, озеленение, скамьи, урны и малые контейнеры для мусора, уличное техническое оборудование, осветительное оборудование, оборудование архитектурно-декоративного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освещения, носители информации, элементы защиты участков озеленения (металлические ограждения, специальные виды покрытий и т.п.).</w:t>
      </w:r>
    </w:p>
    <w:p w:rsidR="00AE61B4" w:rsidRPr="00AE61B4" w:rsidRDefault="00AE61B4" w:rsidP="00AE61B4">
      <w:pPr>
        <w:spacing w:after="24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5. На территории общественных пространств могут размещаться произведения декоративно-прикладного искусства, декоративные водные устройства.</w:t>
      </w:r>
    </w:p>
    <w:p w:rsidR="00AE61B4" w:rsidRPr="00AE61B4" w:rsidRDefault="00AE61B4" w:rsidP="00AE61B4">
      <w:pPr>
        <w:spacing w:after="24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14. Требования к благоустройству на территориях жилого назнач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Объектами благоустройства на территориях жилого назначения являются: общественные пространства, земельные участки детских садов, школ, которые в различных сочетаниях формируют жилые группы, микрорайоны, жилые районы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Минимальный перечень элементов благоустройства на территории пешеходных коммуникаций и участков учреждений обслуживания включает: твердые виды покрытия, элементы сопряжения поверхностей, урны, малые контейнеры для мусора, осветительное оборудование, носители информаци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Возможно размещение средств наружной рекламы, некапитальных нестационарных сооружени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Территорию общественных пространств на территориях жилого назначения рекомендуется разделить на зоны, предназначенные для выполнения определенных функций: рекреационная, транспортная, хозяйственная и т. д. При ограничении по площади общественных пространств на территориях жилого назначения допускается учитывать расположенных в зоне пешеходной доступности функциональные зоны и площад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5. При невозможности одновременного размещения в общественных пространствах на территориях жилого назначения рекреационной и транспортной функций приоритет в использовании территории рекомендуется отдавать рекреационной функции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 . Безопасность общественных пространств на территориях жилого назначения рекомендуется обеспечивать освещенностью и просматриваемостью со стороны окон жилых домов, а также со стороны прилегающих общественных пространст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7. Проектирование благоустройства участков жилой застройки рекомендуется производить с учетом характера пользования придомовой территорией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П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ри размещении жилых участков вдоль магистральных улиц рекомендуется не допускать со стороны улицы их сплошное ограждение и размещение площадок (детских, спортивных, для установки мусоросборников).</w:t>
      </w:r>
    </w:p>
    <w:p w:rsidR="00AE61B4" w:rsidRPr="00AE61B4" w:rsidRDefault="00AE61B4" w:rsidP="00AE61B4">
      <w:pPr>
        <w:widowControl w:val="0"/>
        <w:tabs>
          <w:tab w:val="left" w:pos="1404"/>
        </w:tabs>
        <w:spacing w:after="0" w:line="322" w:lineRule="exact"/>
        <w:ind w:right="20" w:firstLine="74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9. При озеленении территории детских садов и школ не допускается использовать растения с ядовитыми плодами, а также с колючками и шипам</w:t>
      </w:r>
    </w:p>
    <w:p w:rsidR="00AE61B4" w:rsidRPr="00AE61B4" w:rsidRDefault="00AE61B4" w:rsidP="00AE61B4">
      <w:pPr>
        <w:widowControl w:val="0"/>
        <w:tabs>
          <w:tab w:val="left" w:pos="1404"/>
        </w:tabs>
        <w:spacing w:after="0" w:line="322" w:lineRule="exact"/>
        <w:ind w:right="20" w:firstLine="74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10.Проектирование покрытий при благоустройстве территорий рекомендуется осуществлять с целью обеспечения безопасного и </w:t>
      </w: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lastRenderedPageBreak/>
        <w:t>комфортного передвижения граждан, в том числе МГН, а также формирования архитектурного облика населенного пункт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1. Минимальный перечень элементов благоустройства на участках хранения автотранспортных средств: твердые виды покрытия, элементы сопряжения поверхностей, ограждения, урны или малые контейнеры для мусора, осветительное оборудование, информационное оборудование (указатели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 Благоустройство участка территории автостоянок рекомендуется представлять твердым видом покрытия дорожек и проездов, осветительным оборудованием.</w:t>
      </w:r>
    </w:p>
    <w:p w:rsidR="00AE61B4" w:rsidRPr="00AE61B4" w:rsidRDefault="00AE61B4" w:rsidP="00AE61B4">
      <w:pPr>
        <w:spacing w:after="0"/>
        <w:ind w:left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</w:t>
      </w:r>
    </w:p>
    <w:p w:rsidR="00AE61B4" w:rsidRPr="00AE61B4" w:rsidRDefault="00AE61B4" w:rsidP="00AE61B4">
      <w:pPr>
        <w:spacing w:after="0"/>
        <w:ind w:left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</w:t>
      </w:r>
    </w:p>
    <w:p w:rsidR="00AE61B4" w:rsidRPr="00AE61B4" w:rsidRDefault="00AE61B4" w:rsidP="00AE61B4">
      <w:pPr>
        <w:spacing w:after="0"/>
        <w:ind w:left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15. Требования к благоустройству в границах территорий рекреационного назнач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Объектами благоустройства на территориях рекреационного назначения обычно являются объекты рекреации - части территорий зон особо охраняемых природных территорий, зоны отдыха, парки, сады, бульвары, скверы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Благоустройство памятников истории и архитектуры, как правило, включает реконструкцию или реставрацию их исторического облика, планировк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При реконструкции объектов рекреации рекомендуется предусматривать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для лесопарков: создание экосистем, способных к устойчивому функционированию, проведение функционального зонирования территории в зависимости от ценности ландшафтов и насаждений с установлением предельной рекреационной нагрузки, режимов использования и мероприятий благоустройства для различных зон лесопарк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для парков и садов: реконструкцию планировочной структуры (например, изменение плотности дорожной сети)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разреживание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участков с повышенной плотностью насаждений, удаление больных, старых, недекоративных потерявших декоративность деревьев и растений малоценных видов, их замена на декоративно-лиственные и красивоцветущие формы деревьев и кустарников, организация площадок отдыха, детских площадок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для бульваров и скверов: формирование групп со сложной вертикальной структурой, удаление больных, старых и недекоративных потерявших декоративность деревьев, создание и увеличение расстояний между краем проезжей части и ближайшим рядом деревьев, посадка за пределами зоны риска преимущественно крупномерного посадочного материала с использованием специальных технологий посадки и содержа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4. На территориях, предназначенных и обустроенных для организации активного массового отдыха, купания и рекреации (далее - зона отдыха) необходимо размещать: пункт медицинского обслуживания с проездом, спасательную станцию, пешеходные дорожки, инженерное оборудование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(питьевое водоснабжение и водоотведение, защита от попадания загрязненного поверхностного стока в водоем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5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Минимальный перечень элементов благоустройства на территории зоны отдыха включает: твердые виды покрытия проезда, комбинированные - дорожек (плитка, утопленная в газон), озеленение, питьевые фонтанчики, скамьи, урны, малые контейнеры для мусора, оборудование пляжа (навесы от солнца, лежаки, кабинки для переодевания), туалетные кабины.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. При проектировании озеленения территории объектов рекомендуетс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роизвести оценку существующей растительности, состояния древесных растений и травянистого покров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роизвести выявление сухих поврежденных вредителями древесных растений, разработать мероприятия по их удалению с объект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беспечивать сохранение травяного покрова, древесно-кустарниковой и прибрежной растительности не менее чем на 80% общей площади зоны отдых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беспечивать озеленение и формирование берегов водоема (берегоукрепительный пояс на оползневых и эродируемых склонах, склоновые водозадерживающие пояса - головной дренаж и пр.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беспечивать недопущение использования территории зоны отдыха для иных целей (выгуливания собак, устройства игровых городков, аттракционов и т.п.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7. Возможно размещение ограждения, уличного технического оборудования (торговые тележки «вода», «мороженое»), некапитальных нестационарных сооружений мелкорозничной торговли и питания, туалетных кабин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. На территории сельского поселения «Аблатуйское» могут быть организованы следующие виды парков: многофункциональные (предназначен для периодического массового отдыха, развлечения, активного и тихого отдыха, устройства аттракционов для взрослых и детей), специализированные (предназначены для организации специализированных видов отдыха), парки жилых районов (предназначен для организации активного и тихого отдыха населения жилого района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9. По ландшафтно-климатическим условиям - парки на пересеченном рельефе, парки по берегам водоемов, рек, парки на территориях, занятых лесными насаждениям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0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На территории многофункционального парка необходимо предусматривать: систему аллей, дорожек и площадок, парковые сооружения (аттракционы, беседки, павильоны, туалеты и др.), применение различных видов и приемов озеленения: вертикального (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ерголы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трельяжи, шпалеры), мобильного (контейнеры, вазоны), создание декоративных композиций из деревьев, кустарников, цветочного оформления, экзотических видов растений.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1. Состав и количество парковых сооружений, элементы благоустройства в специализированных парках, как правило, зависят от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тематической направленности парка, определяются заданием на проектирование и проектным решением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 На территории парка жилого района рекомендуется предусматривать: систему аллей и дорожек, площадки (детские, тихого и активного отдыха, спортивные). Рядом с территорией парка или в его составе может быть расположен спортивный комплекс жилого района, детские спортивно-игровые комплексы, места для катания на роликах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3. При разработке проектных мероприятий по озеленению в парке жилого района необходимо учитывать формируемые типы пространственной структуры и типы насаждений; в зависимости от функционально-планировочной организации территории рекомендуется предусматривать цветочное оформление с использованием видов растений, характерных для данной климатической зоны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4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На территории населенного пункта рекомендуется формировать следующие виды садов: сады отдыха (предназначен для организации кратковременного отдыха населения и прогулок), сады при сооружениях, сады-выставки (экспозиционная территория, действующая как самостоятельный объект или как часть городского парка), сады на крышах (размещаются на плоских крышах жилых, общественных и производственных зданий и сооружений в целях создания среды для кратковременного отдыха, благоприятных эстетических и микроклиматических условий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) и др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5. Минимальный перечень элементов благоустройства на территории сада отдыха и прогулок включает: твердые виды покрытия дорожек в виде плиточного мощения, элементы сопряжения поверхностей, озеленение, скамьи, урны, уличное техническое оборудование (тележки «вода», «мороженое»), осветительное оборудование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6. Рекомендуется предусматривать колористическое решение покрытия, размещение водных устройств, элементов декоративно-прикладного оформления, оборудования архитектурно-декоративного освещения, формирование пейзажного характера озелен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7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озможно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предусматривать размещение ограждения, некапитальных нестационарных сооружений питания (летние кафе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8. Планировочная организация сада-выставки, как правило, направлена на выгодное представление экспозиции и создание удобного движения при ее осмотре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9. Бульвары и скверы - важнейшие объекты пространственной городской среды и структурные элементы системы озеленения муниципального образования. Минимальный, перечень элементов благоустройства на территории бульваров и скверов включает: твердые виды покрытия дорожек и площадок, элементы сопряжения поверхностей, озеленение, скамьи, урны или малые контейнеры для мусора, осветительное оборудование, оборудование архитектурно-декоративного освещ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lastRenderedPageBreak/>
        <w:t>Статья 16. Требования к благоустройству на территориях транспортной и инженерной инфраструктуры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Объектами благоустройства на территориях транспортных коммуникаций населенного пункта обычно является улично-дорожная сеть (УДС) населенного пункта в границах красных линий, пешеходные переходы различных тип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Минимальный  перечень элементов благоустройства на территории улиц и дорог включает: твердые виды покрытия дорожного полотна и тротуаров, элементы сопряжения поверхностей, озеленение вдоль улиц и дорог, ограждения опасных мест, осветительное оборудование, носители информации дорожного движения (дорожные знаки, разметка, светофорные устройства).</w:t>
      </w:r>
    </w:p>
    <w:p w:rsidR="00AE61B4" w:rsidRPr="00AE61B4" w:rsidRDefault="00AE61B4" w:rsidP="00AE61B4">
      <w:pPr>
        <w:widowControl w:val="0"/>
        <w:spacing w:after="0"/>
        <w:ind w:right="20"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</w:t>
      </w: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>При проектировании и благоустройстве системы пешеходных коммуникаций рекомендуется обеспечивать минимальное количество пересечений пешеходных коммуникаций с транспортными коммуникациями, непрерывность системы пешеходных коммуникаций, возможность безопасного, беспрепятственного и удобного передвижения людей, включая МНГ.</w:t>
      </w:r>
    </w:p>
    <w:p w:rsidR="00AE61B4" w:rsidRPr="00AE61B4" w:rsidRDefault="00AE61B4" w:rsidP="00AE61B4">
      <w:pPr>
        <w:widowControl w:val="0"/>
        <w:spacing w:after="0"/>
        <w:ind w:right="20"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>При планировочной организации пешеходных тротуаров рекомендуется предусматривать беспрепятственный доступ к зданиям и сооружениям для МГН, в том числе для инвалидов и иных граждан с ограниченными возможностями передвижения и их сопровождающих в соответствии СП 59.13330.2020 «Свод правил. Доступность зданий и сооружений для маломобильных групп населения. СНиП 35-01-2001».</w:t>
      </w:r>
    </w:p>
    <w:p w:rsidR="00AE61B4" w:rsidRPr="00AE61B4" w:rsidRDefault="00AE61B4" w:rsidP="00AE61B4">
      <w:pPr>
        <w:widowControl w:val="0"/>
        <w:spacing w:after="0" w:line="322" w:lineRule="exact"/>
        <w:ind w:left="20" w:right="20" w:firstLine="72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b/>
          <w:color w:val="548DD4"/>
          <w:sz w:val="28"/>
          <w:szCs w:val="28"/>
          <w:lang w:val="ru-RU" w:eastAsia="ru-RU"/>
        </w:rPr>
        <w:t xml:space="preserve">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548DD4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center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caps/>
          <w:sz w:val="28"/>
          <w:szCs w:val="28"/>
          <w:lang w:val="ru-RU" w:bidi="en-US"/>
        </w:rPr>
        <w:t>Г</w:t>
      </w: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 xml:space="preserve">лава 5. </w:t>
      </w:r>
      <w:r w:rsidRPr="00AE61B4">
        <w:rPr>
          <w:rFonts w:ascii="Times New Roman" w:eastAsia="SimSun" w:hAnsi="Times New Roman" w:cs="Times New Roman"/>
          <w:b/>
          <w:caps/>
          <w:sz w:val="28"/>
          <w:szCs w:val="28"/>
          <w:lang w:val="ru-RU" w:bidi="en-US"/>
        </w:rPr>
        <w:t>П</w:t>
      </w: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равила содержания территории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17. Общие положения по уборке территори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Содержание территории сельского поселения «Аблатуйское»– это комплекс мер (работ) по уборке населенных пунктов в соответствии с санитарными требованиями (санитарной очистке), сбору и вывозу бытовых отходов, обеспечению исправного состояния, восстановления, ремонта и улучшения внешнего вида объектов содержа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2. Объектами содержания территории сельского поселения «Аблатуйское» являются: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оезжая часть и тротуары улиц и переулк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лощади, мосты, набережные, дворы, придомовая территор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камейки, детские площадк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остановки и павильоны общественного транспорта;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гаражи, автостоянки, места парковок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места уличной торговли, киоски, лотки, палатки, рынк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фасады, крыши зданий, жилых домов и надворных построек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ограждения (ограды, заборы), специальные стенды (тумбы), на которых осуществляется размещение объявлений, листовок, плакатов и других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 xml:space="preserve">материалов информационного характера, не связанных с осуществлением предпринимательской деятельности;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портивные площадки, стадионы, корты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детские площадк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малые архитектурные формы (беседки, цветочницы, рабатки, скамейки и др.);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кверы, сады, деревья, газоны, кустарник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водоемы (реки, пруды и др.);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ладбищ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онтейнеры, контейнерные площадк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фонари и опоры уличного освеще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иные объекты коммунальной инфраструктуры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Физические лица и юридические лица всех организационно-правовых форм, индивидуальные предприниматели должны соблюдать чистоту, поддерживать порядок и принимать меры для сохранения объектов благоустройства на всей территории сельского поселения «Аблатуйское»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Вывоз твердых коммунальных отходов с контейнерных площадок осуществляется на места (площадки) временного накопления твердых коммунальных отходов с последующей транспортировкой и размещением на объектах размещения отход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5. Количество контейнерных площадок, контейнеров, бункеров, накопителей должно соответствовать нормам накопления коммунальных отхо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онтейнерные площадки должны быть удалены от жилых домов, детских учреждений, спортивных площадок и от мест отдыха населения на расстояние не менее 20 м., но не более 100 м. В исключительных случаях, в районах сложившейся застройки, эти расстояния устанавливаются комиссионно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онтейнерная площадка должна иметь ограждение с трех сторон высотой не менее 1,5 метра, чтобы не допускать попадание мусора на прилегающую территорию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оезд к контейнерной площадке должен быть свободным, по возможности, сквозной.</w:t>
      </w:r>
    </w:p>
    <w:p w:rsidR="00AE61B4" w:rsidRPr="00AE61B4" w:rsidRDefault="00AE61B4" w:rsidP="00AE61B4">
      <w:pPr>
        <w:spacing w:after="0"/>
        <w:ind w:firstLine="708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и временном хранении твердых коммунальных отходов в дворовых мусоросборниках (контейнерах) должна быть исключена возможность их загнивания и разложения. Срок хранения в холодное время года (при температуре -5 градусов и ниже) – не более трех суток, в теплое время (при температуре свыше +5 градусов) не более одних суток (ежедневный вывоз).</w:t>
      </w:r>
    </w:p>
    <w:p w:rsidR="00AE61B4" w:rsidRPr="00AE61B4" w:rsidRDefault="00AE61B4" w:rsidP="00AE61B4">
      <w:pPr>
        <w:spacing w:after="0"/>
        <w:ind w:firstLine="708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Обработка контейнеров и контейнерных площадок дезинфицирующими средствами осуществляется не реже одного раза в 10 дней, деревянные сборники дезинфицируются после каждого опорожнения.</w:t>
      </w:r>
    </w:p>
    <w:p w:rsidR="00AE61B4" w:rsidRPr="00AE61B4" w:rsidRDefault="00AE61B4" w:rsidP="00AE61B4">
      <w:pPr>
        <w:spacing w:after="0"/>
        <w:ind w:firstLine="708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и временном хранении отходов на открытых площадках без тары (навалом, насыпью) или в негерметичной таре должны соблюдаться следующие услови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 xml:space="preserve">- открытые площадки </w:t>
      </w:r>
      <w:r w:rsidRPr="00AE61B4">
        <w:rPr>
          <w:rFonts w:ascii="л" w:eastAsia="SimSun" w:hAnsi="л" w:cs="Times New Roman"/>
          <w:sz w:val="28"/>
          <w:szCs w:val="28"/>
          <w:lang w:val="ru-RU" w:bidi="en-US"/>
        </w:rPr>
        <w:t>должны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располагаться с подветренной стороны по отношению к жилой застройке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оверхность хранящихся насыпью отходов или открытых приемников-накопителей должна быть защищена от воздействия атмосферных осадков и ветров (укрытие брезентом, оборудование навесом и т.д.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оверхность площадки должна иметь искусственное водонепроницаемое и химически стойкое покрытие (асфальт,  полимербетон, керамическая плитка и др.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по периметру площадки должна быть предусмотрена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обваловка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и обособленная сеть ливнестоков с автономными очистными сооружениям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рекомендуется установка осветительного оборудова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клон покрытия площадки временного накопления рекомендуется устанавливать в размере 5-10% в сторону проезжей част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лощадка накопления ТКО должна иметь ограждение по периметру с трех сторон высотой не менее 1,5-2м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ременное хранение твердых отходов 4-го и 5-го классов опасности в зависимости от их свойств допускается осуществлять навалом без тар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ы-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навалом, насыпью, в виде гряд, отвалов, в кипах, рулонах, брикетах, тюках, накопителей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На ограждении площадки либо в другом доступном месте размещается следующая информаци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омер площадк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ведения об основном пользователи площадки (наименование организации, телефон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ведения об организации, осуществляющей транспортирование ТКО (наименование организации, телефон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график транспортирования ТКО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На территории частного сектора нескольких населенных пунктов незначительно удаленных друг от друга, может быть использован один земельный участок для размещения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межпоселенческой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площадки накопления размером определенным расчетом образования ТКО исходя из норм их накопления в данных населенных пунктах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. Работы по содержанию территорий проводятся в соответствии с требованиями настоящих Правил, инструкций и технологических рекомендаций, а также соответствующих ГОСТов и СНиПов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7. Физические лица и юридические лица независимо от их организационно-правовых форм, индивидуальные предприниматели самостоятельно обеспечивают своевременную и качественную очистку и уборку принадлежащих им на праве собственности или ином вещном праве земельных участков и прилегающих территорий на основании заключенных соглашений с администрацией сельского поселения «Аблатуйское»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. Размер прилегающей территории устанавливается администрацией сельского поселения «Аблатуйское».</w:t>
      </w:r>
    </w:p>
    <w:p w:rsidR="00AE61B4" w:rsidRPr="00AE61B4" w:rsidRDefault="00AE61B4" w:rsidP="00AE61B4">
      <w:pPr>
        <w:spacing w:after="0"/>
        <w:ind w:firstLine="709"/>
        <w:contextualSpacing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9. Благоустройство территорий, не закрепленных за юридическими,  физическими лицами и индивидуальными предпринимателями, осуществляется администрацией сельского поселения «Аблатуйское» в соответствии с компетенцией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 Работы по содержанию территорий в порядке, определенном настоящими Правилами, осуществляют: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на земельных участках, находящихся в собственности, аренде ином праве пользования, владения физических, юридических лиц и индивидуальных предпринимателей, и прилегающих к ним территориях - соответствующие физические, юридические лица и индивидуальные предприниматели на основании соглашений, заключаемых между администрацией сельского поселения «Аблатуйское» и субъектами благоустройства в соответствии с действующим гражданским законодательством Российской Федерации; 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425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участках домовладений индивидуальной застройки, принадлежащих физическим лицам на праве собственности, и прилегающих к ним территориях - собственники или пользователи домовладений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567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контейнерных (бункерных) площадках и прилегающих к ним территориях - организации, осуществляющие содержание жилищного фонда, специализированные организации, осуществляющие сбор и вывоз отходов и мусора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567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территориях, где ведется строительство или производятся планировочные, подготовительные работы, и прилегающих к ним территориях (на все время строительства или проведения работ) - организации, ведущие строительство, производящие работы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567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территориях, прилегающих к объектам потребительского рынка - владельцы данных объектов (не допускается складирование тары на прилегающих газонах, крышах торговых палаток, киосков и т.д.)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567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участках теплотрасс, воздушных линий электропередачи, газопроводов и других инженерных коммуникаций - собственники, владельцы или пользователи, если указанные объекты переданы им на каком-либо праве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567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территориях садоводческих объединений граждан - соответствующие объединения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567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автомобильных дорогах с элементами обустройства, площадях, улицах и проездах поселенческой дорожной сети, а также мостах, путепроводах, эстакадах и тоннелях - специализированные организации, осуществляющие содержание и уборку дорог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567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тротуарах, пешеходных дорожках, расположенных на придомовых территориях - организации, осуществляющие содержание жилищного фонда, либо собственники помещений в многоквартирном доме при непосредственном управлении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567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на внутриквартальных проездах - физические, юридические лица и индивидуальные предприниматели, владеющие земельным участком, на котором расположен внутриквартальный проезд, на праве собственности,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аренды или ином вещном праве; администрация сельского поселения «Аблатуйское» в случае нахождения внутриквартального проезда на территории, не закрепленной за физическими, юридическими лицами и индивидуальными предпринимателями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объектах озеленения (парки, скверы, бульвары, газоны), в том числе расположенных на них тротуарах, пешеходных зонах, лестничных сходах - специализированные организации, осуществляющие содержание зеленых насаждений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прилегающих территориях, въездах и выездах с АЗС - владельцы указанных объектов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территориях, прилегающих к трансформаторным и распределительным подстанциям, другим инженерным сооружениям, работающим в автоматическом режиме (без обслуживающего персонала), а также к опорам линий электропередачи, мачтам, байпасам - организации, эксплуатирующие данные сооружения;</w:t>
      </w:r>
    </w:p>
    <w:p w:rsidR="00AE61B4" w:rsidRPr="00AE61B4" w:rsidRDefault="00AE61B4" w:rsidP="00AE61B4">
      <w:pPr>
        <w:tabs>
          <w:tab w:val="left" w:pos="142"/>
        </w:tabs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территориях, прилегающих к отдельно стоящим объектам для размещения рекламы и иной информации - владельцы рекламных конструкций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1. При возникновении подтоплений, вызванных сбросом воды (откачка воды из котлованов, аварийные ситуации на трубопроводах и т.д.), ответственность за их ликвидацию возлагается на организации, по вине которых возникло подтопление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 Крышки люков колодцев, расположенных на проезжей части улиц и тротуаров, при повреждении и разрушении восстанавливаются владельцем инженерных коммуникаций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3. Содержание технических средств организации дорожного движения осуществляется собственниками или специализированными организациями в соответствии с заключенными договорами. Содержание временных дорожных знаков, установленных на территории объектов строительства, реконструкции и ремонта, осуществляется силами организаций, производящих указанные работы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4. Уборка объектов, территорию которых невозможно убирать механизированным способом (из-за недостаточной ширины либо сложной конфигурации), производится вручную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5. Вывоз скола асфальта при проведении дорожно-ремонтных работ производится организациями, проводящими работы:</w:t>
      </w:r>
    </w:p>
    <w:p w:rsidR="00AE61B4" w:rsidRPr="00AE61B4" w:rsidRDefault="00AE61B4" w:rsidP="00AE61B4">
      <w:pPr>
        <w:tabs>
          <w:tab w:val="left" w:pos="993"/>
        </w:tabs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 улиц сельского поселения «Аблатуйское»- незамедлительно (в ходе работ);</w:t>
      </w:r>
    </w:p>
    <w:p w:rsidR="00AE61B4" w:rsidRPr="00AE61B4" w:rsidRDefault="00AE61B4" w:rsidP="00AE61B4">
      <w:pPr>
        <w:tabs>
          <w:tab w:val="left" w:pos="1276"/>
        </w:tabs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 внутриквартальных территорий - в течение суток с момента его образования для последующей утилизации на полигон ТКО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6. Спиленные деревья вывозятся организациями, производящими работы по удалению сухостойных, аварийных, потерявших декоративную ценность деревьев, и обрезке ветвей в кронах в течение рабочего дня с момента окончания указанных работ с озелененных территорий улиц, и в течение суток с момента окончания указанных работ - с внутриквартальных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территорий. Пни, оставшиеся после вырубки сухостойных, аварийных деревьев, удаляются в течение суток со дня вырубки (сноса) с улиц, и в течение трех суток со дня вырубки (сноса) - с внутриквартальных территори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7. Удаление деревьев, упавших на проезжую часть дорог, тротуары, фасады и кровли жилых и производственных зданий, обеспечивают организации, на обслуживании которых находится данная территория. Удаление деревьев с проводов уличного освещения и электроснабжения производится сетевыми организациями или организациями, действующими на основании соответствующих договоров с сетевыми организациями.</w:t>
      </w:r>
    </w:p>
    <w:p w:rsidR="00AE61B4" w:rsidRPr="00AE61B4" w:rsidRDefault="00AE61B4" w:rsidP="00AE61B4">
      <w:pPr>
        <w:spacing w:after="0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     18. Виды и периодичность работ по содержанию и ремонту объектов благоустройства: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ежедневно:</w:t>
      </w:r>
    </w:p>
    <w:p w:rsidR="00AE61B4" w:rsidRPr="00AE61B4" w:rsidRDefault="00AE61B4" w:rsidP="00AE61B4">
      <w:pPr>
        <w:spacing w:after="0"/>
        <w:ind w:firstLine="851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борка территории (подметание, удаление мусора, снега, наледи, проведение иных технологических операций для поддержания объектов благоустройства в чистоте)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ежегодно:</w:t>
      </w:r>
    </w:p>
    <w:p w:rsidR="00AE61B4" w:rsidRPr="00AE61B4" w:rsidRDefault="00AE61B4" w:rsidP="00AE61B4">
      <w:pPr>
        <w:spacing w:after="0"/>
        <w:ind w:firstLine="708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роведение санитарной очистки канав, труб, дренажей, предназначенных для отвода ливневых и грунтовых вод, от отходов и мусора один раз весной и далее по мере накопления;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о мере необходимости:</w:t>
      </w:r>
    </w:p>
    <w:p w:rsidR="00AE61B4" w:rsidRPr="00AE61B4" w:rsidRDefault="00AE61B4" w:rsidP="00AE61B4">
      <w:pPr>
        <w:spacing w:after="0"/>
        <w:ind w:firstLine="708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исправление повреждений отдельных элементов объектов благоустройства;</w:t>
      </w:r>
    </w:p>
    <w:p w:rsidR="00AE61B4" w:rsidRPr="00AE61B4" w:rsidRDefault="00AE61B4" w:rsidP="00AE61B4">
      <w:pPr>
        <w:spacing w:after="0"/>
        <w:ind w:firstLine="708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чистка, окраска и (или) побелка малых архитектурных форм и объектов внешнего благоустройства (оград, заборов, газонных ограждений, бордюров автомобильных дорог, тротуаров и т.д.) с учетом технического и эстетического состояния данных объектов;</w:t>
      </w:r>
    </w:p>
    <w:p w:rsidR="00AE61B4" w:rsidRPr="00AE61B4" w:rsidRDefault="00AE61B4" w:rsidP="00AE61B4">
      <w:pPr>
        <w:spacing w:after="0"/>
        <w:ind w:firstLine="708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осстановление объектов наружного освещения, окраска опор наружного освещения.</w:t>
      </w:r>
    </w:p>
    <w:p w:rsidR="00AE61B4" w:rsidRPr="00AE61B4" w:rsidRDefault="00AE61B4" w:rsidP="00AE61B4">
      <w:pPr>
        <w:spacing w:after="0"/>
        <w:ind w:firstLine="708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становка, замена, восстановление малых архитектурных форм и их отдельных элементов;</w:t>
      </w:r>
    </w:p>
    <w:p w:rsidR="00AE61B4" w:rsidRPr="00AE61B4" w:rsidRDefault="00AE61B4" w:rsidP="00AE61B4">
      <w:pPr>
        <w:spacing w:after="0"/>
        <w:ind w:firstLine="708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осстановление, замена, ремонт покрытий дорог, проездов, внутриквартальных проездов, тротуаров и их конструктивных элементов;</w:t>
      </w:r>
    </w:p>
    <w:p w:rsidR="00AE61B4" w:rsidRPr="00AE61B4" w:rsidRDefault="00AE61B4" w:rsidP="00AE61B4">
      <w:pPr>
        <w:spacing w:after="0"/>
        <w:ind w:firstLine="708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мероприятия по уходу за деревьями и кустарниками, газонами, цветниками (полив, стрижка газонов и т.д.) по установленным нормативам;</w:t>
      </w:r>
    </w:p>
    <w:p w:rsidR="00AE61B4" w:rsidRPr="00AE61B4" w:rsidRDefault="00AE61B4" w:rsidP="00AE61B4">
      <w:pPr>
        <w:spacing w:after="0"/>
        <w:ind w:firstLine="708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окос травы при достижении высоты более 20 сантиметров;</w:t>
      </w:r>
    </w:p>
    <w:p w:rsidR="00AE61B4" w:rsidRPr="00AE61B4" w:rsidRDefault="00AE61B4" w:rsidP="00AE61B4">
      <w:pPr>
        <w:spacing w:after="0"/>
        <w:ind w:firstLine="708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снос сухих, аварийных и потерявших декоративную ценность деревьев и кустарников с корчевкой пней, посадка деревьев и кустарников, подсев газонов, санитарная обрезка растений, удаление поросли (сорняков), стрижка и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ронирование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живой изгороди, лечение ран;</w:t>
      </w:r>
    </w:p>
    <w:p w:rsidR="00AE61B4" w:rsidRPr="00AE61B4" w:rsidRDefault="00AE61B4" w:rsidP="00AE61B4">
      <w:pPr>
        <w:spacing w:after="0"/>
        <w:ind w:firstLine="708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ремонт и восстановление разрушенных ограждений и оборудования спортивных, хозяйственных площадок и площадок для отдыха граждан.</w:t>
      </w:r>
    </w:p>
    <w:p w:rsidR="00AE61B4" w:rsidRPr="00AE61B4" w:rsidRDefault="00AE61B4" w:rsidP="00AE61B4">
      <w:pPr>
        <w:tabs>
          <w:tab w:val="left" w:pos="284"/>
        </w:tabs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9. Установление характера вида работ по благоустройству (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текущий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капитальный) производится на основании нормативных документов, действующих в соответствующих сферах благоустройства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20. Виды работ по капитальному ремонту, ремонту, содержанию объектов благоустройства, относящихся к составу объектов улично-дорожной сети, определены Классификацией работ по капитальному ремонту и содержанию автомобильных дорог общего пользования и искусственных сооружений на них, утвержденной Министерством транспорта Российской Федерации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1. Установленный перечень видов работ по благоустройству и их периодичность не является исчерпывающим. Допускается применение иных видов работ и их периодичности, соответствующих требованиям нормативных правовых актов, не ухудшающих существующее благоустройство территории.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548DD4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 xml:space="preserve"> </w:t>
      </w:r>
    </w:p>
    <w:p w:rsidR="00AE61B4" w:rsidRPr="00AE61B4" w:rsidRDefault="00AE61B4" w:rsidP="00AE61B4">
      <w:pPr>
        <w:spacing w:after="0"/>
        <w:ind w:firstLine="709"/>
        <w:contextualSpacing/>
        <w:jc w:val="both"/>
        <w:rPr>
          <w:rFonts w:ascii="Times New Roman" w:eastAsia="SimSun" w:hAnsi="Times New Roman" w:cs="Times New Roman"/>
          <w:color w:val="FF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FF0000"/>
          <w:sz w:val="28"/>
          <w:szCs w:val="28"/>
          <w:lang w:val="ru-RU" w:bidi="en-US"/>
        </w:rPr>
        <w:t xml:space="preserve">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18. Зимняя уборка территори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Период осенне-зимней уборки территории Поселения устанавливается с 01 октября по 01 ноября и предусматривает уборку и вывоз мусора, снега и льда, гряз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Укладка свежевыпавшего снега в валы и кучи разрешена на всех улицах, площадях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В зависимости от ширины улицы и характера движения на ней, валы необходимо укладывать либо по обеим сторонам проезжей части, либо с одной стороны проезжей части с оставлением необходимых проходов и проез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Утренняя уборка снега и зачистка тротуаров должна заканчиваться до 8 часов утра, а при длительных снегопадах и метелях уборка снега осуществляется с таким расчетом, чтобы была обеспечена безопасность движения пешехо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5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нег, счищаемый с дворовых территорий разрешается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складировать в местах, не препятствующих свободному проезду автотранспорта и движению пешеходов. Не допускается повреждение зеленых насаждений при складировании снег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. Складирование снега должно предусматривать отвод талых вод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7. В зимний период года собственниками зданий, строений, сооружений (в том числе и временных), собственниками объектов потребительского рынка самостоятельно или по договору со специализированной организацией должна быть организована своевременная очистка кровель от снега, наледи и сосулек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. Очистка кровель на сторонах, выходящих на пешеходные зоны, от снега, наледи и сосулек должна производиться немедленно по мере их образования с предварительной установкой ограждения опасных участк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9. Кровли с наружным водостоком необходимо очищать от снега, не допуская его накопления.</w:t>
      </w:r>
    </w:p>
    <w:p w:rsidR="00AE61B4" w:rsidRPr="00AE61B4" w:rsidRDefault="00AE61B4" w:rsidP="00AE61B4">
      <w:pPr>
        <w:tabs>
          <w:tab w:val="left" w:pos="851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0. Очистка кровель зданий, строений, сооружений (в том числе и временных) от снега, наледи и сосулек со сбросом их на тротуары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допускается только в светлое время суток с поверхности ската кровли, обращенного в сторону улицы. Сброс снега с остальных скатов кровли, а также плоских кровель должен производиться на внутренние территории. Перед сбросом снега, наледи и сосулек необходимо обеспечить безопасность прохода граждан. Сброшенные с кровель снег, наледь и сосульки убираются по окончании сбрасывания лицом, производившим данные работы в течение суток.</w:t>
      </w:r>
    </w:p>
    <w:p w:rsidR="00AE61B4" w:rsidRPr="00AE61B4" w:rsidRDefault="00AE61B4" w:rsidP="00AE61B4">
      <w:pPr>
        <w:tabs>
          <w:tab w:val="left" w:pos="851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1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и сбрасывании снега с кровель собственниками зданий, строений, сооружений (в том числе и временных), собственниками объектов потребительского рынка или работниками организации, осуществляющей содержание жилищного фонда, должны быть приняты меры, обеспечивающие полную сохранность деревьев, кустарников, воздушных линий уличного электроосвещения, растяжек, объектов для размещения рекламы и иной информации, рекламных конструкций, дорожных знаков, линий связи и других объектов.</w:t>
      </w:r>
      <w:proofErr w:type="gramEnd"/>
    </w:p>
    <w:p w:rsidR="00AE61B4" w:rsidRPr="00AE61B4" w:rsidRDefault="00AE61B4" w:rsidP="00AE61B4">
      <w:pPr>
        <w:tabs>
          <w:tab w:val="left" w:pos="851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19. Летняя уборка территории.</w:t>
      </w:r>
    </w:p>
    <w:p w:rsidR="00AE61B4" w:rsidRPr="00AE61B4" w:rsidRDefault="00AE61B4" w:rsidP="00AE61B4">
      <w:pPr>
        <w:tabs>
          <w:tab w:val="left" w:pos="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Уборка проезжей части улиц и проездов в летний период осуществляется в соответствии с требованиями настоящих Правил и инструкциями, определяющими технологию работ, технические средства, а также в соответствии с ГОСТами и СНиПами.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2. Период летней уборки устанавливается с 01 апреля по 01 мая и предусматривает </w:t>
      </w:r>
      <w:proofErr w:type="spellStart"/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>обкос</w:t>
      </w:r>
      <w:proofErr w:type="spellEnd"/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сорной растительности, уборку и вывоз КГО и мусора.</w:t>
      </w:r>
    </w:p>
    <w:p w:rsidR="00AE61B4" w:rsidRPr="00AE61B4" w:rsidRDefault="00AE61B4" w:rsidP="00AE61B4">
      <w:pPr>
        <w:tabs>
          <w:tab w:val="left" w:pos="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В случае изменения погодных условий сроки начала и окончания летней уборки корректируются.</w:t>
      </w:r>
    </w:p>
    <w:p w:rsidR="00AE61B4" w:rsidRPr="00AE61B4" w:rsidRDefault="00AE61B4" w:rsidP="00AE61B4">
      <w:pPr>
        <w:tabs>
          <w:tab w:val="left" w:pos="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4. Обочины дорог должны быть очищены от КГО и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другого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мусора.</w:t>
      </w:r>
    </w:p>
    <w:p w:rsidR="00AE61B4" w:rsidRPr="00AE61B4" w:rsidRDefault="00AE61B4" w:rsidP="00AE61B4">
      <w:pPr>
        <w:tabs>
          <w:tab w:val="left" w:pos="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5. Высота травяного покрова на обочинах дорог не должна превышать 20 сантиметров.</w:t>
      </w:r>
    </w:p>
    <w:p w:rsidR="00AE61B4" w:rsidRPr="00AE61B4" w:rsidRDefault="00AE61B4" w:rsidP="00AE61B4">
      <w:pPr>
        <w:tabs>
          <w:tab w:val="left" w:pos="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6. При производстве летней уборки запрещается сбрасывать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мёт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КГО и другой мусор на зеленые насаждения, в смотровые колодцы, водоемы, на проезжую часть дорог, на обочины дорог и тротуары.</w:t>
      </w:r>
    </w:p>
    <w:p w:rsidR="00AE61B4" w:rsidRPr="00AE61B4" w:rsidRDefault="00AE61B4" w:rsidP="00AE61B4">
      <w:pPr>
        <w:tabs>
          <w:tab w:val="left" w:pos="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7. В период листопада организации, ответственные за уборку закрепленных территорий, производят сгребание и вывоз опавшей листвы с газонов, расположенных вдоль улиц, а также дворовых территорий. Сгребание листвы к комлевой части деревьев и кустарников запрещается.</w:t>
      </w:r>
    </w:p>
    <w:p w:rsidR="00AE61B4" w:rsidRPr="00AE61B4" w:rsidRDefault="00AE61B4" w:rsidP="00AE61B4">
      <w:pPr>
        <w:tabs>
          <w:tab w:val="left" w:pos="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20. Организация сбора и вывоза отхо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Основными системами сбора отходов являютс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1. Сбор отходов на контейнерных площадках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 сменяемых контейнерах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 несменяемых контейнерах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3 Сбор отходов в урнах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4 Сбор жидких коммунальных отходов в выгребных ямах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2. При использовании системы раздельного сбора отходов контейнеры должны иметь различный цвет с указанием вида собираемых отхо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Сбор КГО и строительных отходов осуществляется на специально отведенных площадках или в специально оборудованных контейнерах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Вывоз отходов производства и потребления, в том числе строительных отходов, осадков из колодцев канализационной сети должны производиться на предприятия, имеющие лицензию по переработке или размещению отхо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5. Сбор и хранение тары должны производиться в специально отведенных для этого местах, расположение которых согласовывается в установленном законодательством порядке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. Сбор отходов в контейнеры и их вывоз при отсутствии собственных контейнерных площадок разрешается при наличии заключенного договора на сбор, вывоз и размещение отходов с владельцем контейнерной площадки и договора на вывоз с лицензированной организацие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7. Юридические лица, индивидуальные предприниматели, иные хозяйствующие субъекты, физические лица, осуществляющие свою деятельность на территории Поселения и не имеющие лицензии на обращение с отходами,</w:t>
      </w:r>
      <w:r w:rsidRPr="00AE61B4">
        <w:rPr>
          <w:rFonts w:ascii="Times New Roman" w:eastAsia="SimSun" w:hAnsi="Times New Roman" w:cs="Times New Roman"/>
          <w:color w:val="FF0000"/>
          <w:sz w:val="28"/>
          <w:szCs w:val="28"/>
          <w:lang w:val="ru-RU" w:bidi="en-US"/>
        </w:rPr>
        <w:t xml:space="preserve">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обязаны заключать договоры на оказание услуг по обращению с твердыми коммунальными отходам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обственниками жилых домов частного жилищного фонда должны быть заключены договоры на оказание услуг по обращению с твердыми коммунальными отходам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Обязанность по обеспечению сбора и вывоза КГО и коммунальных отходов с объекта благоустройства возлагается на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уполномоченное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на содержание лицо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Физические и юридические лица, индивидуальные предприниматели обязаны организовывать вывоз жидких бытовых отходов, образующихся в результате их деятельност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одержание урн осуществляется их владельцами самостоятельно либо по договору со специализированными организациями, осуществляющими обслуживание территории Поселения, заключенному в соответствии с действующим законодательством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. Площадки для размещения контейнеров должны иметь усовершенствованное водонепроницаемое покрытие, ограждение не менее чем с трех сторон, устройства для стока воды, быть удобными для подъезда специального транспорта и производства погрузочно-разгрузочных работ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9. Контейнеры, используемые для сбора отходов, должны быть технически исправны, окрашены и снабжены информацией об организации, обслуживающей данные контейнеры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Урны должны быть установлены у входов во все организации, объекты образования, здравоохранения, объекты потребительского рынка, культурно-развлекательные объекты независимо от форм собственности, на остановках общественного транспорта, на детских и спортивных площадках. Урны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устанавливаются правообладателями и лицами, осуществляющими содержание (обслуживание) соответствующих объектов и территори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Расположение выгребной ямы должно позволять ассенизационному транспорту свободный и беспрепятственный подъезд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 Уборка площадок для размещения контейнеров должна производиться ежедневно, а мойка и дезинфекция - не реже одного раза в неделю в период летней уборк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1. Вывоз твердых коммунальных отходов производится регулярно, не допускается переполнение контейнеров и хранение отходов на контейнерных площадках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 период летней уборки - ежедневно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 период зимней уборки - не реже одного раза в три дн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Очистка урн должна производиться систематически по мере их наполнения, но не реже одного раза в сутк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Уборка территории вокруг урн для мусора производится не реже одного раза в сутк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ыгребные ямы должны очищаться по мере их заполнения, но не реже одного раза в полгод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 При организации сбора и вывоза отходов необходимо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1. Обеспечить требуемое СанПиН содержание сменных контейнер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2. Применять транспортные средства и спецоборудование в техническом исправном и не загрязненном состояни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3. Обеспечить контейнерные площадки требуемым количеством технически исправным, окрашенных и промаркированных контейнеров, производить ремонт и замену неисправных контейнеров в течение 3 (трех) календарных дней с момента выявления неисправности, а также в случае их кражи, возгора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4. Обеспечить проведение необходимых мероприятий по технике безопасности, охране окружающей среды, соблюдение мер безопасности при выполнении работ по сбору и вывозу отхо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3. Запрещаетс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3.1. Сбрасывать крупногабаритные, а также строительные отходы в контейнеры и на контейнерные площадки для сбора коммунальных отхо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3.2. Складывать (хранить) КГО и строительные отходы на территории автомобильных дорог, зеленых насаждений, вне специально отведенных мест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3.3. Размещать, складировать тару в неустановленных местах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3.4. Устанавливать контейнеры для сбора коммунальных отходов на проезжей части улиц, тротуарах, пешеходных территориях, газон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3.6 Сброс жидких нечистот на дворовой территории, тротуарах, проезжей части, в местах общего пользова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4. Уборку мусора,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осыпавшегося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при погрузке (выгрузке) контейнеров в мусоровоз, незамедлительно производят работники организации, осуществляющей вывоз отхо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15. Контейнеры для сбора коммунальных отходов необходимо промывать в период летней уборки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и сменяемой системе сбора - после каждого опорожне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и несменяемой системе сбора - не реже одного раза в 10 дне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6. Для утилизации коммунальных отходов, строительных отходов, осадков из колодцев канализационной сети владельцы земельных участков, на которых расположены объекты размещения отходов, организуют раздельные места их санкционированного размещ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7. Вывоз коммунальных отходов должен осуществляться в период с 7 до 23 час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8. Жидкие коммунальные отходы из выгребных ям неблагоустроенных домов вывозятся ассенизационным транспортом, предназначенным для механизированной очистки выгребных ям от фекальных жидкосте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21. Ликвидация несанкционированных свалок и очаговых навалов, отходов.</w:t>
      </w:r>
    </w:p>
    <w:p w:rsidR="00AE61B4" w:rsidRPr="00AE61B4" w:rsidRDefault="00AE61B4" w:rsidP="00AE61B4">
      <w:pPr>
        <w:spacing w:after="0"/>
        <w:ind w:firstLine="851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На территории сельского поселения «Аблатуйское» запрещается накапливать и размещать отходы производства и потребления в несанкционированных местах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Лица, уполномоченные на содержание объекта благоустройства, собственники, владельцы земельных участков обеспечивают пресечение возникновение несанкционированных свалок, очаговых навалов отходов, выявляют лиц, разместившие отходы производства и потребления в несанкционированных местах, передают информацию о таких лицах в Администрацию для составления протокола об административном правонарушении, обеспечивают ликвидацию несанкционированных свалок, очаговых навалов отхо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Физические лица в случае обнаружения лиц, осуществляющих размещение отходов в несанкционированных местах на территории Поселения, имеют право осуществить фот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о-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идеофиксацию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лиц, осуществляющих несанкционированное размещение отходов (для автотранспортных средств с обязательной фиксацией государственного номера автотранспортного средства). После осуществления указанных действия физическое лицо вызывает уполномоченное лицо для составления протокола об административном правонарушении в отношении виновного лица с предоставлением материалов фото - и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идеофиксации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Лица, разместившие отходы в несанкционированных местах, обязаны за свой счет производить уборку и очистку данной территории, а при необходимости рекультивацию земельного участк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5. В случае невозможности установления лиц, разместивших отходы на несанкционированных свалках, удаление отходов и рекультивацию территорий свалок производить за счет уполномоченных на содержание лиц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6. Органы местного самоуправления в соответствии с вопросами местного значения на постоянной основе проводят консультации по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повышению экологической культуры граждан, в частности проживающих на территории жилых дом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 xml:space="preserve">Статья 22. Содержание фасадов зданий, строений, сооружений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Содержание фасадов зданий, строений, сооружений (далее – фасад) осуществляется в соответствии с Правилами и нормами технической эксплуатации жилищного фонда и настоящими Правилам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2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Лица, на которых возложены обязанности по содержанию фасадов, должны обеспечивать: поддержание технического и санитарного состояния фасадов; поддержание и сохранение внешнего вида (архитектурного облика) фасадов в соответствии с проектной документацией строительства, реконструкции, капитального ремонта объекта капитального строительства, решением о согласовании архитектурно-градостроительного облика объекта в сфере жилищного строительства, паспортом фасадов, документацией по благоустройству. 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3. Мероприятия по содержанию фасадов не должны наносить ущерб техническому и санитарному состоянию фасадов, внешнему виду (архитектурному облику) фасадов. Мероприятия по содержанию фасадов включают в себя: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3.1. Проведение плановых и внеплановых, визуальных и инструментальных обследований технического и санитарного состояния фасадов. Плановые обследования фасадов следует проводить: общие, в ходе которых проводится осмотр фасада в целом; частичные, которые предусматривают осмотр отдельных элементов фасада. Общие обследования должны производиться два раза в год: весной и осенью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3.2. Очистка и промывка фасадов при загрязнении более 50% площади фасада, но не реже 3 раз в год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3.3. Смывка несанкционированных надписей и рисунков по мере их появления на фасадах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3.4. Текущий ремонт фасадов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Текущий ремонт фасадов осуществляется путем замены и восстановления технического оборудования фасадов (водосточные трубы); архитектурных деталей и конструктивных элементов фасадов (в том числе цоколь, карниз, горизонтальная тяга, вертикальная тяга, пояс, парапет, портал, оконные и дверные заполнения, элемент входной группы, за исключением лепного декора); восстановления отделки фасадов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на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аналогичные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Текущий ремонт выполняется в случаях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локальных повреждений, утраты отделочного слоя (штукатурки, облицовка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овреждения, утраты, выветривания примыканий, соединений и стыков отделки (швы стен облицовки), облицовки фасад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повреждения, разрушения герметизирующих заделок стыков панельных зданий без ремонта поверхности отделки (цвет стыков в соответствии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колерным бланком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 xml:space="preserve">повреждения и утрат цоколя в камне, облицовки с предварительной очисткой и последующей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гидрофобизацией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на всем цоколе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овреждения, локальных утрат архитектурных деталей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локальных повреждений, утрат конструктивных элементов от площади поверхности элементов, не влияющих на несущую способность элемент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овреждения, утраты покрытия кровл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овреждения, утраты покрытия (отливы) единично или на всем объекте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овреждения, утраты (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окрытия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) элементов, деталей единично или полностью; ремонт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отмостки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здания локально или полная замена;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3.5. Капитальный ремонт фасадов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апитальный ремонт фасадов представляет собой комплекс работ по замене и восстановлению архитектурных деталей и конструктивных элементов, элементов декора фасадов, технического оборудования фаса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апитальный ремонт фасадов не должен содержать виды работ по капитальному ремонту здания, строения, сооруж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апитальный ремонт проводится одновременно в отношении всех фасадов здания, строения, сооруж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апитальный ремонт фасадов осуществляется на основании проекта благоустройства или утвержденного паспорта фасад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оект благоустройства фасадов разрабатывается на основании задания, выдаваемого уполномоченным органом в установленном настоящими Правилами порядке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оект благоустройства фасадов подлежит согласованию в установленном настоящими Правилами порядке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огласованный проект благоустройства или утвержденный паспорт фасадов являются основанием для производства капитального ремонта фасадов здания, строения, сооруж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Лица, на которых возложены обязанности по содержанию фасадов, обязаны иметь паспорт фасадов, разработанный и утвержденный уполномоченным органом в установленном настоящими Правилами порядке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23. Содержание дорог и элементов благоустройства, расположенных на них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Содержание автомобильной дороги осуществляется в ее границах в соответствии с утвержденными паспортами автомобильных дорог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Состав работ по содержанию автомобильных работ утверждается уполномоченным федеральным органом исполнительной власт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Сроки и периодичность проведения работ по содержанию дорог, включая уборку, устанавливается настоящими Правилам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Покрытия дорог должны содержаться в следующем порядке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4.1. Усовершенствованные дорожные покрытия (асфальт, диабаз и др.) должны быть без трещин и выбоин, с исправными водостоками, находиться в чистоте, исправном состоянии, обеспечивающем безопасное движение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транспорта и пешеходов, чистоту атмосферы и предотвращение запыленности придорожных слоев воздуха в летнее время год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2. Неусовершенствованные дорожные покрытия должны быть спланированы, с исправной системой водоотвода, не иметь деформаций и разрушени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5. Очистка обочин, кюветов, водоприемных устройств автомобильных дорог должна производиться регулярно для отвода воды с проезжей част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. Уровень вертикальной отметки газонов, прилегающих к автомобильным дорогам и тротуарам, должен быть ниже уровня дорожного полотн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7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Уборка (установка) крупногабаритных предметов, упавших (перемещенных) на проезжую часть автомобильной дороги, тротуар, препятствующих движению транспорта и пешеходов, производится поэтапно:</w:t>
      </w:r>
      <w:proofErr w:type="gramEnd"/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-й этап - немедленное перемещение указанных предметов, обеспечивающее беспрепятственное и безопасное движение транспорта и пешеход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-й этап – вывоз (установка) указанных предметов в течение 24 часов в установленные мест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. Специализированные дорожные предприятия и иные организации, на которые возложены в установленном порядке обязательства по уборке автомобильных дорог осуществляют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8.1. Уборку территорий в границах дорог, пешеходных территорий, включая выполнение работ по очистке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обеспыливанию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снегоочистке, расчистке от снежных заносов, борьбе с зимней скользкостью, погрузке и вывозу снега, борьбе с наледям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.2. Механизированную и ручную уборку территорий остановочных павильонов, а также содержание и поддержание в исправном техническом состоянии данных павильон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.3. Удаление крупногабаритных предметов с проезжей части дорог, обочин, кюветов и дальнейший вывоз указанных предметов в отведенные для этого места складирования или хран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.4. Удаление трупов животных с территории (санитарную очистку территории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.5. Установку, содержание и очистку урн на обслуживаемой территории.</w:t>
      </w:r>
    </w:p>
    <w:p w:rsidR="00AE61B4" w:rsidRPr="00AE61B4" w:rsidRDefault="00AE61B4" w:rsidP="00AE61B4">
      <w:pPr>
        <w:spacing w:after="0"/>
        <w:ind w:firstLine="851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24. Содержание зеленых насаждений.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outlineLvl w:val="2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Все зеленые насаждения (деревья, кустарники, газоны, цветники) составляют неприкосновенный зеленый фонд посел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2. Настоящие Правила распространяются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на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) озелененные территории общего пользова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) озелененные территории ограниченного пользова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3) озелененные территории специального назначения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(далее по тексту - зеленые насаждения, находящиеся на земельных участках, расположенных на территории Поселения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Землепользователи, землевладельцы, арендаторы земельных участков, на которых расположены зеленые насаждения, при использовании земельных участков обязаны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облюдать требования градостроительных регламентов, а также договоров землепользования, устанавливающих порядок содержания и учета зеленых насаждений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существлять мероприятия по предотвращению уничтожения и повреждения зеленых насаждений, защите зеленых насаждений, охране почвенного слоя, санитарной очистке озелененных территорий от отход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охранять и содержать зеленые насаждения в соответствии с настоящими Правилам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беспечивать квалифицированный уход за существующими зелеными насаждениям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охранять окружающую среду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ести учет зеленых насаждений, доводить до сведения уполномоченных органов по защите растений обо всех случаях массового появления вредителей и болезней и принимать меры борьбы с ним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ыполнять валку сухих и аварийных деревьев, вырезку сухих и поломанных сучьев и веток, замазку ран, дупел на деревьях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не допускать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ытаптывания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газонов, складирования на них песка, материалов, снега, сколов льд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Весь комплекс агротехнических мер по уходу за зелеными насаждениями, охране, защите, учету зеленых насаждений, охране почвенного слоя, санитарной очистке озелененных территорий от отходов собственными силами осуществляютс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физическими, юридическими лицами, индивидуальными предпринимателями на земельных участках, находящихся в их собственности, аренде, на ином праве пользования, владения, и прилегающих к ним территориях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администрацией на озелененных территориях общего пользования, в границах дорог общего пользования местного значения и на иных территориях, не указанных в настоящем пункте и не закрепленных для содержания и благоустройства за физическими, юридическими лицами, индивидуальными предпринимателями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Создание, охрана и содержание зеленых насаждений на территории Центрального сельского поселения осуществляются в порядке, предусмотренном СНИП </w:t>
      </w:r>
      <w:r w:rsidRPr="00AE61B4">
        <w:rPr>
          <w:rFonts w:ascii="Times New Roman" w:eastAsia="SimSun" w:hAnsi="Times New Roman" w:cs="Times New Roman"/>
          <w:sz w:val="28"/>
          <w:szCs w:val="28"/>
          <w:lang w:bidi="en-US"/>
        </w:rPr>
        <w:t>III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10-75 «Благоустройство территорий», СП 42.13330.2016 «Градостроительство. Планировка и застройка сельских поселений. Актуализированная редакция СНИП 2.07.01-89*», Правилами создания, охраны и содержания зеленых насаждений в городах Российской Федерации, утвержденными приказом Госстроя Российской Федерации от 15.12.1999 № 153, с соблюдением санитарно-гигиенического и градостроительного законодательства Российской Федерации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4. Восстановление поврежденных при производстве строительных работ зеленых насаждений производится организациями, выполняющими строительные работы, самостоятельно или в соответствии с договором, заключенным в установленном порядке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5. На земельных участках, на которых расположены зеленые насаждения, категорически запрещаетс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ничтожать и повреждать деревья, кустарники и газоны, срывать цветы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ыгуливать собак на газонах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роизводить выпас домашнего скот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кладировать строительные материалы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роизводить перемещение малых архитектурных форм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страивать стоянки автотранспорта на газонах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добывать из деревьев сок, делать надрезы, надписи, приклеивать к деревьям объявления, номерные знаки, всякого рода указатели, провода и забивать в деревья крючки и гвозди для подвешивания гамаков, качелей, веревок, сушить белье на ветвях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страивать ледяные катки и снежные горки, кататься на лыжах, коньках, санях, организовывать игры, танцы, за исключением мест, отведенных для этих целей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бнажать корни деревьев на расстоянии ближе 1,5 м от ствола и засыпать шейки деревьев землей или строительным мусором;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. Реконструкция, пересадка, снос, опиловка зеленых насаждений на территории сельского поселения «Аблатуйское» допускаются после получения разрешения администрации сельского поселения «Аблатуйское», в порядке, установленном муниципальным правовым актом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7. В случаях уничтожения, сноса, повреждения зеленых насаждений определяется восстановительная стоимость, которая возмещается в порядке, установленном муниципальным правовым актом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. Уборка отходов от сноса (обрезки) зеленых насаждений осуществляется организациями, выполняющими работы по сносу (обрезке) данных зеленых насаждений. Вывоз отходов от сноса (обрезки) зеленых насаждений производится в течение рабочего дня - с территорий, расположенных вдоль основных улиц поселения, и в течение двух суток - с улиц второстепенного значения и придомовых территорий. Не допускается складирование спила, упавших деревьев (их фрагментов), листвы и смета в объектах накопления отходов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ни, оставшиеся после сноса зеленых насаждений, удаляются в течение суток на основных улицах и в течение трех суток - на улицах второстепенного значения и придомовых территориях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Упавшие деревья удаляются собственником (пользователем) соответствующей территории (в том числе прилегающей) немедленно с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 xml:space="preserve">проезжей части автомобильных дорог и улиц, тротуаров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токонесущих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проводов, фасадов зданий, а с иных территорий - в течение 6 часов с момента обнаруж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bCs/>
          <w:sz w:val="28"/>
          <w:szCs w:val="28"/>
          <w:lang w:val="ru-RU" w:bidi="en-US"/>
        </w:rPr>
        <w:t>Статья 25. Размещение информации на территории сельского поселения «Аблатуйское»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0.1. Требование к замещению адресных указателей наименования улиц, номерных знаков на зданиях, строениях, сооружения.  </w:t>
      </w:r>
    </w:p>
    <w:p w:rsidR="00AE61B4" w:rsidRPr="00AE61B4" w:rsidRDefault="00AE61B4" w:rsidP="00AE61B4">
      <w:pPr>
        <w:shd w:val="clear" w:color="auto" w:fill="FFFFFF"/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1. Установка адресных указателей должна осуществляться в соответствии с требованиями к установке информационных указателей, предусмотренными настоящими типовыми правилам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2. Размещение знаков адресации, а также иного дополнительного оборудования на фасадах зданий, строений, сооружений должна осуществляться собственниками или владельцами зданий, строений, сооружений (помещений в них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3. Не допускается произвольное перемещение знаков адресации с установленного мест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4. На главном фасаде каждого здания, строения, сооружения независимо от его ведомственной принадлежности должен размещаться знак адресной информации установленного образца в соответствии с нормативным правовым актом муниципального образова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5. Адресные указатели должны быть изготовлены из материалов с высокими декоративными и эксплуатационными свойствами, устойчивых к воздействию климатических условий, имеющих гарантированную антикоррозийную стойкость, морозоустойчивость, обеспечивающих безопасность эксплуатации и удобство обслуживания, содержания и ремонта, длительную светостойкость (для знаков и надписей), малый вес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6. Наименование улиц, номеров объектов адресации на указателях должно воспроизводиться в соответствии с их наименованиями и обозначениями в адресном реестре объектов недвижимости муниципального образова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7. Наименование площадей, административно-территориальных единиц на указателях должно воспроизводиться в соответствии с их официальными наименованиям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8. Наименование улиц, проспектов, проездов, площадей и иных административно-территориальных единиц на адресных указателях должно выполняться прописными буквами без сокращений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9. На адресных указателях допускается написание в две строки наименований улиц, проспектов, проездов, площадей и иных административно-территориальных единиц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10. Адресные указатели могут содержать помимо современных и исторические наименования улиц, проспектов, проездов, площадей и иных административно-территориальных единиц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11. Номерные знаки размещаютс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 арки или главного входа – с правой стороны или над проемом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- на дворовых фасадах – в простенке со стороны внутриквартального проезд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а ограждениях и корпусах промышленных предприятий – справа от главного входа, въезд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12. Размещение номерных знаков должно отвечать следующим требованиям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размещение на участке фасада, свободном от выступающих архитектурных деталей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ривязка к вертикальной оси простенка, архитектурным членениям фасад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единая вертикальная отметка размещения знаков на соседних фасадах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размещение рядом с номерным знаком выступающих информационных конструкций, консолей, а также заслоняющих объектов (деревьев, построек и т.д.), затрудняющих его восприятие, не допускаетс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13. На объектах адресации, расположенных вдоль улиц, имеющих длину фасада свыше 100,0 м, совмещенные адресные указатели должны устанавливаться с двух сторон главного фасад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14. Совмещенные адресные указатели должны устанавливаться с левой стороны главного фасада объекта адресации, на расстоянии не более 1,0 м от угла объекта адресации и на высоте 2,5 – 3,5 м от уровня земл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15. На одноэтажных индивидуальных жилых домах допускается установка совмещенных адресных указателей на высоте не менее 2,0 м от уровня земл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16. Размещение номерных знаков и адресных указателей на участках фасада здания, строения, сооружения, недостаточно просматривающихся со стороны транспортного и пешеходного движения, вблизи выступающих элементов фасада или на заглубленных участках фасада, на элементах декора, карнизах, воротах не допускаетс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17. Основными требованиями к эксплуатации знаков адресации являютс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контроль за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наличием и техническим состоянием знак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воевременная замена знаков (в случае изменения топонимики)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установка и замена осветительных прибор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оддержание внешнего вида в исправном состоянии, периодическая очистка знак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нятие, сохранение знаков в период проведения ремонтных работ на фасадах зданий, строений, сооружений;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регулирование условий видимости знаков адресации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26. Содержание и ремонт детских, спортивных площадок, площадок для выгула животных</w:t>
      </w:r>
    </w:p>
    <w:p w:rsidR="00AE61B4" w:rsidRPr="00AE61B4" w:rsidRDefault="00AE61B4" w:rsidP="00AE61B4">
      <w:pPr>
        <w:widowControl w:val="0"/>
        <w:spacing w:after="240" w:line="322" w:lineRule="exact"/>
        <w:ind w:right="4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color w:val="FF0000"/>
          <w:sz w:val="28"/>
          <w:szCs w:val="28"/>
          <w:shd w:val="clear" w:color="auto" w:fill="FFFFFF"/>
          <w:lang w:val="ru-RU" w:eastAsia="ru-RU" w:bidi="ru-RU"/>
        </w:rPr>
        <w:tab/>
      </w:r>
      <w:proofErr w:type="gramStart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Создание, размещение, благоустройство, в том числе озеленение, освещение и оборудование площадок различного функционального </w:t>
      </w:r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lastRenderedPageBreak/>
        <w:t>назначения средствами спортивной и детской игровой инфраструктуры, а также содержание площадок рекомендуется осуществлять с учетом методических рекомендаций по благоустройству общественных и дворовых территорий средствами спортивной и детской игровой инфраструктуры, утвержденных приказом Министерства строительства и жилищно-коммунального хозяйства Российской Федерации и Министерства спорта Российской Федерации от 27 декабря 2019</w:t>
      </w:r>
      <w:proofErr w:type="gramEnd"/>
      <w:r w:rsidRPr="00AE61B4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ru-RU" w:eastAsia="ru-RU" w:bidi="ru-RU"/>
        </w:rPr>
        <w:t xml:space="preserve"> г. № 897/1128/пр (с учетом внесенных в них изменений)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1.  Организация детских площадок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1.1  Детские площадки предназначены для игр и активного отдыха детей разных возрастов. Детские площадки могут быть организованы в виде отдельных площадок для различных возрастных групп или как комплексные игровые площадки с зонированием по возрастным интересам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1.2  Детские площадки должны быть изолированы от транзитного пешеходного движения, проездов, разворотных площадок, гостевых стоянок, площадок для установки мусоросборников, контейнерных площадок, мест, предназначенных для размещения транспортных средств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2.  Организация спортивных площадок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2.1 Спортивные площадки предназначены для занятий физкультурой и спортом всех возрастных групп населения. Их рекомендуется размещать на территориях жилого и рекреационного назначения, участков спортивных сооружений, общеобразовательных школ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 xml:space="preserve">2.2. Озеленение спортивных площадок рекомендуется размещать по периметру. При этом не следует применять кустарники, дающие большое количество летящих семян, обильно плодоносящих и рано сбрасывающих листву. Для ограждения спортивной </w:t>
      </w:r>
      <w:proofErr w:type="gramStart"/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площадки</w:t>
      </w:r>
      <w:proofErr w:type="gramEnd"/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 xml:space="preserve"> возможно применять вертикальное озеленение.</w:t>
      </w:r>
    </w:p>
    <w:p w:rsidR="00AE61B4" w:rsidRPr="00AE61B4" w:rsidRDefault="00AE61B4" w:rsidP="00AE61B4">
      <w:pPr>
        <w:spacing w:after="150"/>
        <w:ind w:left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3. Организация площадки для выгула домашних животных.</w:t>
      </w:r>
    </w:p>
    <w:p w:rsidR="00AE61B4" w:rsidRPr="00AE61B4" w:rsidRDefault="00AE61B4" w:rsidP="00AE61B4">
      <w:pPr>
        <w:spacing w:after="150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 xml:space="preserve">  </w:t>
      </w: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ab/>
        <w:t>3.1 Перечень элементов благоустройства на территории площадки для выгула животных может включать различные виды покрытия, ограждение, осветительное и информационное оборудование.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3.2</w:t>
      </w:r>
      <w:proofErr w:type="gramStart"/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 xml:space="preserve"> Д</w:t>
      </w:r>
      <w:proofErr w:type="gramEnd"/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ля части площадки, предназначенной для выгула животных, рекомендуется предусматривать выровненную поверхность, обеспечивающую хороший дренаж, не травмирующую конечности животных (газонное, песчаное, песчано-земляное), а также удобство для регулярной уборки и обновления. Поверхность части площадки, предназначенной для владельцев животных, целесообразно предусматривать с твердым или комбинированным видом покрытия (плитка, утопленная в газон, и др.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lastRenderedPageBreak/>
        <w:t xml:space="preserve">4. В целях своевременного выявления ненадлежащего содержания уполномоченным на содержание лицом осуществляется </w:t>
      </w:r>
      <w:proofErr w:type="gramStart"/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контроль за</w:t>
      </w:r>
      <w:proofErr w:type="gramEnd"/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 xml:space="preserve"> техническим состоянием оборудования площадок, который включает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а) первичный осмотр и проверку оборудования перед вводом в эксплуатацию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б) визуальный осмотр, который позволяет обнаружить очевидные неисправности и посторонние предметы, представляющие опасности, вызванные пользованием оборудования, климатическими условиями, актами вандализм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в) функциональный осмотр - представляет собой детальный осмотр с целью проверки исправности и устойчивости оборудования, выявления износа элементов конструкции оборудова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г) основной осмотр - представляет собой осмотр для целей оценки соответствия технического состояния оборудования требованиям безопасност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5. Визуальный осмотр элементов благоустройства площадок проводится ежедневно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6. Функциональный осмотр проводится с периодичностью один раз в 1-3 месяца, в соответствии с инструкцией изготовителя, а также с учетом интенсивности использования площадки. Особое внимание уделяется скрытым, труднодоступным частям элементов благоустройств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7. Основной осмотр проводится раз в год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В ходе ежегодного основного осмотра определяются наличие гниения деревянных элементов, коррозии металлических элементов, влияние выполненных ремонтных работ на безопасность оборудова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По результатам ежегодного осмотра выявляются дефекты объектов благоустройства, подлежащие устранению, определяется характер и объем необходимых ремонтных работ и составляется акт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8. В целях контроля периодичности, полноты и правильности выполняемых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работ при осмотрах различного вида уполномоченным на содержание лицом должна быть утверждена периодичность проведения осмотр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9. При обнаружении в процессе осмотра оборудования дефектов, влияющих на безопасность оборудования, дефекты должны быть незамедлительно устранены. Если это невозможно, эксплуатацию оборудования необходимо прекратить, либо оборудование должно быть демонтировано и удалено с площадки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 Результаты осмотра площадок и проведение работ по содержанию и ремонту регистрируются в журнале, который хранится в администрации сельского поселения «Аблатуйское»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1. Вся эксплуатационная документация (паспорт, акт осмотра и проверки, графики осмотров, журнал и т.п.) подлежит постоянному хранению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 Мероприятия по содержанию площадок и элементов благоустройства, расположенных на них, включают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- проверку и подтягивание узлов креплени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бновление окраски элементов благоустройств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обслуживание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ударопоглощающих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покрытий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мазку подшипник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нанесение на элементы благоустройства маркировок, обозначающих требуемый уровень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ударопоглощающих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покрытий из сыпучих материалов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беспечение чистоты элементов благоустройства, включая покрытие площадки и прилегающей территори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восстановление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ударопоглощающих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покрытий из сыпучих материалов и корректировка их уровня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площадки должны быть оборудованы урнами. Мусор из урн удаляется в утренние часы, по мере необходимости, но не реже одного раза в сутк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редства наружного освещения, расположенные на площадке, должны содержаться в исправном состоянии, осветительная арматура и/или опора освещения не должны иметь механических повреждений и ржавчины, плафоны должны быть чистыми и не иметь трещин и скол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3. Ремонт площадок и элементов благоустройства, распложенных на них, включает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замену крепежных деталей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сварку поврежденных элементов благоустройства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замену частей элементов благоустройства (например, изношенных желобов горок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4. Лица, производящие ремонтные работы на территории площадки, принимают меры по ограждению места производства работ, исключающему допуск детей и получение ими травм. Ремонтные работы включают замену крепежных деталей, сварочные работы, замену частей оборудова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5. На территории площадок запрещается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размещать постоянно или временно механические транспортные средства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кладировать снег, смет, листвы, порубочных остатков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кладировать отходы производства и потребления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6. Во избежание травматизма не допускается наличие на территории площадки выступающих корней или нависающих низких веток, остатков старого, срезанного оборудования (стойки, фундаменты), находящихся над поверхностью земли, не заглубленных в землю металлических перемычек (как правило, у турников и качелей)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7. При проведении строительных, земельных, ремонтных и прочих работ на прилегающей территории ведение работ и складирование строительных материалов на территории площадок не допускаютс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27. Содержание водных объектов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Работы по содержанию водных объектов включают: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очистку поверхности от мусора в летний период не реже 4 раза в месяц с берега водоема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highlight w:val="yellow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lastRenderedPageBreak/>
        <w:t xml:space="preserve">Статья 28. Содержание территории жилых домов частного жилищного фонда. 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 Собственники (или) наниматели объектов частного жилищного фонда (индивидуальных жилых домов, квартир в домах блокированной жилой застройки) (далее - владельцы), если иное не предусмотрено законом или договором, обязаны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1. обеспечить надлежащее состояние фасадов жилых домов, ограждений (заборов), а также прочих сооружений в границах домовладения. Своевременно производить поддерживающий их ремонт и окраску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2. установить на жилом доме знаки адресации и поддерживать его в исправном состоянии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3. включать фонари освещения в темное время суток (при их наличии)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4. содержать в порядке территорию домовладения и обеспечивать надлежащее санитарное состояние прилегающей территории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5. содержать в порядке зеленые насаждения в границах домовладения, проводить санитарную обрезку кустарников и деревьев, не допускать посадок деревьев в охранной зоне газопроводов, кабельных и воздушных линий электропередачи и других инженерных сетей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6. очищать канавы и трубы для стока воды, в весенний период обеспечивать проход талых вод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7. складировать счищенный с прилегающей территории снег таким образом, чтобы был обеспечен проезд транспорта, доступ к инженерным коммуникациям и сооружениям на них, проход пешеходов и сохранность зеленых насаждений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8. заключать договоры самостоятельно или с помощью органов местного самоуправления на своевременный сбор и вывоз твердых бытовых и крупногабаритных отходов за счет собственных средств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На территории частного жилищного фонда не допускается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1. размещать ограждение за границами домовладения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2. сжигать листву, любые виды отходов и мусор на территориях домовладений и на прилегающих к ним территориях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3. размещать на автомобильных дорогах, проездах заграждения, затрудняющие проезд специального транспорта и уборочной техники или препятствующие им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4. разрушать и портить элементы благоустройства территории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5. хранить разукомплектованное (неисправное) транспортное средство за территорией домовладения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6. складировать на прилегающей территории отходы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29. Содержание строительных площадок, площадок производства работ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9.1. При производстве строительных, земляных, ремонтных и иных работ обязательно выполнение следующих требований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1.1. Складирование материалов и оборудования следует производить только в пределах строительных площадок, зоны производства работ или в соответствии с утвержденным проектом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2. Обеспечение регулярного вывоза грунта и строительных отходов на специально отведенные места в соответствии с регламентом по обращению со строительными отходами, утвержденным в установленном порядке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3. Принятие мер по недопущению загрязнения прилегающей к зоне производства работ (строительной площадке) территори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4. Оборудование выезда с площадок устройством для мойки колес и кузовов транспортных средств. Указанные выезды должны иметь усовершенствованное покрытие и содержаться в чистоте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5. Соблюдение ежедневной чистоты и порядка на подъездах к строительным площадкам, зоне производства работ, а также на прилегающей территории. В зимний период производитель работ обязан надлежащее содержание пешеходных сооружений через транше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6. Мойка колес и кузовов транспортных сре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дств пр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и выезде со строительных площадок, осуществление иных мероприятий, направленных на недопущение загрязнения территории сельского поселения «Аблатуйское»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7. Обеспечение наличия на территории площадки контейнеров и (или) бункеров для сбора твердых бытовых, крупногабаритных и строительных отходов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8. Сбор, вывоз и размещение грунта и строительных отходов в установленном администрацией сельского поселения «Аблатуйское» порядке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9. Оборудование благоустроенных подъездов к площадке производства работ, внутри площадочных проездов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10. Обеспечение укрепления стенок траншей и котлованов в соответствии с требованиями СП 104-34-96 «Производство земляных работ»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Не допускается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1. Организовывать и проводить вблизи жилой зоны строительные, ремонтные, погрузочно-разгрузочные и другие работы, сопровождающиеся нарушением тишины, за исключением спасательных, аварийно-восстановительных и других неотложных работ, связанных с обеспечением личной и общественной безопасности граждан, с 24.00 до 7.00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2. Сжигать мусор и утилизировать строительные отходы вне специальных мест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2.3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еревозить грунт, мусор, сыпучие строительные материалы, легкую тару, спил деревьев без покрытия брезентом или другим материалом, исключающим загрязнение дорог, а также транспортировать строительные смеси и растворы (в том числе цементно-песчаный раствор, известковые, бетонные смеси) без принятия мер, исключающих возможность пролития их на дорогу, тротуар, обочину или прилегающую к дороге полосу газона;</w:t>
      </w:r>
      <w:proofErr w:type="gramEnd"/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2.4. Выдвигать снег, убранный с территории площадки, а также отходы, образованные в процессе производства работ, за пределы строительной площадки, площадки производства работ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5. Загрязнять прилегающую территорию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6. Содержать территории площадки в загрязненном состояни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highlight w:val="yellow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3. Производитель работ обязан содержать площадку в чистоте и исправном состоянии до момента восстановления благоустройства и передачи площадки производства работ в установленном порядке. Невыполнение одного из указанных условий не освобождает производителя работ от выполнения требований настоящего раздела. 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1.  Все разрушения и повреждения объектов благоустройства, произведенные по вине лиц, выполняющих строительные, земляные или ремонтные работы, должны быть восстановлены силами и средствами данных лиц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30. Содержание стоянок длительного и краткосрочного хранения автотранспортных средств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Содержание стоянок длительного и краткосрочного хранения автотранспортных средств (далее - стоянка) и прилегающих к ним территорий осуществляется правообладателем земельного участка (далее - владелец), предоставленного для размещения стоянки в соответствии с действующими строительными нормами и правилами, а также настоящими Правилам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Обязательный перечень элементов благоустройства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1. установка по всему периметру территорий стоянок ограждений, которые должны быть устойчивые к механическим воздействиям и воздействиям внешней среды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2. следить за надлежащим техническим состоянием ограждений стоянок, их чистотой, своевременной очисткой от грязи, снега, наледи, информационно-печатной продукции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3. не допускать складирования материалов, хранения разукомплектованного транспорта, различных конструкций на территориях стоянок и территориях, прилегающих к стоянкам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4. не допускать на территориях стоянок мойку автомобилей и стоянку автомобилей, имеющих течь горюче-смазочных материалов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5. содержать территории стоянок с соблюдением санитарных и противопожарных правил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6. регулярно проводить уборку прилегающих территорий, установить контейнеры (урны) для сбора отходов, обеспечить регулярный вывоз твердых бытовых отходов, снега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7. оборудовать подъезды к стоянке с твердым покрытием специальными, обозначающими место расположения автостоянки и оказания услуг, знаками, а также разметкой согласно требованиям действующих государственных стандартов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iCs/>
          <w:sz w:val="28"/>
          <w:szCs w:val="28"/>
          <w:lang w:val="ru-RU" w:bidi="en-US"/>
        </w:rPr>
      </w:pP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iCs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bCs/>
          <w:iCs/>
          <w:sz w:val="28"/>
          <w:szCs w:val="28"/>
          <w:lang w:val="ru-RU" w:bidi="en-US"/>
        </w:rPr>
        <w:lastRenderedPageBreak/>
        <w:t>Статья 31. Содержание мест погребения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iCs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Содержание мест погребения обеспечивается специализированным учреждением. Очистку территорий кладбищ организует администрация совместно с местными жителями один раз в год. Вывоз отходов с кладбищ на территорию временного хранения ТБО осуществляется организациями в соответствии с заключенными на эти цели договорам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Требования к содержанию мест погребения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1. общественные туалеты на кладбищах должны находиться в чистом и исправном состоянии. Урны на территориях общественных туалетов должны быть очищены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2. контейнеры для отходов и урны на территории кладбища должны быть очищены. Отходы должны вывозиться по мере накопления, не реже одного раза в 3 дня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3. не допускается наличие древесных насаждений, поваленных и в аварийном состоянии. Аварийные древесные насаждения подлежат сносу в течение суток с момента обнаружения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2.4. неухоженные могилы или могилы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умерших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чья личность не установлена, должны очищаться от грязи и мусора, оборудоваться холмиком и надгробием. Высота травы в пределах участка захоронения не должна превышать 15 см. Наличие поросли сорной древесно-кустарниковой растительности допускается не более 10% от площади участка захоронения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5. Запрещается загромождение и засорение территорий кладбищ металлическим ломом, строительными и бытовыми отходами и другими материалами. Негабаритные отходы должны собираться в бункеры с их последующей очисткой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Особенности содержания мест погребения в зимний период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1. центральные дороги кладбищ, подъездные дороги должны быть расширены и очищены от снега. Допускается наличие ровного снежного наката без наличия ледяных отложений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2. обработка проезжей части дорог должна начинаться сразу после снегопада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3. не допускается складирование счищаемого с дорог снега и льда на могилы, кустарник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Особенности содержания мест погребения в летний период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1. центральные дороги, подъездные пути, проходы между могилами и иные территории общего пользования на местах погребения должны быть очищены от различного рода загрязнений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2. мероприятия по санитарной обрезке и рубке зеленых насаждений, деревьев, кустарников и поросли, формовке декоративных деревьев и кустарников, корчевке пней, уборке упавших деревьев должны производиться ежегодно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3. работы по уходу за местом захоронения, надмогильным сооружением (кресты, памятники, плиты, склепы и т.п.), посадка цветов и декоративных кустарников, производятся родственниками умершего или иным лицом с обязательным соблюдением санитарных требований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 xml:space="preserve">4.4. производится сбор и вывоз в установленном порядке отходов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мёта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, листьев, веток, установка и очистка мусорных контейнеров, ручная уборка территори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b/>
          <w:bCs/>
          <w:iCs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bCs/>
          <w:iCs/>
          <w:sz w:val="28"/>
          <w:szCs w:val="28"/>
          <w:lang w:val="ru-RU" w:bidi="en-US"/>
        </w:rPr>
        <w:t>Статья 32. Содержание нестационарных торговых объектов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color w:val="FF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 Размещение нестационарных торговых объектов осуществляется согласно схеме размещения таких объектов в порядке, установленным Администрацией сельского поселения «Аблатуйское».</w:t>
      </w:r>
      <w:r w:rsidRPr="00AE61B4">
        <w:rPr>
          <w:rFonts w:ascii="Times New Roman" w:eastAsia="SimSun" w:hAnsi="Times New Roman" w:cs="Times New Roman"/>
          <w:color w:val="FF0000"/>
          <w:sz w:val="28"/>
          <w:szCs w:val="28"/>
          <w:lang w:val="ru-RU" w:bidi="en-US"/>
        </w:rPr>
        <w:t xml:space="preserve"> 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По истечении срока договора аренды земельного участка либо истечения срока действия разрешения на использования земельного участка расторжения договора аренды нестационарный объект должен быть демонтирован арендатором, а земельный участок - освобожден и приведен в первоначальное состояние: восстановлено асфальтовое или иное первоначальное покрытие, газоны, зеленые насаждения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Юридические и физические лица, являющиеся владельцами нестационарных торговых объектов, обязаны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1. производить их ремонт и окраску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3. устанавливать урны возле нестационарных объектов, очищать урны от отходов в течение дня по мере необходимости, но не реже одного раза в сутки, окрашивать урны не реже одного раза в год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и содержании нестационарных торговых объектов необходимо производить уборку прилегающей территории, в соответствии с правилами благоустройства и требованиями в сфере санитарно-эпидемиологического благополучия населения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Не допускается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1. возводить к нестационарным объектам пристройки, козырьки, навесы и прочие конструкции, не согласованные с администрацией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2. выставлять торгово-холодильное оборудование около нестационарных объектов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3. складировать тару, товары, детали, иные предметы бытового и производственного характера у нестационарных объектов и на их крышах, а также использовать нестационарные объекты под складские цели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4   сужение существующей пешеходной зоны улицы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5 разгрузка товара и оборудования с заездом автотранспортных средств на пешеходный тротуар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6снижение безопасности движения пешеходов и транспорта при загрузке товарами;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7раскладка товара на тротуарах, земле, газонах, деревьях, парапетах, ящиках и др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rPr>
          <w:rFonts w:ascii="Times New Roman" w:eastAsia="SimSun" w:hAnsi="Times New Roman" w:cs="Times New Roman"/>
          <w:b/>
          <w:bCs/>
          <w:iCs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bCs/>
          <w:iCs/>
          <w:sz w:val="28"/>
          <w:szCs w:val="28"/>
          <w:lang w:val="ru-RU" w:bidi="en-US"/>
        </w:rPr>
        <w:t>Статья 33. Содержание средств наружного освещения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К средствам наружного освещения (далее - НО) относятся: устройства электроснабжения установок наружного освещения, включая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 xml:space="preserve">питающие и распределительные линии, пункты питания, устройства защиты, </w:t>
      </w:r>
      <w:proofErr w:type="spell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зануления</w:t>
      </w:r>
      <w:proofErr w:type="spell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и заземления; осветительные приборы; устройства крепления осветительных приборов и воздушных электрических линий наружного освещения: опоры, кронштейны, тросовые растяжки, траверсы и т.д.; устройства управления установками наружным освещением.</w:t>
      </w:r>
      <w:proofErr w:type="gramEnd"/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Дороги, площади, тротуары, пешеходные территории, включая территории предприятий, учреждений, организаций, площадки, объекты зеленых насаждений, а также аншлаги и номерные знаки общественных и жилых зданий, дорожные знаки и указатели, элементы городской информации и витрины должны освещаться в темное время суток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3.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ключение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НО осуществляется в соответствии с Графиком работы наружного освещения в сельского поселения «Аблатуйское»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Вышедшие из строя газоразрядные лампы, содержащие ртуть, должны храниться в специально отведенных для этих целей помещениях и вывозиться на специализированные предприятия для утилизаци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5. Не допускается вывозить указанные типы ламп на свалк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. Металлические опоры, кронштейны и другие элементы устройств наружного освещения должны содержаться в чистоте, не иметь крена, очагов коррозии и окрашиваться собственниками (владельцами, пользователями) по мере необходимости, но не реже одного раза в три года, и поддерживаться в исправном состояни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7. Содержание и ремонт уличного освещения, подключенного к единой системе наружного освещения, осуществляет уполномоченный орган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8. Опоры наружного освещения должны быть покрашены, очищаться от надписей и любой информационно-печатной продукции, содержаться в исправном состоянии и чистоте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9. При замене опор наружного освещения указанные конструкции должны быть демонтированы и вывезены владельцами сетей в течение трех суток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 Вывоз сбитых опор наружного освещения осуществляется владельцем опоры на дорогах незамедлительно, на остальных территориях - в течение суток с момента обнаружения такой необходимости (демонтажа)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1. Не допускается эксплуатация устройств наружного освещения при наличии обрывов проводов, повреждений опор, изоляторов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 Нарушения в работе устройств наружного освещения, связанные с обрывом электрических проводов или повреждением опор, следует устранять немедленно после обнаружения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3. Собственники (владельцы) объектов наружного освещения или объектов, оборудованных средствами наружного освещения, а также организации, обслуживающие объекты (средства) наружного освещения, обязаны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3.1. следить за надлежащим освещением улиц, дорог, качеством опор и светильников, осветительных установок, при нарушении или повреждении производить своевременный ремонт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lastRenderedPageBreak/>
        <w:t>13.2. следить за включением и отключением освещения в соответствии с установленным порядком;</w:t>
      </w:r>
    </w:p>
    <w:p w:rsidR="00AE61B4" w:rsidRPr="00AE61B4" w:rsidRDefault="00AE61B4" w:rsidP="00AE61B4">
      <w:pPr>
        <w:spacing w:after="15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13.3 обеспечивать нормативную освещенность согласно требованиям СП 52.13330.2016. «Свод правил. Естественное и искусственное освещение. Актуализированная редакция СНиП 23-05-95*»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13.4. соблюдать правила установки, содержания, размещения и эксплуатации наружного освещения и оформления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color w:val="000000"/>
          <w:sz w:val="28"/>
          <w:szCs w:val="28"/>
          <w:lang w:val="ru-RU" w:bidi="en-US"/>
        </w:rPr>
        <w:t>13.5. своевременно производить замену фонарей наружного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освещения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4. Срок восстановления свечения отдельных светильников не должен превышать 10 суток с момента обнаружения неисправностей или поступления соответствующего сообщения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34. Содержание произведения монументального искусства, уличной мебели, декоративных устройств, ограждений.</w:t>
      </w:r>
    </w:p>
    <w:p w:rsidR="00AE61B4" w:rsidRPr="00AE61B4" w:rsidRDefault="00AE61B4" w:rsidP="00AE61B4">
      <w:pPr>
        <w:spacing w:after="0"/>
        <w:ind w:firstLine="851"/>
        <w:jc w:val="both"/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  <w:t>1. Памятники и мемориальные объекты монументального декоративного искусства (мемориальные доски, скульптуры и комплексы, памятные знаки и стелы, памятники градостроительства, архитектуры, истории, культуры и др.), посвященные историческим событиям, служащие для увековечения памяти людей и организаций, устанавливаются на территориях общего пользования или зданиях в порядке, определенном правовым актом администрации сельского поселения «Аблатуйское».</w:t>
      </w:r>
    </w:p>
    <w:p w:rsidR="00AE61B4" w:rsidRPr="00AE61B4" w:rsidRDefault="00AE61B4" w:rsidP="00AE61B4">
      <w:pPr>
        <w:spacing w:after="0"/>
        <w:ind w:firstLine="851"/>
        <w:jc w:val="both"/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  <w:t>2. Установка памятников и мемориальных объектов на земельных участках, зданиях, сооружениях осуществляется с согласия собственников земельных участников и объектов недвижимости.</w:t>
      </w:r>
    </w:p>
    <w:p w:rsidR="00AE61B4" w:rsidRPr="00AE61B4" w:rsidRDefault="00AE61B4" w:rsidP="00AE61B4">
      <w:pPr>
        <w:spacing w:after="0"/>
        <w:ind w:firstLine="851"/>
        <w:jc w:val="both"/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  <w:t xml:space="preserve">3. В случае если памятники и мемориальные объекты </w:t>
      </w:r>
      <w:proofErr w:type="gramStart"/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  <w:t>доступны для общественного обозрения их установка осуществляется</w:t>
      </w:r>
      <w:proofErr w:type="gramEnd"/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  <w:t xml:space="preserve"> по согласованию с </w:t>
      </w:r>
      <w:r w:rsidRPr="00AE61B4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val="ru-RU" w:eastAsia="ar-SA"/>
        </w:rPr>
        <w:t>администрацией сельского поселения «Аблатуйское».</w:t>
      </w:r>
    </w:p>
    <w:p w:rsidR="00AE61B4" w:rsidRPr="00AE61B4" w:rsidRDefault="00AE61B4" w:rsidP="00AE61B4">
      <w:pPr>
        <w:spacing w:after="0"/>
        <w:ind w:firstLine="851"/>
        <w:jc w:val="both"/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  <w:t xml:space="preserve">4. Ответственность за содержание и ремонт (окраска, побелка, очистка от грязи и мусора) памятников и мемориальных объектов, содержание и благоустройство зон охраны памятников возлагается на собственников. </w:t>
      </w:r>
    </w:p>
    <w:p w:rsidR="00AE61B4" w:rsidRPr="00AE61B4" w:rsidRDefault="00AE61B4" w:rsidP="00AE61B4">
      <w:pPr>
        <w:spacing w:after="0"/>
        <w:ind w:firstLine="851"/>
        <w:jc w:val="both"/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ar-SA"/>
        </w:rPr>
        <w:t xml:space="preserve">5. Физические и юридические лица обязаны бережно относиться к памятникам и мемориальным объектам, не допускать повреждения, загрязнения, самовольного сноса памятных объектов и их ограждений, нанесения надписей на памятные объекты. 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851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. Не допускается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851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.1. использовать объекты не по назначению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851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.2. развешивать и наклеивать любую информационно-печатную продукцию на объекты, наносить надпис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851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татья 35. Содержание животных на территориях общего пользования.</w:t>
      </w:r>
    </w:p>
    <w:p w:rsidR="00AE61B4" w:rsidRPr="00AE61B4" w:rsidRDefault="00AE61B4" w:rsidP="00AE61B4">
      <w:pPr>
        <w:tabs>
          <w:tab w:val="left" w:pos="1560"/>
        </w:tabs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. Администрация сельского поселения «Аблатуйское»: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пределяет места на территории сельского поселения «Аблатуйское», в которых допускается или запрещается выгул домашних животных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- обеспечивает предоставление владельцам домашних животных, другим заинтересованным лицам информации о порядке регистрации, об условиях содержания и разведения домашних животных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казывает информационное содействие ветеринарным службам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определяет выпас сельскохозяйственных животных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2. Животные, принадлежащие гражданам, подлежат обязательной регистрации, ежегодной перерегистрации по месту жительства граждан. Вновь приобретенные животные должны быть зарегистрированы в пятидневный срок в администрации сельского поселения «Аблатуйское»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Идентификация лошадей, крупного и мелкого рогатого скота, свиней производится владельцами животных в соответствии с законодательством Российской Федерации в области ветеринари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3. Запрещается купание собак и других животных в водоемах и местах для купания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4. Запрещается содержать собак в местах общего пользования многоквартирных домов (на лестничных клетках, общих балконах, кухнях, коридорах, чердаках, подвалах домов и других помещениях)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5. Запрещается нахождение собак без намордника, без поводка, без сопровождения хозяина в местах общественного пользования (на улицах, на площадях, на детских и спортивных площадках, на территориях лечебных, детских дошкольных и школьных учреждений, и других местах, не предназначенных для выгула собак)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6.  Запрещается натравливать собак на людей или животных;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7. Владельцы собак, имеющие в пользовании земельный участок, могут содержать их в свободном выгуле только на хорошо огороженной территории или на привязи. О наличии собаки должна быть сделана предупреждающая надпись перед входом на земельный участок. При содержании собак на данных земельных участках или в жилых помещениях владелец собак должен обеспечить тишину с 22 до 6 часов по местному времени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8.  Выгул потенциально опасной собаки без намордника и поводка независимо от места выгула запрещается, за исключением случаев, если потенциально опасная собака находится на огороженной территории, принадлежащей владельцу потенциально опасной собаки на праве собственности или ином законном основании. О наличии этой собаки должна быть сделана предупреждающая надпись при входе на данную территорию. Перечень потенциально опасных собак, выгул которых 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озможен исключительно в наморднике регламентируется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постановлением Правительства Российской Федерации от 29 июля 2019 года № 974 «Об утверждении перечня потенциально опасных собак».</w:t>
      </w:r>
    </w:p>
    <w:p w:rsidR="00AE61B4" w:rsidRPr="00AE61B4" w:rsidRDefault="00AE61B4" w:rsidP="00AE61B4">
      <w:pPr>
        <w:tabs>
          <w:tab w:val="left" w:pos="1560"/>
        </w:tabs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9.  При выгуле домашних животных их владельцы обязаны принимать меры по уборке территории от загрязнений экскрементами животных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10. Содержание, выпас и прогон сельскохозяйственных животных 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0.1. В настоящих Правилах используются следующие понятия: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 xml:space="preserve">- </w:t>
      </w: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сельскохозяйственные животные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(далее - животные) – включают в себя крупный и мелкий рогатый скот (коровы, нетели, быки, телята, овцы, козы), свиней, лошадей;</w:t>
      </w:r>
      <w:proofErr w:type="gramEnd"/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</w:t>
      </w: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безнадзорные животные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– животные, находящиеся в общественном месте без сопровождающего лица;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</w:t>
      </w: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владелец животных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– физическое или юридическое лицо, которое пользуется, распоряжается и совершает другие действия с животными на праве собственности, аренды или других прав пользования;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</w:t>
      </w: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прогон животных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– передвижение животных от места их постоянного нахождения до места выпаса и назад;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</w:t>
      </w: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выпас животных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– сбор животных в организованное стадо на отведенных для этого участках и других местах в пределах территорий населенных пунктов или за их пределами, прогон животных до мест выпаса и пастьба на специально отведенных для пастьбы пастбищах и других земельных участках;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</w:t>
      </w: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потрава сельскохозяйственных угодий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– порча, истребление посевов, трав;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</w:t>
      </w: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повреждение сельскохозяйственных насаждений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– причинение вреда кроне, стволу, ветвям древесно-кустарниковых растений, их корневой системе, повреждение наземной части и корневой системы травянистых растений, не влекущее прекращение роста;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- </w:t>
      </w:r>
      <w:r w:rsidRPr="00AE61B4">
        <w:rPr>
          <w:rFonts w:ascii="Times New Roman" w:eastAsia="SimSun" w:hAnsi="Times New Roman" w:cs="Times New Roman"/>
          <w:b/>
          <w:sz w:val="28"/>
          <w:szCs w:val="28"/>
          <w:lang w:val="ru-RU" w:bidi="en-US"/>
        </w:rPr>
        <w:t>уничтожение сельскохозяйственных насаждений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– приведение сельскохозяйственных насаждений в полную непригодность, при которой они навсегда утрачивают свою хозяйственно-экономическую ценность и не могут быть использованы по своему назначению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1. Содержание сельскохозяйственных животных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1.1. Разрешается содержание сельскохозяйственных животных только в специальных помещениях (стайках, хлевах и т.д.), оборудованных для содержания домашних животных. Содержание сельскохозяйственных животных в помещениях жилых домов, во дворах жилых домов, других, не приспособленных для этого строениях, помещениях и сооружениях не допускается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1.2. Обязательным условием содержания животных является соблюдение санитарно-гигиенических и ветеринарно-санитарных правил.</w:t>
      </w:r>
    </w:p>
    <w:p w:rsidR="00AE61B4" w:rsidRPr="00AE61B4" w:rsidRDefault="00AE61B4" w:rsidP="00AE61B4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      11.3. Крупный и мелкий рогатый скот, лошади и свиньи, принадлежащие гражданам и их объединениям, организациям независимо от их организационно-правовых форм и форм собственности, подлежат обязательной регистрации в станции по борьбе с болезнями животных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В целях регистрации животных владельцы обязаны обратиться в ветеринарный участок учреждения по месту постоянного нахождения животного с заявлением о проведении регистрации принадлежащих им животных в течение двух месяцев с момента их рождения либо в течени</w:t>
      </w:r>
      <w:proofErr w:type="gramStart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и</w:t>
      </w:r>
      <w:proofErr w:type="gramEnd"/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пяти дней с момента их приобретения или перемены места их нахождения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и проведении регистрации животного, им присваивается регистрационный номер в форме бирки, тавра или микрочипа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lastRenderedPageBreak/>
        <w:t>12. Порядок выпаса и прогона сельскохозяйственных животных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1. Выпас животных на территории поселения осуществляется на неогороженных пастбищах на привязи или под надзором владельцев животных или лиц, заключивших с владельцами или уполномоченными ими лицами договоры на оказание услуг по выпасу животных (далее - пастух)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2. Выпас животных осуществляется их владельцами или пастухами на специально отведенных администрацией сельского поселения «Аблатуйское» местах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рогон животных, в том числе к месту выпаса, осуществляется владельцем или пастухом, по маршрутам, установленным администрацией. При прогоне животных владелец и пастух обязаны оберегать зеленые насаждения от животных, прогонять животных не ближе 5 метров от домовладения, а также запрещается прогонять животных по пешеходным дорожкам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Перегон животных на дорогах осуществляется в соответствии с постановлением Правительства Российской Федерации от 23 октября 1993 года № 1090 «О Правилах дорожного движения» (далее – Правила дорожного движения)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Лицо, ведущее стадо, (погонщик) является водителем (пункт 1.2 правил дорожного движения). 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За нарушение погонщиком правил дорожного движения предусмотрена административная ответственность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3. Запрещается пасти животных на детских, спортивных площадках, в парках, скверах, местах массового отдыха, на территориях учреждений образования и здравоохранения, на улицах, на полосе отвода автомобильной дороги и засорять пастбища бытовым мусором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4. Владельцы животных и пастухи обязаны осуществлять постоянный надзор за животными в процессе их пастьбы на пастбищах, не допуская их перемещения на участки, не предназначенные для этих целей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12.5. Не допускается выпас, прогон сельскохозяйственных животных (крупного и мелкого рогатого скота, лошадей, свиней) на территории поселения, а именно: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выпас, прогон сельскохозяйственных животных вне установленных администрацией сельского поселения «Аблатуйское» для этого мест (или не предназначенных для этого мест);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bdr w:val="none" w:sz="0" w:space="0" w:color="auto" w:frame="1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- неконтролируемый (без присмотра) выпас, прогон сельскохозяйственных</w:t>
      </w:r>
      <w:r w:rsidRPr="00AE61B4">
        <w:rPr>
          <w:rFonts w:ascii="Times New Roman" w:eastAsia="SimSun" w:hAnsi="Times New Roman" w:cs="Times New Roman"/>
          <w:sz w:val="28"/>
          <w:szCs w:val="28"/>
          <w:bdr w:val="none" w:sz="0" w:space="0" w:color="auto" w:frame="1"/>
          <w:lang w:val="ru-RU" w:bidi="en-US"/>
        </w:rPr>
        <w:t xml:space="preserve"> животных на территории населенного пункта.</w:t>
      </w:r>
    </w:p>
    <w:p w:rsidR="00AE61B4" w:rsidRPr="00AE61B4" w:rsidRDefault="00AE61B4" w:rsidP="00AE61B4">
      <w:pPr>
        <w:spacing w:after="0"/>
        <w:ind w:firstLine="567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shd w:val="clear" w:color="auto" w:fill="FFFFFF"/>
          <w:lang w:val="ru-RU" w:bidi="en-US"/>
        </w:rPr>
        <w:t>-устанавливать будки, устраивать лежанки, создавать иные условия для обитания и размножения животных без владельцев.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Calibri" w:hAnsi="Times New Roman" w:cs="Times New Roman"/>
          <w:b/>
          <w:bCs/>
          <w:iCs/>
          <w:sz w:val="28"/>
          <w:szCs w:val="28"/>
          <w:lang w:val="ru-RU"/>
        </w:rPr>
      </w:pPr>
      <w:r w:rsidRPr="00AE61B4">
        <w:rPr>
          <w:rFonts w:ascii="Times New Roman" w:eastAsia="Calibri" w:hAnsi="Times New Roman" w:cs="Times New Roman"/>
          <w:b/>
          <w:bCs/>
          <w:iCs/>
          <w:sz w:val="28"/>
          <w:szCs w:val="28"/>
          <w:lang w:val="ru-RU"/>
        </w:rPr>
        <w:t>Статья 36. Праздничное оформление территории.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1. Праздничное оформление территории муниципального образования выполнять по решению администрации на период проведения государственных и сельских праздников, мероприятий, связанных со знаменательными событиями. 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lastRenderedPageBreak/>
        <w:t xml:space="preserve">Оформление зданий, сооружений осуществлять их владельцами в рамках концепции праздничного оформления территории Поселения. 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2. Работы, связанные с проведением сельских торжественных и праздничных мероприятий, осуществлять организациям самостоятельно за счет собственных средств, а также по договорам с администрацией в пределах средств, предусмотренных на эти цели в бюджете муниципального образования. 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3. </w:t>
      </w:r>
      <w:proofErr w:type="gramStart"/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В праздничное оформление включать: вывеску национальных флагов, лозунгов, гирлянд, панно, установку декоративных элементов и композиций, стендов, киосков, трибун, эстрад, а также устройство праздничной иллюминации. </w:t>
      </w:r>
      <w:proofErr w:type="gramEnd"/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4. Концепцию праздничного оформления определять программой мероприятий и схемой размещения объектов и элементов праздничного оформления, </w:t>
      </w:r>
      <w:proofErr w:type="gramStart"/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>утверждаемыми</w:t>
      </w:r>
      <w:proofErr w:type="gramEnd"/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администрацией.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5. При изготовлении и установке элементов праздничного оформления запрещается снимать, повреждать и ухудшать видимость технических средств регулирования дорожного движения. 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 w:cs="Times New Roman"/>
          <w:color w:val="000000"/>
          <w:sz w:val="28"/>
          <w:szCs w:val="28"/>
          <w:lang w:val="ru-RU"/>
        </w:rPr>
      </w:pPr>
    </w:p>
    <w:p w:rsidR="00AE61B4" w:rsidRPr="00AE61B4" w:rsidRDefault="00AE61B4" w:rsidP="00AE61B4">
      <w:pPr>
        <w:widowControl w:val="0"/>
        <w:autoSpaceDE w:val="0"/>
        <w:autoSpaceDN w:val="0"/>
        <w:spacing w:after="0"/>
        <w:jc w:val="center"/>
        <w:outlineLvl w:val="3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Статья 37. Порядок осуществления </w:t>
      </w:r>
      <w:proofErr w:type="gramStart"/>
      <w:r w:rsidRPr="00AE61B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контроля за</w:t>
      </w:r>
      <w:proofErr w:type="gramEnd"/>
      <w:r w:rsidRPr="00AE61B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соблюдением настоящих Правил.</w:t>
      </w:r>
    </w:p>
    <w:p w:rsidR="00AE61B4" w:rsidRPr="00AE61B4" w:rsidRDefault="00AE61B4" w:rsidP="00AE61B4">
      <w:pPr>
        <w:widowControl w:val="0"/>
        <w:autoSpaceDE w:val="0"/>
        <w:autoSpaceDN w:val="0"/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1. </w:t>
      </w:r>
      <w:proofErr w:type="gramStart"/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онтроль за</w:t>
      </w:r>
      <w:proofErr w:type="gramEnd"/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соблюдением настоящих Правил осуществляется должностными лицами администрации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ельского поселения «Аблатуйское»</w:t>
      </w: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, уполномоченными на составление протоколов об административных правонарушениях, предусмотренных.</w:t>
      </w:r>
    </w:p>
    <w:p w:rsidR="00AE61B4" w:rsidRPr="00AE61B4" w:rsidRDefault="00AE61B4" w:rsidP="00AE61B4">
      <w:pPr>
        <w:widowControl w:val="0"/>
        <w:autoSpaceDE w:val="0"/>
        <w:autoSpaceDN w:val="0"/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и осуществлении контроля указанные должностные лица осуществляют проверку поступившей к ним информации о нарушении гражданами, должностными лицами, юридическими лицами настоящих Правил, в том числе, при возможности, осуществляют фото или видео фиксацию нарушений настоящих Правил.</w:t>
      </w:r>
    </w:p>
    <w:p w:rsidR="00AE61B4" w:rsidRPr="00AE61B4" w:rsidRDefault="00AE61B4" w:rsidP="00AE61B4">
      <w:pPr>
        <w:widowControl w:val="0"/>
        <w:autoSpaceDE w:val="0"/>
        <w:autoSpaceDN w:val="0"/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2. В случае выявления нарушения гражданами, должностными лицами, юридическими лицами настоящих Правил должностными лицами администрации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ельского поселения «Аблатуйское»</w:t>
      </w: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, уполномоченными на составление протоколов об административных правонарушениях, указанные должностные лица возбуждают дела об административных правонарушениях и составляют соответствующие протоколы об административных правонарушениях.</w:t>
      </w:r>
    </w:p>
    <w:p w:rsidR="00AE61B4" w:rsidRPr="00AE61B4" w:rsidRDefault="00AE61B4" w:rsidP="00AE61B4">
      <w:pPr>
        <w:widowControl w:val="0"/>
        <w:autoSpaceDE w:val="0"/>
        <w:autoSpaceDN w:val="0"/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3. Наложение административного взыскания не освобождает виновных лиц от обязанности устранения допущенных им правонарушений и возмещения ущерба в полном объеме.</w:t>
      </w:r>
    </w:p>
    <w:p w:rsidR="00AE61B4" w:rsidRPr="00AE61B4" w:rsidRDefault="00AE61B4" w:rsidP="00AE61B4">
      <w:pPr>
        <w:widowControl w:val="0"/>
        <w:autoSpaceDE w:val="0"/>
        <w:autoSpaceDN w:val="0"/>
        <w:spacing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AE61B4" w:rsidRPr="00AE61B4" w:rsidRDefault="00AE61B4" w:rsidP="00AE61B4">
      <w:pPr>
        <w:widowControl w:val="0"/>
        <w:autoSpaceDE w:val="0"/>
        <w:autoSpaceDN w:val="0"/>
        <w:spacing w:after="0"/>
        <w:jc w:val="center"/>
        <w:outlineLvl w:val="3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AE61B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Статья 38. Ответственность за нарушение настоящих Правил.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1. </w:t>
      </w:r>
      <w:proofErr w:type="gramStart"/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>Физические и юридические лица, за нарушение настоящих Правил, несут ответственность в соответствии в соответствии с Законом Забайкальского края от 02.07.2009 № 198-ЗЗК «Об административных правонарушения».</w:t>
      </w:r>
      <w:proofErr w:type="gramEnd"/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Виновные в нарушении данных Правил несут в </w:t>
      </w:r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lastRenderedPageBreak/>
        <w:t xml:space="preserve">соответствии с действующим законодательством дисциплинарную, административную либо гражданско-правовую ответственность. 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AE61B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2. Применение мер административной ответственности не освобождает нарушителя от обязанности возмещения причиненного им материального ущерба в соответствии с действующим законодательством и устранения допущенных нарушений. 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3. </w:t>
      </w:r>
      <w:r w:rsidRPr="00AE61B4">
        <w:rPr>
          <w:rFonts w:ascii="Times New Roman" w:eastAsia="SimSun" w:hAnsi="Times New Roman" w:cs="Times New Roman"/>
          <w:sz w:val="28"/>
          <w:szCs w:val="28"/>
          <w:lang w:val="x-none" w:bidi="en-US"/>
        </w:rPr>
        <w:t xml:space="preserve">Протоколы об административных правонарушениях за нарушение настоящих Правил составляют должностные лица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администрации</w:t>
      </w:r>
      <w:r w:rsidRPr="00AE61B4">
        <w:rPr>
          <w:rFonts w:ascii="Times New Roman" w:eastAsia="SimSun" w:hAnsi="Times New Roman" w:cs="Times New Roman"/>
          <w:sz w:val="28"/>
          <w:szCs w:val="28"/>
          <w:lang w:val="x-none" w:bidi="en-US"/>
        </w:rPr>
        <w:t xml:space="preserve"> 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сельского поселения «Аблатуйское»</w:t>
      </w:r>
      <w:r w:rsidRPr="00AE61B4">
        <w:rPr>
          <w:rFonts w:ascii="Times New Roman" w:eastAsia="SimSun" w:hAnsi="Times New Roman" w:cs="Times New Roman"/>
          <w:sz w:val="28"/>
          <w:szCs w:val="28"/>
          <w:lang w:val="x-none" w:bidi="en-US"/>
        </w:rPr>
        <w:t xml:space="preserve"> в соответствии с Законом</w:t>
      </w: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 Забайкальского края от 02.07.2009 № 198-ЗЗК «Об административных правонарушения»</w:t>
      </w:r>
      <w:r w:rsidRPr="00AE61B4">
        <w:rPr>
          <w:rFonts w:ascii="Times New Roman" w:eastAsia="SimSun" w:hAnsi="Times New Roman" w:cs="Times New Roman"/>
          <w:sz w:val="28"/>
          <w:szCs w:val="28"/>
          <w:lang w:val="x-none" w:bidi="en-US"/>
        </w:rPr>
        <w:t>»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 xml:space="preserve">4. </w:t>
      </w:r>
      <w:r w:rsidRPr="00AE61B4">
        <w:rPr>
          <w:rFonts w:ascii="Times New Roman" w:eastAsia="SimSun" w:hAnsi="Times New Roman" w:cs="Times New Roman"/>
          <w:sz w:val="28"/>
          <w:szCs w:val="28"/>
          <w:lang w:val="x-none" w:bidi="en-US"/>
        </w:rPr>
        <w:t>Лица, уполномоченные составлять протоколы об административных правонарушениях, имеют право выдавать письменные предписания с указанием срока устранения нарушения.</w:t>
      </w:r>
    </w:p>
    <w:p w:rsidR="00AE61B4" w:rsidRPr="00AE61B4" w:rsidRDefault="00AE61B4" w:rsidP="00AE61B4">
      <w:pPr>
        <w:spacing w:after="0"/>
        <w:ind w:firstLine="709"/>
        <w:jc w:val="both"/>
        <w:rPr>
          <w:rFonts w:ascii="Times New Roman" w:eastAsia="SimSun" w:hAnsi="Times New Roman" w:cs="Times New Roman"/>
          <w:sz w:val="28"/>
          <w:szCs w:val="28"/>
          <w:lang w:val="ru-RU" w:bidi="en-US"/>
        </w:rPr>
      </w:pPr>
      <w:r w:rsidRPr="00AE61B4">
        <w:rPr>
          <w:rFonts w:ascii="Times New Roman" w:eastAsia="SimSun" w:hAnsi="Times New Roman" w:cs="Times New Roman"/>
          <w:sz w:val="28"/>
          <w:szCs w:val="28"/>
          <w:lang w:val="ru-RU" w:bidi="en-US"/>
        </w:rPr>
        <w:t>5.</w:t>
      </w:r>
      <w:r w:rsidRPr="00AE61B4">
        <w:rPr>
          <w:rFonts w:ascii="Times New Roman" w:eastAsia="SimSun" w:hAnsi="Times New Roman" w:cs="Times New Roman"/>
          <w:sz w:val="28"/>
          <w:szCs w:val="28"/>
          <w:lang w:val="x-none" w:bidi="en-US"/>
        </w:rPr>
        <w:t xml:space="preserve"> Назначение административного наказания не освобождает лицо от исполнения обязанности, за неисполнение которой административное наказание было назначено, а также обязанности возместить причиненный им материальный ущерб.</w:t>
      </w:r>
    </w:p>
    <w:p w:rsidR="00AE61B4" w:rsidRPr="00AE61B4" w:rsidRDefault="00AE61B4" w:rsidP="00AE61B4">
      <w:pPr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Calibri" w:hAnsi="Times New Roman" w:cs="Times New Roman"/>
          <w:color w:val="000000"/>
          <w:sz w:val="28"/>
          <w:szCs w:val="28"/>
          <w:lang w:val="ru-RU"/>
        </w:rPr>
      </w:pPr>
      <w:r w:rsidRPr="00AE61B4">
        <w:rPr>
          <w:rFonts w:ascii="Times New Roman" w:eastAsia="Calibri" w:hAnsi="Times New Roman" w:cs="Times New Roman"/>
          <w:color w:val="000000"/>
          <w:sz w:val="28"/>
          <w:szCs w:val="28"/>
          <w:lang w:val="ru-RU"/>
        </w:rPr>
        <w:t xml:space="preserve">6. </w:t>
      </w:r>
      <w:proofErr w:type="gramStart"/>
      <w:r w:rsidRPr="00AE61B4">
        <w:rPr>
          <w:rFonts w:ascii="Times New Roman" w:eastAsia="Calibri" w:hAnsi="Times New Roman" w:cs="Times New Roman"/>
          <w:color w:val="000000"/>
          <w:sz w:val="28"/>
          <w:szCs w:val="28"/>
          <w:lang w:val="ru-RU"/>
        </w:rPr>
        <w:t>Контроль за</w:t>
      </w:r>
      <w:proofErr w:type="gramEnd"/>
      <w:r w:rsidRPr="00AE61B4">
        <w:rPr>
          <w:rFonts w:ascii="Times New Roman" w:eastAsia="Calibri" w:hAnsi="Times New Roman" w:cs="Times New Roman"/>
          <w:color w:val="000000"/>
          <w:sz w:val="28"/>
          <w:szCs w:val="28"/>
          <w:lang w:val="ru-RU"/>
        </w:rPr>
        <w:t xml:space="preserve"> соблюдением настоящих Правил осуществляется администрацией, совместно с органами правопорядка, Роспотребнадзора, охраны окружающей среды, отдела архитектуры и градостроительства администрации муниципального района «Улётовский район». </w:t>
      </w:r>
    </w:p>
    <w:p w:rsidR="00AE61B4" w:rsidRPr="00AE61B4" w:rsidRDefault="00AE61B4" w:rsidP="00AE61B4">
      <w:pPr>
        <w:spacing w:line="276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D51A83" w:rsidRPr="00D51A83" w:rsidRDefault="00D51A83" w:rsidP="00D51A83">
      <w:pPr>
        <w:pStyle w:val="Title"/>
        <w:spacing w:before="0" w:after="0"/>
        <w:ind w:firstLine="0"/>
        <w:contextualSpacing/>
        <w:jc w:val="left"/>
        <w:rPr>
          <w:rFonts w:ascii="Times New Roman" w:hAnsi="Times New Roman" w:cs="Times New Roman"/>
          <w:sz w:val="28"/>
          <w:szCs w:val="28"/>
        </w:rPr>
      </w:pPr>
    </w:p>
    <w:sectPr w:rsidR="00D51A83" w:rsidRPr="00D51A8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л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D9B9D10"/>
    <w:multiLevelType w:val="multilevel"/>
    <w:tmpl w:val="12FA6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70C1452"/>
    <w:multiLevelType w:val="multilevel"/>
    <w:tmpl w:val="AA04FBD2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0" w:hanging="2160"/>
      </w:pPr>
      <w:rPr>
        <w:rFonts w:hint="default"/>
      </w:rPr>
    </w:lvl>
  </w:abstractNum>
  <w:abstractNum w:abstractNumId="2">
    <w:nsid w:val="0B2C5638"/>
    <w:multiLevelType w:val="hybridMultilevel"/>
    <w:tmpl w:val="B010E3BA"/>
    <w:lvl w:ilvl="0" w:tplc="041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3">
    <w:nsid w:val="0C5A0CB2"/>
    <w:multiLevelType w:val="hybridMultilevel"/>
    <w:tmpl w:val="5AA6282C"/>
    <w:lvl w:ilvl="0" w:tplc="0419000F">
      <w:start w:val="1"/>
      <w:numFmt w:val="decimal"/>
      <w:lvlText w:val="%1."/>
      <w:lvlJc w:val="left"/>
      <w:pPr>
        <w:ind w:left="2200" w:hanging="360"/>
      </w:pPr>
    </w:lvl>
    <w:lvl w:ilvl="1" w:tplc="04190019" w:tentative="1">
      <w:start w:val="1"/>
      <w:numFmt w:val="lowerLetter"/>
      <w:lvlText w:val="%2."/>
      <w:lvlJc w:val="left"/>
      <w:pPr>
        <w:ind w:left="2920" w:hanging="360"/>
      </w:pPr>
    </w:lvl>
    <w:lvl w:ilvl="2" w:tplc="0419001B" w:tentative="1">
      <w:start w:val="1"/>
      <w:numFmt w:val="lowerRoman"/>
      <w:lvlText w:val="%3."/>
      <w:lvlJc w:val="right"/>
      <w:pPr>
        <w:ind w:left="3640" w:hanging="180"/>
      </w:pPr>
    </w:lvl>
    <w:lvl w:ilvl="3" w:tplc="0419000F" w:tentative="1">
      <w:start w:val="1"/>
      <w:numFmt w:val="decimal"/>
      <w:lvlText w:val="%4."/>
      <w:lvlJc w:val="left"/>
      <w:pPr>
        <w:ind w:left="4360" w:hanging="360"/>
      </w:pPr>
    </w:lvl>
    <w:lvl w:ilvl="4" w:tplc="04190019" w:tentative="1">
      <w:start w:val="1"/>
      <w:numFmt w:val="lowerLetter"/>
      <w:lvlText w:val="%5."/>
      <w:lvlJc w:val="left"/>
      <w:pPr>
        <w:ind w:left="5080" w:hanging="360"/>
      </w:pPr>
    </w:lvl>
    <w:lvl w:ilvl="5" w:tplc="0419001B" w:tentative="1">
      <w:start w:val="1"/>
      <w:numFmt w:val="lowerRoman"/>
      <w:lvlText w:val="%6."/>
      <w:lvlJc w:val="right"/>
      <w:pPr>
        <w:ind w:left="5800" w:hanging="180"/>
      </w:pPr>
    </w:lvl>
    <w:lvl w:ilvl="6" w:tplc="0419000F" w:tentative="1">
      <w:start w:val="1"/>
      <w:numFmt w:val="decimal"/>
      <w:lvlText w:val="%7."/>
      <w:lvlJc w:val="left"/>
      <w:pPr>
        <w:ind w:left="6520" w:hanging="360"/>
      </w:pPr>
    </w:lvl>
    <w:lvl w:ilvl="7" w:tplc="04190019" w:tentative="1">
      <w:start w:val="1"/>
      <w:numFmt w:val="lowerLetter"/>
      <w:lvlText w:val="%8."/>
      <w:lvlJc w:val="left"/>
      <w:pPr>
        <w:ind w:left="7240" w:hanging="360"/>
      </w:pPr>
    </w:lvl>
    <w:lvl w:ilvl="8" w:tplc="0419001B" w:tentative="1">
      <w:start w:val="1"/>
      <w:numFmt w:val="lowerRoman"/>
      <w:lvlText w:val="%9."/>
      <w:lvlJc w:val="right"/>
      <w:pPr>
        <w:ind w:left="7960" w:hanging="180"/>
      </w:pPr>
    </w:lvl>
  </w:abstractNum>
  <w:abstractNum w:abstractNumId="4">
    <w:nsid w:val="0D906D2B"/>
    <w:multiLevelType w:val="multilevel"/>
    <w:tmpl w:val="9F0ABC4E"/>
    <w:lvl w:ilvl="0">
      <w:start w:val="3"/>
      <w:numFmt w:val="decimal"/>
      <w:lvlText w:val="%1."/>
      <w:lvlJc w:val="left"/>
      <w:pPr>
        <w:ind w:left="825" w:hanging="8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80" w:hanging="825"/>
      </w:pPr>
      <w:rPr>
        <w:rFonts w:hint="default"/>
      </w:rPr>
    </w:lvl>
    <w:lvl w:ilvl="2">
      <w:start w:val="22"/>
      <w:numFmt w:val="decimal"/>
      <w:lvlText w:val="%1.%2.%3."/>
      <w:lvlJc w:val="left"/>
      <w:pPr>
        <w:ind w:left="1817" w:hanging="82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4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3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8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00" w:hanging="2160"/>
      </w:pPr>
      <w:rPr>
        <w:rFonts w:hint="default"/>
      </w:rPr>
    </w:lvl>
  </w:abstractNum>
  <w:abstractNum w:abstractNumId="5">
    <w:nsid w:val="10570911"/>
    <w:multiLevelType w:val="multilevel"/>
    <w:tmpl w:val="ACE44D2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5307566"/>
    <w:multiLevelType w:val="hybridMultilevel"/>
    <w:tmpl w:val="E68AD814"/>
    <w:lvl w:ilvl="0" w:tplc="44DC2C18">
      <w:start w:val="222"/>
      <w:numFmt w:val="decimal"/>
      <w:lvlText w:val="%1."/>
      <w:lvlJc w:val="left"/>
      <w:pPr>
        <w:ind w:left="1376" w:hanging="5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>
    <w:nsid w:val="1F3140DB"/>
    <w:multiLevelType w:val="multilevel"/>
    <w:tmpl w:val="8C38DCFC"/>
    <w:lvl w:ilvl="0">
      <w:start w:val="2"/>
      <w:numFmt w:val="decimal"/>
      <w:lvlText w:val="%1."/>
      <w:lvlJc w:val="left"/>
      <w:pPr>
        <w:ind w:left="792" w:hanging="792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146" w:hanging="792"/>
      </w:pPr>
      <w:rPr>
        <w:rFonts w:hint="default"/>
      </w:rPr>
    </w:lvl>
    <w:lvl w:ilvl="2">
      <w:start w:val="20"/>
      <w:numFmt w:val="decimal"/>
      <w:lvlText w:val="%1.%2.%3."/>
      <w:lvlJc w:val="left"/>
      <w:pPr>
        <w:ind w:left="1926" w:hanging="792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2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2" w:hanging="2160"/>
      </w:pPr>
      <w:rPr>
        <w:rFonts w:hint="default"/>
      </w:rPr>
    </w:lvl>
  </w:abstractNum>
  <w:abstractNum w:abstractNumId="8">
    <w:nsid w:val="1F564FC1"/>
    <w:multiLevelType w:val="hybridMultilevel"/>
    <w:tmpl w:val="1C485C96"/>
    <w:lvl w:ilvl="0" w:tplc="D8B8B1A2">
      <w:start w:val="4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>
    <w:nsid w:val="1FB80157"/>
    <w:multiLevelType w:val="multilevel"/>
    <w:tmpl w:val="2DF67CD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262514DD"/>
    <w:multiLevelType w:val="multilevel"/>
    <w:tmpl w:val="397243D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39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0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8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85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52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2160"/>
      </w:pPr>
      <w:rPr>
        <w:rFonts w:hint="default"/>
      </w:rPr>
    </w:lvl>
  </w:abstractNum>
  <w:abstractNum w:abstractNumId="11">
    <w:nsid w:val="26A6774E"/>
    <w:multiLevelType w:val="hybridMultilevel"/>
    <w:tmpl w:val="46E4EB74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393A7F"/>
    <w:multiLevelType w:val="multilevel"/>
    <w:tmpl w:val="ACE44D2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AD01DBE"/>
    <w:multiLevelType w:val="multilevel"/>
    <w:tmpl w:val="ACE44D2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DCB0A37"/>
    <w:multiLevelType w:val="multilevel"/>
    <w:tmpl w:val="14348FEA"/>
    <w:lvl w:ilvl="0">
      <w:start w:val="3"/>
      <w:numFmt w:val="decimal"/>
      <w:lvlText w:val="%1."/>
      <w:lvlJc w:val="left"/>
      <w:pPr>
        <w:ind w:left="825" w:hanging="8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80" w:hanging="825"/>
      </w:pPr>
      <w:rPr>
        <w:rFonts w:hint="default"/>
      </w:rPr>
    </w:lvl>
    <w:lvl w:ilvl="2">
      <w:start w:val="20"/>
      <w:numFmt w:val="decimal"/>
      <w:lvlText w:val="%1.%2.%3."/>
      <w:lvlJc w:val="left"/>
      <w:pPr>
        <w:ind w:left="1960" w:hanging="82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4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3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8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00" w:hanging="2160"/>
      </w:pPr>
      <w:rPr>
        <w:rFonts w:hint="default"/>
      </w:rPr>
    </w:lvl>
  </w:abstractNum>
  <w:abstractNum w:abstractNumId="15">
    <w:nsid w:val="30A56C1F"/>
    <w:multiLevelType w:val="multilevel"/>
    <w:tmpl w:val="ACE44D2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6144996"/>
    <w:multiLevelType w:val="hybridMultilevel"/>
    <w:tmpl w:val="8E5E57AE"/>
    <w:lvl w:ilvl="0" w:tplc="0D48015C">
      <w:start w:val="13"/>
      <w:numFmt w:val="decimal"/>
      <w:lvlText w:val="%1."/>
      <w:lvlJc w:val="left"/>
      <w:pPr>
        <w:ind w:left="1510" w:hanging="37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7">
    <w:nsid w:val="3BB003CC"/>
    <w:multiLevelType w:val="hybridMultilevel"/>
    <w:tmpl w:val="B9B4DFA6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646214"/>
    <w:multiLevelType w:val="multilevel"/>
    <w:tmpl w:val="B8D8CD8C"/>
    <w:lvl w:ilvl="0">
      <w:start w:val="3"/>
      <w:numFmt w:val="decimal"/>
      <w:lvlText w:val="%1."/>
      <w:lvlJc w:val="left"/>
      <w:pPr>
        <w:ind w:left="450" w:hanging="450"/>
      </w:pPr>
      <w:rPr>
        <w:rFonts w:eastAsia="MS Gothic"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eastAsia="MS Gothic"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eastAsia="MS Gothic"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eastAsia="MS Gothic"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eastAsia="MS Gothic"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eastAsia="MS Gothic"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eastAsia="MS Gothic"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eastAsia="MS Gothic"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eastAsia="MS Gothic" w:hint="default"/>
      </w:rPr>
    </w:lvl>
  </w:abstractNum>
  <w:abstractNum w:abstractNumId="19">
    <w:nsid w:val="52F42F18"/>
    <w:multiLevelType w:val="multilevel"/>
    <w:tmpl w:val="ACE44D2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58F50718"/>
    <w:multiLevelType w:val="multilevel"/>
    <w:tmpl w:val="BAFCFB16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>
    <w:nsid w:val="60E27C64"/>
    <w:multiLevelType w:val="hybridMultilevel"/>
    <w:tmpl w:val="36E20172"/>
    <w:lvl w:ilvl="0" w:tplc="C13A4D84">
      <w:start w:val="8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2">
    <w:nsid w:val="60FE4447"/>
    <w:multiLevelType w:val="multilevel"/>
    <w:tmpl w:val="1E503246"/>
    <w:lvl w:ilvl="0">
      <w:start w:val="3"/>
      <w:numFmt w:val="decimal"/>
      <w:lvlText w:val="%1."/>
      <w:lvlJc w:val="left"/>
      <w:pPr>
        <w:ind w:left="825" w:hanging="8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92" w:hanging="825"/>
      </w:pPr>
      <w:rPr>
        <w:rFonts w:hint="default"/>
      </w:rPr>
    </w:lvl>
    <w:lvl w:ilvl="2">
      <w:start w:val="17"/>
      <w:numFmt w:val="decimal"/>
      <w:lvlText w:val="%1.%2.%3."/>
      <w:lvlJc w:val="left"/>
      <w:pPr>
        <w:ind w:left="2359" w:hanging="82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3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1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96" w:hanging="2160"/>
      </w:pPr>
      <w:rPr>
        <w:rFonts w:hint="default"/>
      </w:rPr>
    </w:lvl>
  </w:abstractNum>
  <w:abstractNum w:abstractNumId="23">
    <w:nsid w:val="68804642"/>
    <w:multiLevelType w:val="hybridMultilevel"/>
    <w:tmpl w:val="70FCE4B6"/>
    <w:lvl w:ilvl="0" w:tplc="E1FCFC44">
      <w:start w:val="231"/>
      <w:numFmt w:val="decimal"/>
      <w:lvlText w:val="%1."/>
      <w:lvlJc w:val="left"/>
      <w:pPr>
        <w:ind w:left="1376" w:hanging="5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>
    <w:nsid w:val="6D1929D3"/>
    <w:multiLevelType w:val="multilevel"/>
    <w:tmpl w:val="ACE44D2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6D720DBC"/>
    <w:multiLevelType w:val="hybridMultilevel"/>
    <w:tmpl w:val="3C48E376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04E3460"/>
    <w:multiLevelType w:val="multilevel"/>
    <w:tmpl w:val="0DAAB80C"/>
    <w:lvl w:ilvl="0">
      <w:start w:val="4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74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2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2" w:hanging="2160"/>
      </w:pPr>
      <w:rPr>
        <w:rFonts w:hint="default"/>
      </w:rPr>
    </w:lvl>
  </w:abstractNum>
  <w:abstractNum w:abstractNumId="27">
    <w:nsid w:val="7F3600EB"/>
    <w:multiLevelType w:val="multilevel"/>
    <w:tmpl w:val="F5B60BE4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7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1"/>
  </w:num>
  <w:num w:numId="3">
    <w:abstractNumId w:val="10"/>
  </w:num>
  <w:num w:numId="4">
    <w:abstractNumId w:val="27"/>
  </w:num>
  <w:num w:numId="5">
    <w:abstractNumId w:val="18"/>
  </w:num>
  <w:num w:numId="6">
    <w:abstractNumId w:val="20"/>
  </w:num>
  <w:num w:numId="7">
    <w:abstractNumId w:val="22"/>
  </w:num>
  <w:num w:numId="8">
    <w:abstractNumId w:val="14"/>
  </w:num>
  <w:num w:numId="9">
    <w:abstractNumId w:val="4"/>
  </w:num>
  <w:num w:numId="10">
    <w:abstractNumId w:val="26"/>
  </w:num>
  <w:num w:numId="11">
    <w:abstractNumId w:val="7"/>
  </w:num>
  <w:num w:numId="12">
    <w:abstractNumId w:val="1"/>
  </w:num>
  <w:num w:numId="13">
    <w:abstractNumId w:val="8"/>
  </w:num>
  <w:num w:numId="14">
    <w:abstractNumId w:val="21"/>
  </w:num>
  <w:num w:numId="15">
    <w:abstractNumId w:val="16"/>
  </w:num>
  <w:num w:numId="16">
    <w:abstractNumId w:val="6"/>
  </w:num>
  <w:num w:numId="17">
    <w:abstractNumId w:val="23"/>
  </w:num>
  <w:num w:numId="18">
    <w:abstractNumId w:val="2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19"/>
  </w:num>
  <w:num w:numId="21">
    <w:abstractNumId w:val="5"/>
  </w:num>
  <w:num w:numId="22">
    <w:abstractNumId w:val="12"/>
  </w:num>
  <w:num w:numId="23">
    <w:abstractNumId w:val="13"/>
  </w:num>
  <w:num w:numId="24">
    <w:abstractNumId w:val="24"/>
  </w:num>
  <w:num w:numId="25">
    <w:abstractNumId w:val="15"/>
  </w:num>
  <w:num w:numId="26">
    <w:abstractNumId w:val="2"/>
  </w:num>
  <w:num w:numId="27">
    <w:abstractNumId w:val="3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3098B"/>
    <w:rsid w:val="001E0EF9"/>
    <w:rsid w:val="002B3B6D"/>
    <w:rsid w:val="002E0C48"/>
    <w:rsid w:val="00554D7D"/>
    <w:rsid w:val="006A693B"/>
    <w:rsid w:val="007D5EE9"/>
    <w:rsid w:val="0083098B"/>
    <w:rsid w:val="008C05F8"/>
    <w:rsid w:val="00A34E62"/>
    <w:rsid w:val="00AE61B4"/>
    <w:rsid w:val="00B112FA"/>
    <w:rsid w:val="00BA0EC2"/>
    <w:rsid w:val="00D51A83"/>
    <w:rsid w:val="00D94C3F"/>
    <w:rsid w:val="00EE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List" w:uiPriority="0"/>
    <w:lsdException w:name="Title" w:semiHidden="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11" w:unhideWhenUsed="0" w:qFormat="1"/>
    <w:lsdException w:name="Strong" w:semiHidden="0" w:unhideWhenUsed="0" w:qFormat="1"/>
    <w:lsdException w:name="Emphasis" w:semiHidden="0" w:unhideWhenUsed="0" w:qFormat="1"/>
    <w:lsdException w:name="Normal (Web)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3E01"/>
    <w:pPr>
      <w:spacing w:line="240" w:lineRule="auto"/>
    </w:pPr>
    <w:rPr>
      <w:sz w:val="24"/>
      <w:szCs w:val="24"/>
      <w:lang w:val="en-US"/>
    </w:rPr>
  </w:style>
  <w:style w:type="paragraph" w:styleId="1">
    <w:name w:val="heading 1"/>
    <w:basedOn w:val="a"/>
    <w:link w:val="10"/>
    <w:qFormat/>
    <w:rsid w:val="00AE61B4"/>
    <w:pPr>
      <w:spacing w:before="100" w:beforeAutospacing="1" w:after="100" w:afterAutospacing="1"/>
      <w:outlineLvl w:val="0"/>
    </w:pPr>
    <w:rPr>
      <w:rFonts w:ascii="Times New Roman" w:eastAsia="Calibri" w:hAnsi="Times New Roman" w:cs="Times New Roman"/>
      <w:b/>
      <w:bCs/>
      <w:kern w:val="36"/>
      <w:sz w:val="48"/>
      <w:szCs w:val="48"/>
      <w:lang w:val="ru-RU"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51A83"/>
    <w:pPr>
      <w:keepNext/>
      <w:keepLines/>
      <w:suppressAutoHyphen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ru-RU" w:eastAsia="ar-SA"/>
    </w:rPr>
  </w:style>
  <w:style w:type="paragraph" w:styleId="3">
    <w:name w:val="heading 3"/>
    <w:basedOn w:val="a"/>
    <w:link w:val="30"/>
    <w:uiPriority w:val="9"/>
    <w:qFormat/>
    <w:rsid w:val="00D51A83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EE3E01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EE3E01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EE3E01"/>
  </w:style>
  <w:style w:type="paragraph" w:customStyle="1" w:styleId="Compact">
    <w:name w:val="Compact"/>
    <w:basedOn w:val="a3"/>
    <w:qFormat/>
    <w:rsid w:val="00EE3E01"/>
    <w:pPr>
      <w:spacing w:before="36" w:after="36"/>
    </w:pPr>
  </w:style>
  <w:style w:type="paragraph" w:styleId="a5">
    <w:name w:val="List Paragraph"/>
    <w:basedOn w:val="a"/>
    <w:uiPriority w:val="34"/>
    <w:qFormat/>
    <w:rsid w:val="00EE3E01"/>
    <w:pPr>
      <w:ind w:left="720"/>
      <w:contextualSpacing/>
    </w:pPr>
  </w:style>
  <w:style w:type="character" w:customStyle="1" w:styleId="layout">
    <w:name w:val="layout"/>
    <w:basedOn w:val="a0"/>
    <w:rsid w:val="00554D7D"/>
  </w:style>
  <w:style w:type="character" w:styleId="a6">
    <w:name w:val="Hyperlink"/>
    <w:basedOn w:val="a0"/>
    <w:uiPriority w:val="99"/>
    <w:semiHidden/>
    <w:unhideWhenUsed/>
    <w:rsid w:val="00554D7D"/>
    <w:rPr>
      <w:color w:val="0000FF"/>
      <w:u w:val="single"/>
    </w:rPr>
  </w:style>
  <w:style w:type="character" w:customStyle="1" w:styleId="20">
    <w:name w:val="Заголовок 2 Знак"/>
    <w:basedOn w:val="a0"/>
    <w:link w:val="2"/>
    <w:uiPriority w:val="9"/>
    <w:semiHidden/>
    <w:rsid w:val="00D51A8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ar-SA"/>
    </w:rPr>
  </w:style>
  <w:style w:type="character" w:customStyle="1" w:styleId="30">
    <w:name w:val="Заголовок 3 Знак"/>
    <w:basedOn w:val="a0"/>
    <w:link w:val="3"/>
    <w:uiPriority w:val="9"/>
    <w:rsid w:val="00D51A83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WW8Num1z0">
    <w:name w:val="WW8Num1z0"/>
    <w:rsid w:val="00D51A83"/>
  </w:style>
  <w:style w:type="character" w:customStyle="1" w:styleId="WW8Num1z1">
    <w:name w:val="WW8Num1z1"/>
    <w:rsid w:val="00D51A83"/>
  </w:style>
  <w:style w:type="character" w:customStyle="1" w:styleId="WW8Num1z2">
    <w:name w:val="WW8Num1z2"/>
    <w:rsid w:val="00D51A83"/>
  </w:style>
  <w:style w:type="character" w:customStyle="1" w:styleId="WW8Num1z3">
    <w:name w:val="WW8Num1z3"/>
    <w:rsid w:val="00D51A83"/>
  </w:style>
  <w:style w:type="character" w:customStyle="1" w:styleId="WW8Num1z4">
    <w:name w:val="WW8Num1z4"/>
    <w:rsid w:val="00D51A83"/>
  </w:style>
  <w:style w:type="character" w:customStyle="1" w:styleId="WW8Num1z5">
    <w:name w:val="WW8Num1z5"/>
    <w:rsid w:val="00D51A83"/>
  </w:style>
  <w:style w:type="character" w:customStyle="1" w:styleId="WW8Num1z6">
    <w:name w:val="WW8Num1z6"/>
    <w:rsid w:val="00D51A83"/>
  </w:style>
  <w:style w:type="character" w:customStyle="1" w:styleId="WW8Num1z7">
    <w:name w:val="WW8Num1z7"/>
    <w:rsid w:val="00D51A83"/>
  </w:style>
  <w:style w:type="character" w:customStyle="1" w:styleId="WW8Num1z8">
    <w:name w:val="WW8Num1z8"/>
    <w:rsid w:val="00D51A83"/>
  </w:style>
  <w:style w:type="character" w:customStyle="1" w:styleId="WW8Num2z0">
    <w:name w:val="WW8Num2z0"/>
    <w:rsid w:val="00D51A83"/>
  </w:style>
  <w:style w:type="character" w:customStyle="1" w:styleId="WW8Num2z1">
    <w:name w:val="WW8Num2z1"/>
    <w:rsid w:val="00D51A83"/>
  </w:style>
  <w:style w:type="character" w:customStyle="1" w:styleId="WW8Num2z2">
    <w:name w:val="WW8Num2z2"/>
    <w:rsid w:val="00D51A83"/>
  </w:style>
  <w:style w:type="character" w:customStyle="1" w:styleId="WW8Num2z3">
    <w:name w:val="WW8Num2z3"/>
    <w:rsid w:val="00D51A83"/>
  </w:style>
  <w:style w:type="character" w:customStyle="1" w:styleId="WW8Num2z4">
    <w:name w:val="WW8Num2z4"/>
    <w:rsid w:val="00D51A83"/>
  </w:style>
  <w:style w:type="character" w:customStyle="1" w:styleId="WW8Num2z5">
    <w:name w:val="WW8Num2z5"/>
    <w:rsid w:val="00D51A83"/>
  </w:style>
  <w:style w:type="character" w:customStyle="1" w:styleId="WW8Num2z6">
    <w:name w:val="WW8Num2z6"/>
    <w:rsid w:val="00D51A83"/>
  </w:style>
  <w:style w:type="character" w:customStyle="1" w:styleId="WW8Num2z7">
    <w:name w:val="WW8Num2z7"/>
    <w:rsid w:val="00D51A83"/>
  </w:style>
  <w:style w:type="character" w:customStyle="1" w:styleId="WW8Num2z8">
    <w:name w:val="WW8Num2z8"/>
    <w:rsid w:val="00D51A83"/>
  </w:style>
  <w:style w:type="character" w:customStyle="1" w:styleId="11">
    <w:name w:val="Основной шрифт абзаца1"/>
    <w:rsid w:val="00D51A83"/>
  </w:style>
  <w:style w:type="character" w:customStyle="1" w:styleId="a7">
    <w:name w:val="Символ нумерации"/>
    <w:rsid w:val="00D51A83"/>
  </w:style>
  <w:style w:type="paragraph" w:styleId="a8">
    <w:name w:val="Title"/>
    <w:basedOn w:val="a"/>
    <w:next w:val="a3"/>
    <w:link w:val="a9"/>
    <w:uiPriority w:val="99"/>
    <w:qFormat/>
    <w:rsid w:val="00D51A83"/>
    <w:pPr>
      <w:keepNext/>
      <w:suppressAutoHyphens/>
      <w:spacing w:before="240" w:after="120"/>
    </w:pPr>
    <w:rPr>
      <w:rFonts w:ascii="Arial" w:eastAsia="Arial Unicode MS" w:hAnsi="Arial" w:cs="Mangal"/>
      <w:sz w:val="28"/>
      <w:szCs w:val="28"/>
      <w:lang w:val="ru-RU" w:eastAsia="ar-SA"/>
    </w:rPr>
  </w:style>
  <w:style w:type="character" w:customStyle="1" w:styleId="a9">
    <w:name w:val="Название Знак"/>
    <w:basedOn w:val="a0"/>
    <w:link w:val="a8"/>
    <w:uiPriority w:val="99"/>
    <w:rsid w:val="00D51A83"/>
    <w:rPr>
      <w:rFonts w:ascii="Arial" w:eastAsia="Arial Unicode MS" w:hAnsi="Arial" w:cs="Mangal"/>
      <w:sz w:val="28"/>
      <w:szCs w:val="28"/>
      <w:lang w:eastAsia="ar-SA"/>
    </w:rPr>
  </w:style>
  <w:style w:type="paragraph" w:styleId="aa">
    <w:name w:val="List"/>
    <w:basedOn w:val="a3"/>
    <w:rsid w:val="00D51A83"/>
    <w:pPr>
      <w:suppressAutoHyphens/>
      <w:spacing w:before="0" w:after="120"/>
    </w:pPr>
    <w:rPr>
      <w:rFonts w:ascii="Times New Roman" w:eastAsia="Times New Roman" w:hAnsi="Times New Roman" w:cs="Mangal"/>
      <w:lang w:val="ru-RU" w:eastAsia="ar-SA"/>
    </w:rPr>
  </w:style>
  <w:style w:type="paragraph" w:customStyle="1" w:styleId="12">
    <w:name w:val="Название1"/>
    <w:basedOn w:val="a"/>
    <w:rsid w:val="00D51A83"/>
    <w:pPr>
      <w:suppressLineNumbers/>
      <w:suppressAutoHyphens/>
      <w:spacing w:before="120" w:after="120"/>
    </w:pPr>
    <w:rPr>
      <w:rFonts w:ascii="Times New Roman" w:eastAsia="Times New Roman" w:hAnsi="Times New Roman" w:cs="Mangal"/>
      <w:i/>
      <w:iCs/>
      <w:lang w:val="ru-RU" w:eastAsia="ar-SA"/>
    </w:rPr>
  </w:style>
  <w:style w:type="paragraph" w:customStyle="1" w:styleId="13">
    <w:name w:val="Указатель1"/>
    <w:basedOn w:val="a"/>
    <w:rsid w:val="00D51A83"/>
    <w:pPr>
      <w:suppressLineNumbers/>
      <w:suppressAutoHyphens/>
      <w:spacing w:after="0"/>
    </w:pPr>
    <w:rPr>
      <w:rFonts w:ascii="Times New Roman" w:eastAsia="Times New Roman" w:hAnsi="Times New Roman" w:cs="Mangal"/>
      <w:lang w:val="ru-RU" w:eastAsia="ar-SA"/>
    </w:rPr>
  </w:style>
  <w:style w:type="paragraph" w:customStyle="1" w:styleId="14">
    <w:name w:val="Схема документа1"/>
    <w:basedOn w:val="a"/>
    <w:rsid w:val="00D51A83"/>
    <w:pPr>
      <w:shd w:val="clear" w:color="auto" w:fill="000080"/>
      <w:suppressAutoHyphens/>
      <w:spacing w:after="0"/>
    </w:pPr>
    <w:rPr>
      <w:rFonts w:ascii="Tahoma" w:eastAsia="Times New Roman" w:hAnsi="Tahoma" w:cs="Tahoma"/>
      <w:sz w:val="20"/>
      <w:szCs w:val="20"/>
      <w:lang w:val="ru-RU" w:eastAsia="ar-SA"/>
    </w:rPr>
  </w:style>
  <w:style w:type="paragraph" w:customStyle="1" w:styleId="ab">
    <w:name w:val="Содержимое врезки"/>
    <w:basedOn w:val="a3"/>
    <w:rsid w:val="00D51A83"/>
    <w:pPr>
      <w:suppressAutoHyphens/>
      <w:spacing w:before="0" w:after="120"/>
    </w:pPr>
    <w:rPr>
      <w:rFonts w:ascii="Times New Roman" w:eastAsia="Times New Roman" w:hAnsi="Times New Roman" w:cs="Times New Roman"/>
      <w:lang w:val="ru-RU" w:eastAsia="ar-SA"/>
    </w:rPr>
  </w:style>
  <w:style w:type="paragraph" w:customStyle="1" w:styleId="ac">
    <w:name w:val="Содержимое таблицы"/>
    <w:basedOn w:val="a"/>
    <w:rsid w:val="00D51A83"/>
    <w:pPr>
      <w:suppressLineNumbers/>
      <w:suppressAutoHyphens/>
      <w:spacing w:after="0"/>
    </w:pPr>
    <w:rPr>
      <w:rFonts w:ascii="Times New Roman" w:eastAsia="Times New Roman" w:hAnsi="Times New Roman" w:cs="Times New Roman"/>
      <w:lang w:val="ru-RU" w:eastAsia="ar-SA"/>
    </w:rPr>
  </w:style>
  <w:style w:type="paragraph" w:customStyle="1" w:styleId="ad">
    <w:name w:val="Заголовок таблицы"/>
    <w:basedOn w:val="ac"/>
    <w:rsid w:val="00D51A83"/>
    <w:pPr>
      <w:jc w:val="center"/>
    </w:pPr>
    <w:rPr>
      <w:b/>
      <w:bCs/>
    </w:rPr>
  </w:style>
  <w:style w:type="paragraph" w:styleId="ae">
    <w:name w:val="Normal (Web)"/>
    <w:basedOn w:val="a"/>
    <w:unhideWhenUsed/>
    <w:rsid w:val="00D51A83"/>
    <w:pPr>
      <w:spacing w:before="100" w:beforeAutospacing="1" w:after="119"/>
    </w:pPr>
    <w:rPr>
      <w:rFonts w:ascii="Times New Roman" w:eastAsia="Times New Roman" w:hAnsi="Times New Roman" w:cs="Times New Roman"/>
      <w:lang w:val="ru-RU" w:eastAsia="ru-RU"/>
    </w:rPr>
  </w:style>
  <w:style w:type="table" w:styleId="af">
    <w:name w:val="Table Grid"/>
    <w:basedOn w:val="a1"/>
    <w:uiPriority w:val="59"/>
    <w:rsid w:val="00D51A8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1">
    <w:name w:val="Body Text 2"/>
    <w:basedOn w:val="a"/>
    <w:link w:val="22"/>
    <w:uiPriority w:val="99"/>
    <w:semiHidden/>
    <w:unhideWhenUsed/>
    <w:rsid w:val="00D51A83"/>
    <w:pPr>
      <w:suppressAutoHyphens/>
      <w:spacing w:after="120" w:line="480" w:lineRule="auto"/>
    </w:pPr>
    <w:rPr>
      <w:rFonts w:ascii="Times New Roman" w:eastAsia="Times New Roman" w:hAnsi="Times New Roman" w:cs="Times New Roman"/>
      <w:lang w:val="ru-RU" w:eastAsia="ar-SA"/>
    </w:rPr>
  </w:style>
  <w:style w:type="character" w:customStyle="1" w:styleId="22">
    <w:name w:val="Основной текст 2 Знак"/>
    <w:basedOn w:val="a0"/>
    <w:link w:val="21"/>
    <w:uiPriority w:val="99"/>
    <w:semiHidden/>
    <w:rsid w:val="00D51A83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f0">
    <w:name w:val="header"/>
    <w:basedOn w:val="a"/>
    <w:link w:val="af1"/>
    <w:unhideWhenUsed/>
    <w:rsid w:val="00D51A83"/>
    <w:pPr>
      <w:tabs>
        <w:tab w:val="center" w:pos="4677"/>
        <w:tab w:val="right" w:pos="9355"/>
      </w:tabs>
      <w:suppressAutoHyphens/>
      <w:spacing w:after="0"/>
    </w:pPr>
    <w:rPr>
      <w:rFonts w:ascii="Times New Roman" w:eastAsia="Times New Roman" w:hAnsi="Times New Roman" w:cs="Times New Roman"/>
      <w:lang w:val="ru-RU" w:eastAsia="ar-SA"/>
    </w:rPr>
  </w:style>
  <w:style w:type="character" w:customStyle="1" w:styleId="af1">
    <w:name w:val="Верхний колонтитул Знак"/>
    <w:basedOn w:val="a0"/>
    <w:link w:val="af0"/>
    <w:rsid w:val="00D51A83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f2">
    <w:name w:val="footer"/>
    <w:basedOn w:val="a"/>
    <w:link w:val="af3"/>
    <w:unhideWhenUsed/>
    <w:rsid w:val="00D51A83"/>
    <w:pPr>
      <w:tabs>
        <w:tab w:val="center" w:pos="4677"/>
        <w:tab w:val="right" w:pos="9355"/>
      </w:tabs>
      <w:suppressAutoHyphens/>
      <w:spacing w:after="0"/>
    </w:pPr>
    <w:rPr>
      <w:rFonts w:ascii="Times New Roman" w:eastAsia="Times New Roman" w:hAnsi="Times New Roman" w:cs="Times New Roman"/>
      <w:lang w:val="ru-RU" w:eastAsia="ar-SA"/>
    </w:rPr>
  </w:style>
  <w:style w:type="character" w:customStyle="1" w:styleId="af3">
    <w:name w:val="Нижний колонтитул Знак"/>
    <w:basedOn w:val="a0"/>
    <w:link w:val="af2"/>
    <w:rsid w:val="00D51A83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f4">
    <w:name w:val="Balloon Text"/>
    <w:basedOn w:val="a"/>
    <w:link w:val="af5"/>
    <w:unhideWhenUsed/>
    <w:rsid w:val="00D51A83"/>
    <w:pPr>
      <w:suppressAutoHyphens/>
      <w:spacing w:after="0"/>
    </w:pPr>
    <w:rPr>
      <w:rFonts w:ascii="Segoe UI" w:eastAsia="Times New Roman" w:hAnsi="Segoe UI" w:cs="Segoe UI"/>
      <w:sz w:val="18"/>
      <w:szCs w:val="18"/>
      <w:lang w:val="ru-RU" w:eastAsia="ar-SA"/>
    </w:rPr>
  </w:style>
  <w:style w:type="character" w:customStyle="1" w:styleId="af5">
    <w:name w:val="Текст выноски Знак"/>
    <w:basedOn w:val="a0"/>
    <w:link w:val="af4"/>
    <w:rsid w:val="00D51A83"/>
    <w:rPr>
      <w:rFonts w:ascii="Segoe UI" w:eastAsia="Times New Roman" w:hAnsi="Segoe UI" w:cs="Segoe UI"/>
      <w:sz w:val="18"/>
      <w:szCs w:val="18"/>
      <w:lang w:eastAsia="ar-SA"/>
    </w:rPr>
  </w:style>
  <w:style w:type="character" w:customStyle="1" w:styleId="grame">
    <w:name w:val="grame"/>
    <w:basedOn w:val="a0"/>
    <w:rsid w:val="00D51A83"/>
  </w:style>
  <w:style w:type="character" w:customStyle="1" w:styleId="af6">
    <w:name w:val="Гипертекстовая ссылка"/>
    <w:uiPriority w:val="99"/>
    <w:rsid w:val="00D51A83"/>
    <w:rPr>
      <w:color w:val="008000"/>
      <w:sz w:val="20"/>
      <w:szCs w:val="20"/>
      <w:u w:val="single"/>
    </w:rPr>
  </w:style>
  <w:style w:type="paragraph" w:styleId="af7">
    <w:name w:val="Body Text Indent"/>
    <w:basedOn w:val="a"/>
    <w:link w:val="af8"/>
    <w:rsid w:val="00D51A83"/>
    <w:pPr>
      <w:spacing w:after="120"/>
      <w:ind w:left="283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af8">
    <w:name w:val="Основной текст с отступом Знак"/>
    <w:basedOn w:val="a0"/>
    <w:link w:val="af7"/>
    <w:rsid w:val="00D51A8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ormattext">
    <w:name w:val="formattext"/>
    <w:basedOn w:val="a"/>
    <w:rsid w:val="00D51A8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spelle">
    <w:name w:val="spelle"/>
    <w:basedOn w:val="a0"/>
    <w:rsid w:val="00D51A83"/>
  </w:style>
  <w:style w:type="paragraph" w:customStyle="1" w:styleId="unformattext">
    <w:name w:val="unformattext"/>
    <w:basedOn w:val="a"/>
    <w:rsid w:val="00D51A8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styleId="af9">
    <w:name w:val="No Spacing"/>
    <w:uiPriority w:val="1"/>
    <w:qFormat/>
    <w:rsid w:val="00D51A83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ConsPlusNormal">
    <w:name w:val="ConsPlusNormal"/>
    <w:link w:val="ConsPlusNormal0"/>
    <w:uiPriority w:val="99"/>
    <w:rsid w:val="00D51A83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Title">
    <w:name w:val="Title!Название НПА"/>
    <w:basedOn w:val="a"/>
    <w:rsid w:val="00D51A83"/>
    <w:pPr>
      <w:spacing w:before="240" w:after="60"/>
      <w:ind w:firstLine="567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val="ru-RU" w:eastAsia="ru-RU"/>
    </w:rPr>
  </w:style>
  <w:style w:type="paragraph" w:customStyle="1" w:styleId="pboth">
    <w:name w:val="pboth"/>
    <w:basedOn w:val="a"/>
    <w:rsid w:val="00D51A8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ConsTitle">
    <w:name w:val="ConsTitle"/>
    <w:rsid w:val="00D51A83"/>
    <w:pPr>
      <w:widowControl w:val="0"/>
      <w:autoSpaceDE w:val="0"/>
      <w:autoSpaceDN w:val="0"/>
      <w:adjustRightInd w:val="0"/>
      <w:spacing w:after="0" w:line="240" w:lineRule="auto"/>
      <w:ind w:right="19772"/>
    </w:pPr>
    <w:rPr>
      <w:rFonts w:ascii="Arial" w:eastAsia="Times New Roman" w:hAnsi="Arial" w:cs="Arial"/>
      <w:b/>
      <w:bCs/>
      <w:sz w:val="16"/>
      <w:szCs w:val="16"/>
    </w:rPr>
  </w:style>
  <w:style w:type="character" w:customStyle="1" w:styleId="10">
    <w:name w:val="Заголовок 1 Знак"/>
    <w:basedOn w:val="a0"/>
    <w:link w:val="1"/>
    <w:rsid w:val="00AE61B4"/>
    <w:rPr>
      <w:rFonts w:ascii="Times New Roman" w:eastAsia="Calibri" w:hAnsi="Times New Roman" w:cs="Times New Roman"/>
      <w:b/>
      <w:bCs/>
      <w:kern w:val="36"/>
      <w:sz w:val="48"/>
      <w:szCs w:val="48"/>
      <w:lang w:eastAsia="ru-RU"/>
    </w:rPr>
  </w:style>
  <w:style w:type="numbering" w:customStyle="1" w:styleId="15">
    <w:name w:val="Нет списка1"/>
    <w:next w:val="a2"/>
    <w:uiPriority w:val="99"/>
    <w:semiHidden/>
    <w:unhideWhenUsed/>
    <w:rsid w:val="00AE61B4"/>
  </w:style>
  <w:style w:type="numbering" w:customStyle="1" w:styleId="110">
    <w:name w:val="Нет списка11"/>
    <w:next w:val="a2"/>
    <w:semiHidden/>
    <w:unhideWhenUsed/>
    <w:rsid w:val="00AE61B4"/>
  </w:style>
  <w:style w:type="paragraph" w:customStyle="1" w:styleId="16">
    <w:name w:val="Абзац списка1"/>
    <w:basedOn w:val="a"/>
    <w:rsid w:val="00AE61B4"/>
    <w:pPr>
      <w:spacing w:after="160" w:line="259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ru-RU"/>
    </w:rPr>
  </w:style>
  <w:style w:type="paragraph" w:customStyle="1" w:styleId="17">
    <w:name w:val="Без интервала1"/>
    <w:rsid w:val="00AE61B4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hl">
    <w:name w:val="hl"/>
    <w:rsid w:val="00AE61B4"/>
    <w:rPr>
      <w:rFonts w:cs="Times New Roman"/>
    </w:rPr>
  </w:style>
  <w:style w:type="character" w:styleId="afa">
    <w:name w:val="page number"/>
    <w:basedOn w:val="a0"/>
    <w:rsid w:val="00AE61B4"/>
  </w:style>
  <w:style w:type="character" w:customStyle="1" w:styleId="ConsPlusNormal0">
    <w:name w:val="ConsPlusNormal Знак"/>
    <w:link w:val="ConsPlusNormal"/>
    <w:uiPriority w:val="99"/>
    <w:locked/>
    <w:rsid w:val="00AE61B4"/>
    <w:rPr>
      <w:rFonts w:ascii="Arial" w:eastAsia="Times New Roman" w:hAnsi="Arial" w:cs="Arial"/>
      <w:sz w:val="20"/>
      <w:szCs w:val="20"/>
      <w:lang w:eastAsia="ru-RU"/>
    </w:rPr>
  </w:style>
  <w:style w:type="paragraph" w:customStyle="1" w:styleId="ConsPlusTitle">
    <w:name w:val="ConsPlusTitle"/>
    <w:rsid w:val="00AE61B4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character" w:styleId="afb">
    <w:name w:val="Emphasis"/>
    <w:uiPriority w:val="99"/>
    <w:qFormat/>
    <w:rsid w:val="00AE61B4"/>
    <w:rPr>
      <w:i/>
      <w:iCs/>
    </w:rPr>
  </w:style>
  <w:style w:type="paragraph" w:customStyle="1" w:styleId="afc">
    <w:name w:val="Нормальный"/>
    <w:rsid w:val="00AE61B4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8"/>
      <w:szCs w:val="28"/>
      <w:lang w:eastAsia="ar-SA"/>
    </w:rPr>
  </w:style>
  <w:style w:type="paragraph" w:customStyle="1" w:styleId="Default">
    <w:name w:val="Default"/>
    <w:uiPriority w:val="99"/>
    <w:rsid w:val="00AE61B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afd">
    <w:name w:val="Strong"/>
    <w:uiPriority w:val="99"/>
    <w:qFormat/>
    <w:rsid w:val="00AE61B4"/>
    <w:rPr>
      <w:rFonts w:cs="Times New Roman"/>
      <w:b/>
      <w:bCs/>
    </w:rPr>
  </w:style>
  <w:style w:type="character" w:customStyle="1" w:styleId="apple-converted-space">
    <w:name w:val="apple-converted-space"/>
    <w:uiPriority w:val="99"/>
    <w:rsid w:val="00AE61B4"/>
  </w:style>
  <w:style w:type="character" w:customStyle="1" w:styleId="afe">
    <w:name w:val="Основной текст_"/>
    <w:basedOn w:val="a0"/>
    <w:link w:val="5"/>
    <w:rsid w:val="00AE61B4"/>
    <w:rPr>
      <w:sz w:val="26"/>
      <w:szCs w:val="26"/>
      <w:shd w:val="clear" w:color="auto" w:fill="FFFFFF"/>
    </w:rPr>
  </w:style>
  <w:style w:type="character" w:customStyle="1" w:styleId="18">
    <w:name w:val="Основной текст1"/>
    <w:basedOn w:val="afe"/>
    <w:rsid w:val="00AE61B4"/>
    <w:rPr>
      <w:color w:val="000000"/>
      <w:spacing w:val="0"/>
      <w:w w:val="100"/>
      <w:position w:val="0"/>
      <w:sz w:val="26"/>
      <w:szCs w:val="26"/>
      <w:shd w:val="clear" w:color="auto" w:fill="FFFFFF"/>
      <w:lang w:val="ru-RU" w:eastAsia="ru-RU" w:bidi="ru-RU"/>
    </w:rPr>
  </w:style>
  <w:style w:type="paragraph" w:customStyle="1" w:styleId="5">
    <w:name w:val="Основной текст5"/>
    <w:basedOn w:val="a"/>
    <w:link w:val="afe"/>
    <w:rsid w:val="00AE61B4"/>
    <w:pPr>
      <w:widowControl w:val="0"/>
      <w:shd w:val="clear" w:color="auto" w:fill="FFFFFF"/>
      <w:spacing w:after="900" w:line="0" w:lineRule="atLeast"/>
    </w:pPr>
    <w:rPr>
      <w:sz w:val="26"/>
      <w:szCs w:val="26"/>
      <w:lang w:val="ru-RU"/>
    </w:rPr>
  </w:style>
  <w:style w:type="character" w:customStyle="1" w:styleId="23">
    <w:name w:val="Основной текст (2)_"/>
    <w:basedOn w:val="a0"/>
    <w:rsid w:val="00AE61B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24">
    <w:name w:val="Основной текст (2)"/>
    <w:basedOn w:val="23"/>
    <w:rsid w:val="00AE61B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ru-RU" w:eastAsia="ru-RU" w:bidi="ru-RU"/>
    </w:rPr>
  </w:style>
  <w:style w:type="character" w:customStyle="1" w:styleId="31">
    <w:name w:val="Основной текст (3)_"/>
    <w:basedOn w:val="a0"/>
    <w:rsid w:val="00AE61B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3"/>
      <w:szCs w:val="23"/>
      <w:u w:val="none"/>
    </w:rPr>
  </w:style>
  <w:style w:type="character" w:customStyle="1" w:styleId="32">
    <w:name w:val="Основной текст (3)"/>
    <w:basedOn w:val="31"/>
    <w:rsid w:val="00AE61B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none"/>
      <w:lang w:val="ru-RU" w:eastAsia="ru-RU" w:bidi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List" w:uiPriority="0"/>
    <w:lsdException w:name="Title" w:semiHidden="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11" w:unhideWhenUsed="0" w:qFormat="1"/>
    <w:lsdException w:name="Strong" w:semiHidden="0" w:unhideWhenUsed="0" w:qFormat="1"/>
    <w:lsdException w:name="Emphasis" w:semiHidden="0" w:unhideWhenUsed="0" w:qFormat="1"/>
    <w:lsdException w:name="Normal (Web)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3E01"/>
    <w:pPr>
      <w:spacing w:line="240" w:lineRule="auto"/>
    </w:pPr>
    <w:rPr>
      <w:sz w:val="24"/>
      <w:szCs w:val="24"/>
      <w:lang w:val="en-US"/>
    </w:rPr>
  </w:style>
  <w:style w:type="paragraph" w:styleId="1">
    <w:name w:val="heading 1"/>
    <w:basedOn w:val="a"/>
    <w:link w:val="10"/>
    <w:qFormat/>
    <w:rsid w:val="00AE61B4"/>
    <w:pPr>
      <w:spacing w:before="100" w:beforeAutospacing="1" w:after="100" w:afterAutospacing="1"/>
      <w:outlineLvl w:val="0"/>
    </w:pPr>
    <w:rPr>
      <w:rFonts w:ascii="Times New Roman" w:eastAsia="Calibri" w:hAnsi="Times New Roman" w:cs="Times New Roman"/>
      <w:b/>
      <w:bCs/>
      <w:kern w:val="36"/>
      <w:sz w:val="48"/>
      <w:szCs w:val="48"/>
      <w:lang w:val="ru-RU"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51A83"/>
    <w:pPr>
      <w:keepNext/>
      <w:keepLines/>
      <w:suppressAutoHyphen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ru-RU" w:eastAsia="ar-SA"/>
    </w:rPr>
  </w:style>
  <w:style w:type="paragraph" w:styleId="3">
    <w:name w:val="heading 3"/>
    <w:basedOn w:val="a"/>
    <w:link w:val="30"/>
    <w:uiPriority w:val="9"/>
    <w:qFormat/>
    <w:rsid w:val="00D51A83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EE3E01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EE3E01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EE3E01"/>
  </w:style>
  <w:style w:type="paragraph" w:customStyle="1" w:styleId="Compact">
    <w:name w:val="Compact"/>
    <w:basedOn w:val="a3"/>
    <w:qFormat/>
    <w:rsid w:val="00EE3E01"/>
    <w:pPr>
      <w:spacing w:before="36" w:after="36"/>
    </w:pPr>
  </w:style>
  <w:style w:type="paragraph" w:styleId="a5">
    <w:name w:val="List Paragraph"/>
    <w:basedOn w:val="a"/>
    <w:uiPriority w:val="34"/>
    <w:qFormat/>
    <w:rsid w:val="00EE3E01"/>
    <w:pPr>
      <w:ind w:left="720"/>
      <w:contextualSpacing/>
    </w:pPr>
  </w:style>
  <w:style w:type="character" w:customStyle="1" w:styleId="layout">
    <w:name w:val="layout"/>
    <w:basedOn w:val="a0"/>
    <w:rsid w:val="00554D7D"/>
  </w:style>
  <w:style w:type="character" w:styleId="a6">
    <w:name w:val="Hyperlink"/>
    <w:basedOn w:val="a0"/>
    <w:uiPriority w:val="99"/>
    <w:semiHidden/>
    <w:unhideWhenUsed/>
    <w:rsid w:val="00554D7D"/>
    <w:rPr>
      <w:color w:val="0000FF"/>
      <w:u w:val="single"/>
    </w:rPr>
  </w:style>
  <w:style w:type="character" w:customStyle="1" w:styleId="20">
    <w:name w:val="Заголовок 2 Знак"/>
    <w:basedOn w:val="a0"/>
    <w:link w:val="2"/>
    <w:uiPriority w:val="9"/>
    <w:semiHidden/>
    <w:rsid w:val="00D51A8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ar-SA"/>
    </w:rPr>
  </w:style>
  <w:style w:type="character" w:customStyle="1" w:styleId="30">
    <w:name w:val="Заголовок 3 Знак"/>
    <w:basedOn w:val="a0"/>
    <w:link w:val="3"/>
    <w:uiPriority w:val="9"/>
    <w:rsid w:val="00D51A83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WW8Num1z0">
    <w:name w:val="WW8Num1z0"/>
    <w:rsid w:val="00D51A83"/>
  </w:style>
  <w:style w:type="character" w:customStyle="1" w:styleId="WW8Num1z1">
    <w:name w:val="WW8Num1z1"/>
    <w:rsid w:val="00D51A83"/>
  </w:style>
  <w:style w:type="character" w:customStyle="1" w:styleId="WW8Num1z2">
    <w:name w:val="WW8Num1z2"/>
    <w:rsid w:val="00D51A83"/>
  </w:style>
  <w:style w:type="character" w:customStyle="1" w:styleId="WW8Num1z3">
    <w:name w:val="WW8Num1z3"/>
    <w:rsid w:val="00D51A83"/>
  </w:style>
  <w:style w:type="character" w:customStyle="1" w:styleId="WW8Num1z4">
    <w:name w:val="WW8Num1z4"/>
    <w:rsid w:val="00D51A83"/>
  </w:style>
  <w:style w:type="character" w:customStyle="1" w:styleId="WW8Num1z5">
    <w:name w:val="WW8Num1z5"/>
    <w:rsid w:val="00D51A83"/>
  </w:style>
  <w:style w:type="character" w:customStyle="1" w:styleId="WW8Num1z6">
    <w:name w:val="WW8Num1z6"/>
    <w:rsid w:val="00D51A83"/>
  </w:style>
  <w:style w:type="character" w:customStyle="1" w:styleId="WW8Num1z7">
    <w:name w:val="WW8Num1z7"/>
    <w:rsid w:val="00D51A83"/>
  </w:style>
  <w:style w:type="character" w:customStyle="1" w:styleId="WW8Num1z8">
    <w:name w:val="WW8Num1z8"/>
    <w:rsid w:val="00D51A83"/>
  </w:style>
  <w:style w:type="character" w:customStyle="1" w:styleId="WW8Num2z0">
    <w:name w:val="WW8Num2z0"/>
    <w:rsid w:val="00D51A83"/>
  </w:style>
  <w:style w:type="character" w:customStyle="1" w:styleId="WW8Num2z1">
    <w:name w:val="WW8Num2z1"/>
    <w:rsid w:val="00D51A83"/>
  </w:style>
  <w:style w:type="character" w:customStyle="1" w:styleId="WW8Num2z2">
    <w:name w:val="WW8Num2z2"/>
    <w:rsid w:val="00D51A83"/>
  </w:style>
  <w:style w:type="character" w:customStyle="1" w:styleId="WW8Num2z3">
    <w:name w:val="WW8Num2z3"/>
    <w:rsid w:val="00D51A83"/>
  </w:style>
  <w:style w:type="character" w:customStyle="1" w:styleId="WW8Num2z4">
    <w:name w:val="WW8Num2z4"/>
    <w:rsid w:val="00D51A83"/>
  </w:style>
  <w:style w:type="character" w:customStyle="1" w:styleId="WW8Num2z5">
    <w:name w:val="WW8Num2z5"/>
    <w:rsid w:val="00D51A83"/>
  </w:style>
  <w:style w:type="character" w:customStyle="1" w:styleId="WW8Num2z6">
    <w:name w:val="WW8Num2z6"/>
    <w:rsid w:val="00D51A83"/>
  </w:style>
  <w:style w:type="character" w:customStyle="1" w:styleId="WW8Num2z7">
    <w:name w:val="WW8Num2z7"/>
    <w:rsid w:val="00D51A83"/>
  </w:style>
  <w:style w:type="character" w:customStyle="1" w:styleId="WW8Num2z8">
    <w:name w:val="WW8Num2z8"/>
    <w:rsid w:val="00D51A83"/>
  </w:style>
  <w:style w:type="character" w:customStyle="1" w:styleId="11">
    <w:name w:val="Основной шрифт абзаца1"/>
    <w:rsid w:val="00D51A83"/>
  </w:style>
  <w:style w:type="character" w:customStyle="1" w:styleId="a7">
    <w:name w:val="Символ нумерации"/>
    <w:rsid w:val="00D51A83"/>
  </w:style>
  <w:style w:type="paragraph" w:styleId="a8">
    <w:name w:val="Title"/>
    <w:basedOn w:val="a"/>
    <w:next w:val="a3"/>
    <w:link w:val="a9"/>
    <w:uiPriority w:val="99"/>
    <w:qFormat/>
    <w:rsid w:val="00D51A83"/>
    <w:pPr>
      <w:keepNext/>
      <w:suppressAutoHyphens/>
      <w:spacing w:before="240" w:after="120"/>
    </w:pPr>
    <w:rPr>
      <w:rFonts w:ascii="Arial" w:eastAsia="Arial Unicode MS" w:hAnsi="Arial" w:cs="Mangal"/>
      <w:sz w:val="28"/>
      <w:szCs w:val="28"/>
      <w:lang w:val="ru-RU" w:eastAsia="ar-SA"/>
    </w:rPr>
  </w:style>
  <w:style w:type="character" w:customStyle="1" w:styleId="a9">
    <w:name w:val="Название Знак"/>
    <w:basedOn w:val="a0"/>
    <w:link w:val="a8"/>
    <w:uiPriority w:val="99"/>
    <w:rsid w:val="00D51A83"/>
    <w:rPr>
      <w:rFonts w:ascii="Arial" w:eastAsia="Arial Unicode MS" w:hAnsi="Arial" w:cs="Mangal"/>
      <w:sz w:val="28"/>
      <w:szCs w:val="28"/>
      <w:lang w:eastAsia="ar-SA"/>
    </w:rPr>
  </w:style>
  <w:style w:type="paragraph" w:styleId="aa">
    <w:name w:val="List"/>
    <w:basedOn w:val="a3"/>
    <w:rsid w:val="00D51A83"/>
    <w:pPr>
      <w:suppressAutoHyphens/>
      <w:spacing w:before="0" w:after="120"/>
    </w:pPr>
    <w:rPr>
      <w:rFonts w:ascii="Times New Roman" w:eastAsia="Times New Roman" w:hAnsi="Times New Roman" w:cs="Mangal"/>
      <w:lang w:val="ru-RU" w:eastAsia="ar-SA"/>
    </w:rPr>
  </w:style>
  <w:style w:type="paragraph" w:customStyle="1" w:styleId="12">
    <w:name w:val="Название1"/>
    <w:basedOn w:val="a"/>
    <w:rsid w:val="00D51A83"/>
    <w:pPr>
      <w:suppressLineNumbers/>
      <w:suppressAutoHyphens/>
      <w:spacing w:before="120" w:after="120"/>
    </w:pPr>
    <w:rPr>
      <w:rFonts w:ascii="Times New Roman" w:eastAsia="Times New Roman" w:hAnsi="Times New Roman" w:cs="Mangal"/>
      <w:i/>
      <w:iCs/>
      <w:lang w:val="ru-RU" w:eastAsia="ar-SA"/>
    </w:rPr>
  </w:style>
  <w:style w:type="paragraph" w:customStyle="1" w:styleId="13">
    <w:name w:val="Указатель1"/>
    <w:basedOn w:val="a"/>
    <w:rsid w:val="00D51A83"/>
    <w:pPr>
      <w:suppressLineNumbers/>
      <w:suppressAutoHyphens/>
      <w:spacing w:after="0"/>
    </w:pPr>
    <w:rPr>
      <w:rFonts w:ascii="Times New Roman" w:eastAsia="Times New Roman" w:hAnsi="Times New Roman" w:cs="Mangal"/>
      <w:lang w:val="ru-RU" w:eastAsia="ar-SA"/>
    </w:rPr>
  </w:style>
  <w:style w:type="paragraph" w:customStyle="1" w:styleId="14">
    <w:name w:val="Схема документа1"/>
    <w:basedOn w:val="a"/>
    <w:rsid w:val="00D51A83"/>
    <w:pPr>
      <w:shd w:val="clear" w:color="auto" w:fill="000080"/>
      <w:suppressAutoHyphens/>
      <w:spacing w:after="0"/>
    </w:pPr>
    <w:rPr>
      <w:rFonts w:ascii="Tahoma" w:eastAsia="Times New Roman" w:hAnsi="Tahoma" w:cs="Tahoma"/>
      <w:sz w:val="20"/>
      <w:szCs w:val="20"/>
      <w:lang w:val="ru-RU" w:eastAsia="ar-SA"/>
    </w:rPr>
  </w:style>
  <w:style w:type="paragraph" w:customStyle="1" w:styleId="ab">
    <w:name w:val="Содержимое врезки"/>
    <w:basedOn w:val="a3"/>
    <w:rsid w:val="00D51A83"/>
    <w:pPr>
      <w:suppressAutoHyphens/>
      <w:spacing w:before="0" w:after="120"/>
    </w:pPr>
    <w:rPr>
      <w:rFonts w:ascii="Times New Roman" w:eastAsia="Times New Roman" w:hAnsi="Times New Roman" w:cs="Times New Roman"/>
      <w:lang w:val="ru-RU" w:eastAsia="ar-SA"/>
    </w:rPr>
  </w:style>
  <w:style w:type="paragraph" w:customStyle="1" w:styleId="ac">
    <w:name w:val="Содержимое таблицы"/>
    <w:basedOn w:val="a"/>
    <w:rsid w:val="00D51A83"/>
    <w:pPr>
      <w:suppressLineNumbers/>
      <w:suppressAutoHyphens/>
      <w:spacing w:after="0"/>
    </w:pPr>
    <w:rPr>
      <w:rFonts w:ascii="Times New Roman" w:eastAsia="Times New Roman" w:hAnsi="Times New Roman" w:cs="Times New Roman"/>
      <w:lang w:val="ru-RU" w:eastAsia="ar-SA"/>
    </w:rPr>
  </w:style>
  <w:style w:type="paragraph" w:customStyle="1" w:styleId="ad">
    <w:name w:val="Заголовок таблицы"/>
    <w:basedOn w:val="ac"/>
    <w:rsid w:val="00D51A83"/>
    <w:pPr>
      <w:jc w:val="center"/>
    </w:pPr>
    <w:rPr>
      <w:b/>
      <w:bCs/>
    </w:rPr>
  </w:style>
  <w:style w:type="paragraph" w:styleId="ae">
    <w:name w:val="Normal (Web)"/>
    <w:basedOn w:val="a"/>
    <w:unhideWhenUsed/>
    <w:rsid w:val="00D51A83"/>
    <w:pPr>
      <w:spacing w:before="100" w:beforeAutospacing="1" w:after="119"/>
    </w:pPr>
    <w:rPr>
      <w:rFonts w:ascii="Times New Roman" w:eastAsia="Times New Roman" w:hAnsi="Times New Roman" w:cs="Times New Roman"/>
      <w:lang w:val="ru-RU" w:eastAsia="ru-RU"/>
    </w:rPr>
  </w:style>
  <w:style w:type="table" w:styleId="af">
    <w:name w:val="Table Grid"/>
    <w:basedOn w:val="a1"/>
    <w:uiPriority w:val="59"/>
    <w:rsid w:val="00D51A8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1">
    <w:name w:val="Body Text 2"/>
    <w:basedOn w:val="a"/>
    <w:link w:val="22"/>
    <w:uiPriority w:val="99"/>
    <w:semiHidden/>
    <w:unhideWhenUsed/>
    <w:rsid w:val="00D51A83"/>
    <w:pPr>
      <w:suppressAutoHyphens/>
      <w:spacing w:after="120" w:line="480" w:lineRule="auto"/>
    </w:pPr>
    <w:rPr>
      <w:rFonts w:ascii="Times New Roman" w:eastAsia="Times New Roman" w:hAnsi="Times New Roman" w:cs="Times New Roman"/>
      <w:lang w:val="ru-RU" w:eastAsia="ar-SA"/>
    </w:rPr>
  </w:style>
  <w:style w:type="character" w:customStyle="1" w:styleId="22">
    <w:name w:val="Основной текст 2 Знак"/>
    <w:basedOn w:val="a0"/>
    <w:link w:val="21"/>
    <w:uiPriority w:val="99"/>
    <w:semiHidden/>
    <w:rsid w:val="00D51A83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f0">
    <w:name w:val="header"/>
    <w:basedOn w:val="a"/>
    <w:link w:val="af1"/>
    <w:unhideWhenUsed/>
    <w:rsid w:val="00D51A83"/>
    <w:pPr>
      <w:tabs>
        <w:tab w:val="center" w:pos="4677"/>
        <w:tab w:val="right" w:pos="9355"/>
      </w:tabs>
      <w:suppressAutoHyphens/>
      <w:spacing w:after="0"/>
    </w:pPr>
    <w:rPr>
      <w:rFonts w:ascii="Times New Roman" w:eastAsia="Times New Roman" w:hAnsi="Times New Roman" w:cs="Times New Roman"/>
      <w:lang w:val="ru-RU" w:eastAsia="ar-SA"/>
    </w:rPr>
  </w:style>
  <w:style w:type="character" w:customStyle="1" w:styleId="af1">
    <w:name w:val="Верхний колонтитул Знак"/>
    <w:basedOn w:val="a0"/>
    <w:link w:val="af0"/>
    <w:rsid w:val="00D51A83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f2">
    <w:name w:val="footer"/>
    <w:basedOn w:val="a"/>
    <w:link w:val="af3"/>
    <w:unhideWhenUsed/>
    <w:rsid w:val="00D51A83"/>
    <w:pPr>
      <w:tabs>
        <w:tab w:val="center" w:pos="4677"/>
        <w:tab w:val="right" w:pos="9355"/>
      </w:tabs>
      <w:suppressAutoHyphens/>
      <w:spacing w:after="0"/>
    </w:pPr>
    <w:rPr>
      <w:rFonts w:ascii="Times New Roman" w:eastAsia="Times New Roman" w:hAnsi="Times New Roman" w:cs="Times New Roman"/>
      <w:lang w:val="ru-RU" w:eastAsia="ar-SA"/>
    </w:rPr>
  </w:style>
  <w:style w:type="character" w:customStyle="1" w:styleId="af3">
    <w:name w:val="Нижний колонтитул Знак"/>
    <w:basedOn w:val="a0"/>
    <w:link w:val="af2"/>
    <w:rsid w:val="00D51A83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f4">
    <w:name w:val="Balloon Text"/>
    <w:basedOn w:val="a"/>
    <w:link w:val="af5"/>
    <w:unhideWhenUsed/>
    <w:rsid w:val="00D51A83"/>
    <w:pPr>
      <w:suppressAutoHyphens/>
      <w:spacing w:after="0"/>
    </w:pPr>
    <w:rPr>
      <w:rFonts w:ascii="Segoe UI" w:eastAsia="Times New Roman" w:hAnsi="Segoe UI" w:cs="Segoe UI"/>
      <w:sz w:val="18"/>
      <w:szCs w:val="18"/>
      <w:lang w:val="ru-RU" w:eastAsia="ar-SA"/>
    </w:rPr>
  </w:style>
  <w:style w:type="character" w:customStyle="1" w:styleId="af5">
    <w:name w:val="Текст выноски Знак"/>
    <w:basedOn w:val="a0"/>
    <w:link w:val="af4"/>
    <w:rsid w:val="00D51A83"/>
    <w:rPr>
      <w:rFonts w:ascii="Segoe UI" w:eastAsia="Times New Roman" w:hAnsi="Segoe UI" w:cs="Segoe UI"/>
      <w:sz w:val="18"/>
      <w:szCs w:val="18"/>
      <w:lang w:eastAsia="ar-SA"/>
    </w:rPr>
  </w:style>
  <w:style w:type="character" w:customStyle="1" w:styleId="grame">
    <w:name w:val="grame"/>
    <w:basedOn w:val="a0"/>
    <w:rsid w:val="00D51A83"/>
  </w:style>
  <w:style w:type="character" w:customStyle="1" w:styleId="af6">
    <w:name w:val="Гипертекстовая ссылка"/>
    <w:uiPriority w:val="99"/>
    <w:rsid w:val="00D51A83"/>
    <w:rPr>
      <w:color w:val="008000"/>
      <w:sz w:val="20"/>
      <w:szCs w:val="20"/>
      <w:u w:val="single"/>
    </w:rPr>
  </w:style>
  <w:style w:type="paragraph" w:styleId="af7">
    <w:name w:val="Body Text Indent"/>
    <w:basedOn w:val="a"/>
    <w:link w:val="af8"/>
    <w:rsid w:val="00D51A83"/>
    <w:pPr>
      <w:spacing w:after="120"/>
      <w:ind w:left="283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af8">
    <w:name w:val="Основной текст с отступом Знак"/>
    <w:basedOn w:val="a0"/>
    <w:link w:val="af7"/>
    <w:rsid w:val="00D51A8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ormattext">
    <w:name w:val="formattext"/>
    <w:basedOn w:val="a"/>
    <w:rsid w:val="00D51A8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spelle">
    <w:name w:val="spelle"/>
    <w:basedOn w:val="a0"/>
    <w:rsid w:val="00D51A83"/>
  </w:style>
  <w:style w:type="paragraph" w:customStyle="1" w:styleId="unformattext">
    <w:name w:val="unformattext"/>
    <w:basedOn w:val="a"/>
    <w:rsid w:val="00D51A8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styleId="af9">
    <w:name w:val="No Spacing"/>
    <w:uiPriority w:val="1"/>
    <w:qFormat/>
    <w:rsid w:val="00D51A83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ConsPlusNormal">
    <w:name w:val="ConsPlusNormal"/>
    <w:link w:val="ConsPlusNormal0"/>
    <w:uiPriority w:val="99"/>
    <w:rsid w:val="00D51A83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Title">
    <w:name w:val="Title!Название НПА"/>
    <w:basedOn w:val="a"/>
    <w:rsid w:val="00D51A83"/>
    <w:pPr>
      <w:spacing w:before="240" w:after="60"/>
      <w:ind w:firstLine="567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val="ru-RU" w:eastAsia="ru-RU"/>
    </w:rPr>
  </w:style>
  <w:style w:type="paragraph" w:customStyle="1" w:styleId="pboth">
    <w:name w:val="pboth"/>
    <w:basedOn w:val="a"/>
    <w:rsid w:val="00D51A8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ConsTitle">
    <w:name w:val="ConsTitle"/>
    <w:rsid w:val="00D51A83"/>
    <w:pPr>
      <w:widowControl w:val="0"/>
      <w:autoSpaceDE w:val="0"/>
      <w:autoSpaceDN w:val="0"/>
      <w:adjustRightInd w:val="0"/>
      <w:spacing w:after="0" w:line="240" w:lineRule="auto"/>
      <w:ind w:right="19772"/>
    </w:pPr>
    <w:rPr>
      <w:rFonts w:ascii="Arial" w:eastAsia="Times New Roman" w:hAnsi="Arial" w:cs="Arial"/>
      <w:b/>
      <w:bCs/>
      <w:sz w:val="16"/>
      <w:szCs w:val="16"/>
    </w:rPr>
  </w:style>
  <w:style w:type="character" w:customStyle="1" w:styleId="10">
    <w:name w:val="Заголовок 1 Знак"/>
    <w:basedOn w:val="a0"/>
    <w:link w:val="1"/>
    <w:rsid w:val="00AE61B4"/>
    <w:rPr>
      <w:rFonts w:ascii="Times New Roman" w:eastAsia="Calibri" w:hAnsi="Times New Roman" w:cs="Times New Roman"/>
      <w:b/>
      <w:bCs/>
      <w:kern w:val="36"/>
      <w:sz w:val="48"/>
      <w:szCs w:val="48"/>
      <w:lang w:eastAsia="ru-RU"/>
    </w:rPr>
  </w:style>
  <w:style w:type="numbering" w:customStyle="1" w:styleId="15">
    <w:name w:val="Нет списка1"/>
    <w:next w:val="a2"/>
    <w:uiPriority w:val="99"/>
    <w:semiHidden/>
    <w:unhideWhenUsed/>
    <w:rsid w:val="00AE61B4"/>
  </w:style>
  <w:style w:type="numbering" w:customStyle="1" w:styleId="110">
    <w:name w:val="Нет списка11"/>
    <w:next w:val="a2"/>
    <w:semiHidden/>
    <w:unhideWhenUsed/>
    <w:rsid w:val="00AE61B4"/>
  </w:style>
  <w:style w:type="paragraph" w:customStyle="1" w:styleId="16">
    <w:name w:val="Абзац списка1"/>
    <w:basedOn w:val="a"/>
    <w:rsid w:val="00AE61B4"/>
    <w:pPr>
      <w:spacing w:after="160" w:line="259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ru-RU"/>
    </w:rPr>
  </w:style>
  <w:style w:type="paragraph" w:customStyle="1" w:styleId="17">
    <w:name w:val="Без интервала1"/>
    <w:rsid w:val="00AE61B4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hl">
    <w:name w:val="hl"/>
    <w:rsid w:val="00AE61B4"/>
    <w:rPr>
      <w:rFonts w:cs="Times New Roman"/>
    </w:rPr>
  </w:style>
  <w:style w:type="character" w:styleId="afa">
    <w:name w:val="page number"/>
    <w:basedOn w:val="a0"/>
    <w:rsid w:val="00AE61B4"/>
  </w:style>
  <w:style w:type="character" w:customStyle="1" w:styleId="ConsPlusNormal0">
    <w:name w:val="ConsPlusNormal Знак"/>
    <w:link w:val="ConsPlusNormal"/>
    <w:uiPriority w:val="99"/>
    <w:locked/>
    <w:rsid w:val="00AE61B4"/>
    <w:rPr>
      <w:rFonts w:ascii="Arial" w:eastAsia="Times New Roman" w:hAnsi="Arial" w:cs="Arial"/>
      <w:sz w:val="20"/>
      <w:szCs w:val="20"/>
      <w:lang w:eastAsia="ru-RU"/>
    </w:rPr>
  </w:style>
  <w:style w:type="paragraph" w:customStyle="1" w:styleId="ConsPlusTitle">
    <w:name w:val="ConsPlusTitle"/>
    <w:rsid w:val="00AE61B4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character" w:styleId="afb">
    <w:name w:val="Emphasis"/>
    <w:uiPriority w:val="99"/>
    <w:qFormat/>
    <w:rsid w:val="00AE61B4"/>
    <w:rPr>
      <w:i/>
      <w:iCs/>
    </w:rPr>
  </w:style>
  <w:style w:type="paragraph" w:customStyle="1" w:styleId="afc">
    <w:name w:val="Нормальный"/>
    <w:rsid w:val="00AE61B4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8"/>
      <w:szCs w:val="28"/>
      <w:lang w:eastAsia="ar-SA"/>
    </w:rPr>
  </w:style>
  <w:style w:type="paragraph" w:customStyle="1" w:styleId="Default">
    <w:name w:val="Default"/>
    <w:uiPriority w:val="99"/>
    <w:rsid w:val="00AE61B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afd">
    <w:name w:val="Strong"/>
    <w:uiPriority w:val="99"/>
    <w:qFormat/>
    <w:rsid w:val="00AE61B4"/>
    <w:rPr>
      <w:rFonts w:cs="Times New Roman"/>
      <w:b/>
      <w:bCs/>
    </w:rPr>
  </w:style>
  <w:style w:type="character" w:customStyle="1" w:styleId="apple-converted-space">
    <w:name w:val="apple-converted-space"/>
    <w:uiPriority w:val="99"/>
    <w:rsid w:val="00AE61B4"/>
  </w:style>
  <w:style w:type="character" w:customStyle="1" w:styleId="afe">
    <w:name w:val="Основной текст_"/>
    <w:basedOn w:val="a0"/>
    <w:link w:val="5"/>
    <w:rsid w:val="00AE61B4"/>
    <w:rPr>
      <w:sz w:val="26"/>
      <w:szCs w:val="26"/>
      <w:shd w:val="clear" w:color="auto" w:fill="FFFFFF"/>
    </w:rPr>
  </w:style>
  <w:style w:type="character" w:customStyle="1" w:styleId="18">
    <w:name w:val="Основной текст1"/>
    <w:basedOn w:val="afe"/>
    <w:rsid w:val="00AE61B4"/>
    <w:rPr>
      <w:color w:val="000000"/>
      <w:spacing w:val="0"/>
      <w:w w:val="100"/>
      <w:position w:val="0"/>
      <w:sz w:val="26"/>
      <w:szCs w:val="26"/>
      <w:shd w:val="clear" w:color="auto" w:fill="FFFFFF"/>
      <w:lang w:val="ru-RU" w:eastAsia="ru-RU" w:bidi="ru-RU"/>
    </w:rPr>
  </w:style>
  <w:style w:type="paragraph" w:customStyle="1" w:styleId="5">
    <w:name w:val="Основной текст5"/>
    <w:basedOn w:val="a"/>
    <w:link w:val="afe"/>
    <w:rsid w:val="00AE61B4"/>
    <w:pPr>
      <w:widowControl w:val="0"/>
      <w:shd w:val="clear" w:color="auto" w:fill="FFFFFF"/>
      <w:spacing w:after="900" w:line="0" w:lineRule="atLeast"/>
    </w:pPr>
    <w:rPr>
      <w:sz w:val="26"/>
      <w:szCs w:val="26"/>
      <w:lang w:val="ru-RU"/>
    </w:rPr>
  </w:style>
  <w:style w:type="character" w:customStyle="1" w:styleId="23">
    <w:name w:val="Основной текст (2)_"/>
    <w:basedOn w:val="a0"/>
    <w:rsid w:val="00AE61B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24">
    <w:name w:val="Основной текст (2)"/>
    <w:basedOn w:val="23"/>
    <w:rsid w:val="00AE61B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ru-RU" w:eastAsia="ru-RU" w:bidi="ru-RU"/>
    </w:rPr>
  </w:style>
  <w:style w:type="character" w:customStyle="1" w:styleId="31">
    <w:name w:val="Основной текст (3)_"/>
    <w:basedOn w:val="a0"/>
    <w:rsid w:val="00AE61B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3"/>
      <w:szCs w:val="23"/>
      <w:u w:val="none"/>
    </w:rPr>
  </w:style>
  <w:style w:type="character" w:customStyle="1" w:styleId="32">
    <w:name w:val="Основной текст (3)"/>
    <w:basedOn w:val="31"/>
    <w:rsid w:val="00AE61B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3"/>
      <w:szCs w:val="23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uletov.75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letov.75.ru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8616</Words>
  <Characters>106114</Characters>
  <Application>Microsoft Office Word</Application>
  <DocSecurity>0</DocSecurity>
  <Lines>884</Lines>
  <Paragraphs>2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24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r</dc:creator>
  <cp:keywords/>
  <dc:description/>
  <cp:lastModifiedBy>Аблатуйский</cp:lastModifiedBy>
  <cp:revision>12</cp:revision>
  <cp:lastPrinted>2022-12-02T05:37:00Z</cp:lastPrinted>
  <dcterms:created xsi:type="dcterms:W3CDTF">2022-11-29T05:15:00Z</dcterms:created>
  <dcterms:modified xsi:type="dcterms:W3CDTF">2022-12-02T05:37:00Z</dcterms:modified>
</cp:coreProperties>
</file>